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7"/>
        <w:gridCol w:w="1799"/>
        <w:gridCol w:w="1795"/>
        <w:gridCol w:w="3591"/>
      </w:tblGrid>
      <w:tr w:rsidR="00700E56" w:rsidRPr="00725337" w14:paraId="29D1550C" w14:textId="77777777" w:rsidTr="008D2191">
        <w:trPr>
          <w:trHeight w:val="1134"/>
        </w:trPr>
        <w:tc>
          <w:tcPr>
            <w:tcW w:w="2500" w:type="pct"/>
            <w:gridSpan w:val="2"/>
            <w:vAlign w:val="center"/>
          </w:tcPr>
          <w:p w14:paraId="5C596ECD" w14:textId="77777777" w:rsidR="00700E56" w:rsidRPr="00725337" w:rsidRDefault="00700E56" w:rsidP="00700E56">
            <w:pPr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14:paraId="4930A124" w14:textId="77777777" w:rsidR="00700E56" w:rsidRPr="00725337" w:rsidRDefault="00700E56" w:rsidP="00700E56">
            <w:pPr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14:paraId="1CABB0AC" w14:textId="77777777" w:rsidR="00700E56" w:rsidRPr="00725337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14:paraId="121D2C6F" w14:textId="77777777" w:rsidR="00700E56" w:rsidRPr="00725337" w:rsidRDefault="00700E56" w:rsidP="00700E56">
            <w:pPr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14:paraId="5FACFDC5" w14:textId="77777777" w:rsidR="00700E56" w:rsidRPr="00725337" w:rsidRDefault="004F26E4" w:rsidP="00700E56">
            <w:pPr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Poslijediplomski</w:t>
            </w:r>
            <w:r w:rsidR="00700E56" w:rsidRPr="00725337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 xml:space="preserve"> studij </w:t>
            </w:r>
            <w:r w:rsidRPr="00725337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 xml:space="preserve">- </w:t>
            </w:r>
            <w:sdt>
              <w:sdtPr>
                <w:rPr>
                  <w:rFonts w:ascii="Arial Narrow" w:hAnsi="Arial Narrow" w:cs="Arial"/>
                  <w:color w:val="404040" w:themeColor="text1" w:themeTint="BF"/>
                  <w:sz w:val="16"/>
                  <w:szCs w:val="16"/>
                  <w:lang w:val="hr-HR"/>
                </w:rPr>
                <w:alias w:val="Izaberi studij"/>
                <w:tag w:val="Izaberi studij"/>
                <w:id w:val="360720179"/>
                <w:placeholder>
                  <w:docPart w:val="B79DDA210D0A4A308329546329DDAF57"/>
                </w:placeholder>
                <w:showingPlcHdr/>
                <w:dropDownList>
                  <w:listItem w:value="Choose an item."/>
                  <w:listItem w:displayText="doktorski studij Građevinarstvo" w:value="doktorski studij Građevinarstvo"/>
                  <w:listItem w:displayText="sveučilišni specijalistički studij" w:value="sveučilišni specijalistički studij"/>
                </w:dropDownList>
              </w:sdtPr>
              <w:sdtContent>
                <w:r w:rsidRPr="00725337">
                  <w:rPr>
                    <w:rFonts w:ascii="Arial Narrow" w:hAnsi="Arial Narrow" w:cs="Arial"/>
                    <w:color w:val="404040" w:themeColor="text1" w:themeTint="BF"/>
                    <w:sz w:val="16"/>
                    <w:szCs w:val="16"/>
                    <w:lang w:val="hr-HR"/>
                  </w:rPr>
                  <w:t>Choose an item.</w:t>
                </w:r>
              </w:sdtContent>
            </w:sdt>
          </w:p>
          <w:p w14:paraId="369CFB25" w14:textId="77777777" w:rsidR="00700E56" w:rsidRPr="00725337" w:rsidRDefault="00E25CEE" w:rsidP="00700E56">
            <w:pPr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Student </w:t>
            </w:r>
            <w:r w:rsidR="004F26E4" w:rsidRPr="00725337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poslijediplomskog</w:t>
            </w:r>
            <w:r w:rsidRPr="00725337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 studija</w:t>
            </w:r>
          </w:p>
        </w:tc>
        <w:tc>
          <w:tcPr>
            <w:tcW w:w="2500" w:type="pct"/>
            <w:gridSpan w:val="2"/>
            <w:vAlign w:val="center"/>
          </w:tcPr>
          <w:p w14:paraId="672A6659" w14:textId="77777777" w:rsidR="00700E56" w:rsidRPr="00725337" w:rsidRDefault="00700E56" w:rsidP="00700E56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0A37501D" w14:textId="77777777" w:rsidR="00700E56" w:rsidRPr="00725337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5DAB6C7B" w14:textId="77777777" w:rsidR="00700E56" w:rsidRPr="00725337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02EB378F" w14:textId="77777777" w:rsidR="00700E56" w:rsidRPr="00725337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6A05A809" w14:textId="77777777" w:rsidR="00700E56" w:rsidRPr="00725337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5A39BBE3" w14:textId="77777777" w:rsidR="00700E56" w:rsidRPr="00725337" w:rsidRDefault="00700E56" w:rsidP="00700E56">
            <w:pPr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</w:tr>
      <w:tr w:rsidR="00700E56" w:rsidRPr="00725337" w14:paraId="7F95BDE1" w14:textId="77777777" w:rsidTr="008D2191">
        <w:trPr>
          <w:trHeight w:val="1134"/>
        </w:trPr>
        <w:tc>
          <w:tcPr>
            <w:tcW w:w="2500" w:type="pct"/>
            <w:gridSpan w:val="2"/>
            <w:vAlign w:val="center"/>
          </w:tcPr>
          <w:p w14:paraId="41C8F396" w14:textId="77777777" w:rsidR="00700E56" w:rsidRPr="00725337" w:rsidRDefault="00700E56" w:rsidP="00700E56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  <w:tc>
          <w:tcPr>
            <w:tcW w:w="2500" w:type="pct"/>
            <w:gridSpan w:val="2"/>
            <w:vAlign w:val="center"/>
          </w:tcPr>
          <w:p w14:paraId="574A5C4F" w14:textId="77777777" w:rsidR="00700E56" w:rsidRPr="00725337" w:rsidRDefault="00700E56" w:rsidP="00700E56">
            <w:pPr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14:paraId="409FAD7C" w14:textId="77777777" w:rsidR="00700E56" w:rsidRPr="00725337" w:rsidRDefault="00700E56" w:rsidP="00700E56">
            <w:pPr>
              <w:jc w:val="right"/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14:paraId="4AEF145E" w14:textId="77777777" w:rsidR="00700E56" w:rsidRPr="00725337" w:rsidRDefault="00700E56" w:rsidP="00700E56">
            <w:pPr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14:paraId="0B019241" w14:textId="77777777" w:rsidR="00700E56" w:rsidRPr="00725337" w:rsidRDefault="00700E56" w:rsidP="00700E56">
            <w:pPr>
              <w:jc w:val="right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14:paraId="2BB6DFDA" w14:textId="77777777" w:rsidR="00700E56" w:rsidRPr="00725337" w:rsidRDefault="00700E56" w:rsidP="00700E56">
            <w:pPr>
              <w:jc w:val="right"/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Povjerenstvo za poslijediplomske studije</w:t>
            </w:r>
          </w:p>
          <w:p w14:paraId="32D516B4" w14:textId="77777777" w:rsidR="00700E56" w:rsidRPr="00725337" w:rsidRDefault="00700E56" w:rsidP="00700E56">
            <w:pPr>
              <w:jc w:val="right"/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Ured za studente</w:t>
            </w:r>
          </w:p>
        </w:tc>
      </w:tr>
      <w:tr w:rsidR="000B6DA5" w:rsidRPr="00725337" w14:paraId="20531BDD" w14:textId="77777777" w:rsidTr="008D2191">
        <w:trPr>
          <w:trHeight w:val="1417"/>
        </w:trPr>
        <w:tc>
          <w:tcPr>
            <w:tcW w:w="5000" w:type="pct"/>
            <w:gridSpan w:val="4"/>
            <w:vAlign w:val="center"/>
          </w:tcPr>
          <w:p w14:paraId="479B973F" w14:textId="77777777" w:rsidR="004E0835" w:rsidRPr="00725337" w:rsidRDefault="00E25CEE" w:rsidP="00700E56">
            <w:pPr>
              <w:spacing w:line="276" w:lineRule="auto"/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725337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Zahtjev za promjenom studijskog savjetnika </w:t>
            </w:r>
            <w:r w:rsidR="00F82EB2" w:rsidRPr="00725337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na</w:t>
            </w:r>
            <w:r w:rsidR="00EB6191" w:rsidRPr="00725337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/>
                  <w:color w:val="404040" w:themeColor="text1" w:themeTint="BF"/>
                  <w:sz w:val="28"/>
                  <w:szCs w:val="16"/>
                  <w:lang w:val="hr-HR"/>
                </w:rPr>
                <w:alias w:val="Izaberi studij"/>
                <w:tag w:val="Izaberi studij"/>
                <w:id w:val="-1538961233"/>
                <w:placeholder>
                  <w:docPart w:val="061C843050D34ED0BAAB063386DEDAD9"/>
                </w:placeholder>
                <w:showingPlcHdr/>
                <w:dropDownList>
                  <w:listItem w:value="Choose an item."/>
                  <w:listItem w:displayText="doktorskom studiju Građevinarstvo" w:value="doktorskom studiju Građevinarstvo"/>
                  <w:listItem w:displayText="sveučilišnom specijalističkom studiju" w:value="sveučilišnom specijalističkom studiju"/>
                </w:dropDownList>
              </w:sdtPr>
              <w:sdtContent>
                <w:r w:rsidR="004F26E4" w:rsidRPr="00725337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  <w:r w:rsidR="004F26E4" w:rsidRPr="00725337">
              <w:rPr>
                <w:rFonts w:ascii="Arial Narrow" w:hAnsi="Arial Narrow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 </w:t>
            </w:r>
          </w:p>
        </w:tc>
      </w:tr>
      <w:tr w:rsidR="000B6DA5" w:rsidRPr="00725337" w14:paraId="7D530275" w14:textId="77777777" w:rsidTr="00C24D83">
        <w:trPr>
          <w:trHeight w:val="357"/>
        </w:trPr>
        <w:tc>
          <w:tcPr>
            <w:tcW w:w="5000" w:type="pct"/>
            <w:gridSpan w:val="4"/>
            <w:vAlign w:val="center"/>
          </w:tcPr>
          <w:p w14:paraId="4F15EFE9" w14:textId="77777777" w:rsidR="00B467D2" w:rsidRPr="00725337" w:rsidRDefault="003F7FBE" w:rsidP="009D50B1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kojom ja, </w:t>
            </w:r>
          </w:p>
        </w:tc>
      </w:tr>
      <w:tr w:rsidR="000B6DA5" w:rsidRPr="00725337" w14:paraId="72A3D3EC" w14:textId="77777777" w:rsidTr="00C24D83">
        <w:trPr>
          <w:trHeight w:val="709"/>
        </w:trPr>
        <w:tc>
          <w:tcPr>
            <w:tcW w:w="5000" w:type="pct"/>
            <w:gridSpan w:val="4"/>
            <w:tcBorders>
              <w:bottom w:val="single" w:sz="4" w:space="0" w:color="404040" w:themeColor="text1" w:themeTint="BF"/>
            </w:tcBorders>
            <w:vAlign w:val="center"/>
          </w:tcPr>
          <w:p w14:paraId="0D0B940D" w14:textId="77777777" w:rsidR="0093331A" w:rsidRPr="00725337" w:rsidRDefault="0093331A" w:rsidP="00E555EE">
            <w:pPr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Cs w:val="24"/>
                <w:lang w:val="hr-HR"/>
              </w:rPr>
            </w:pPr>
          </w:p>
        </w:tc>
      </w:tr>
      <w:tr w:rsidR="000B6DA5" w:rsidRPr="00725337" w14:paraId="1CD1CCE5" w14:textId="77777777" w:rsidTr="008D2191">
        <w:trPr>
          <w:trHeight w:val="357"/>
        </w:trPr>
        <w:tc>
          <w:tcPr>
            <w:tcW w:w="5000" w:type="pct"/>
            <w:gridSpan w:val="4"/>
            <w:tcBorders>
              <w:top w:val="single" w:sz="4" w:space="0" w:color="404040" w:themeColor="text1" w:themeTint="BF"/>
            </w:tcBorders>
            <w:vAlign w:val="center"/>
          </w:tcPr>
          <w:p w14:paraId="478C97F0" w14:textId="77777777" w:rsidR="0093331A" w:rsidRPr="00725337" w:rsidRDefault="0093331A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</w:t>
            </w:r>
            <w:r w:rsidR="00385E15"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i</w:t>
            </w: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me</w:t>
            </w:r>
            <w:r w:rsidR="00C52BD5"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i</w:t>
            </w: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prezime</w:t>
            </w:r>
            <w:r w:rsidR="00203F07"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, </w:t>
            </w: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akademski naziv i stupanj</w:t>
            </w:r>
            <w:r w:rsidR="00E25CEE"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enta </w:t>
            </w:r>
            <w:r w:rsidR="004F26E4"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poslijediplomskog</w:t>
            </w:r>
            <w:r w:rsidR="00E25CEE"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ija</w:t>
            </w: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0B6DA5" w:rsidRPr="00725337" w14:paraId="58628FDA" w14:textId="77777777" w:rsidTr="00260623">
        <w:trPr>
          <w:trHeight w:val="709"/>
        </w:trPr>
        <w:tc>
          <w:tcPr>
            <w:tcW w:w="5000" w:type="pct"/>
            <w:gridSpan w:val="4"/>
            <w:vAlign w:val="center"/>
          </w:tcPr>
          <w:p w14:paraId="6F3B6F33" w14:textId="77777777" w:rsidR="00F40611" w:rsidRPr="00725337" w:rsidRDefault="00E25CEE" w:rsidP="00146FB8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Podnosim zahtjev za promjenom dodijeljenog </w:t>
            </w:r>
            <w:r w:rsidR="009E15C1"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studijsk</w:t>
            </w:r>
            <w:r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og</w:t>
            </w:r>
            <w:r w:rsidR="009E15C1"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 savjetnik </w:t>
            </w:r>
          </w:p>
        </w:tc>
      </w:tr>
      <w:tr w:rsidR="000B6DA5" w:rsidRPr="00725337" w14:paraId="0E27B00A" w14:textId="77777777" w:rsidTr="00E25CEE">
        <w:trPr>
          <w:trHeight w:val="567"/>
        </w:trPr>
        <w:tc>
          <w:tcPr>
            <w:tcW w:w="5000" w:type="pct"/>
            <w:gridSpan w:val="4"/>
            <w:tcBorders>
              <w:bottom w:val="single" w:sz="4" w:space="0" w:color="404040" w:themeColor="text1" w:themeTint="BF"/>
            </w:tcBorders>
            <w:vAlign w:val="center"/>
          </w:tcPr>
          <w:p w14:paraId="60061E4C" w14:textId="77777777" w:rsidR="00297167" w:rsidRPr="00725337" w:rsidRDefault="00297167" w:rsidP="00E555EE">
            <w:pPr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Cs w:val="24"/>
                <w:lang w:val="hr-HR"/>
              </w:rPr>
            </w:pPr>
          </w:p>
        </w:tc>
      </w:tr>
      <w:tr w:rsidR="000B6DA5" w:rsidRPr="00725337" w14:paraId="70B895BD" w14:textId="77777777" w:rsidTr="00E25CEE">
        <w:trPr>
          <w:trHeight w:val="357"/>
        </w:trPr>
        <w:tc>
          <w:tcPr>
            <w:tcW w:w="5000" w:type="pct"/>
            <w:gridSpan w:val="4"/>
            <w:tcBorders>
              <w:top w:val="single" w:sz="4" w:space="0" w:color="404040" w:themeColor="text1" w:themeTint="BF"/>
            </w:tcBorders>
            <w:vAlign w:val="center"/>
          </w:tcPr>
          <w:p w14:paraId="58B75A15" w14:textId="77777777" w:rsidR="00297167" w:rsidRPr="00725337" w:rsidRDefault="00E25CEE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ime i prezime, znanstveno-nastavno zvanje, akademski naziv i stupanj predloženog studijskog savjetnika)</w:t>
            </w:r>
          </w:p>
        </w:tc>
      </w:tr>
      <w:tr w:rsidR="00E25CEE" w:rsidRPr="00725337" w14:paraId="44EAFD9C" w14:textId="77777777" w:rsidTr="00E25CEE">
        <w:trPr>
          <w:trHeight w:val="125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4B94D5A5" w14:textId="77777777" w:rsidR="00E25CEE" w:rsidRPr="00725337" w:rsidRDefault="00E25CEE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C24D83" w:rsidRPr="00725337" w14:paraId="227F445F" w14:textId="77777777" w:rsidTr="00E25CEE">
        <w:trPr>
          <w:trHeight w:val="844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4DCD" w14:textId="77777777" w:rsidR="00C24D83" w:rsidRPr="00725337" w:rsidRDefault="00E25CEE" w:rsidP="00E25CEE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Iz razloga </w:t>
            </w:r>
            <w:r w:rsidRPr="00725337">
              <w:rPr>
                <w:rFonts w:ascii="Arial Narrow" w:hAnsi="Arial Narrow" w:cs="Times New Roman"/>
                <w:i/>
                <w:color w:val="404040" w:themeColor="text1" w:themeTint="BF"/>
                <w:szCs w:val="24"/>
                <w:lang w:val="hr-HR"/>
              </w:rPr>
              <w:t>(ovdje ukratko obrazložiti razloge podnošenja zahtjeva za promjenom studijskog savjetnika).</w:t>
            </w:r>
          </w:p>
        </w:tc>
      </w:tr>
      <w:tr w:rsidR="00E25CEE" w:rsidRPr="00725337" w14:paraId="3DEEC669" w14:textId="77777777" w:rsidTr="00E25CEE">
        <w:trPr>
          <w:trHeight w:val="142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14:paraId="3656B9AB" w14:textId="77777777" w:rsidR="00E25CEE" w:rsidRPr="00725337" w:rsidRDefault="00E25CEE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E25CEE" w:rsidRPr="00725337" w14:paraId="0F35FA15" w14:textId="77777777" w:rsidTr="00260623">
        <w:trPr>
          <w:trHeight w:val="142"/>
        </w:trPr>
        <w:tc>
          <w:tcPr>
            <w:tcW w:w="5000" w:type="pct"/>
            <w:gridSpan w:val="4"/>
            <w:vAlign w:val="center"/>
          </w:tcPr>
          <w:p w14:paraId="24E37102" w14:textId="77777777" w:rsidR="00E25CEE" w:rsidRPr="00725337" w:rsidRDefault="00E25CEE" w:rsidP="00B73779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te predlažem</w:t>
            </w:r>
          </w:p>
        </w:tc>
      </w:tr>
      <w:tr w:rsidR="00E25CEE" w:rsidRPr="00725337" w14:paraId="45FB0818" w14:textId="77777777" w:rsidTr="00E25CEE">
        <w:trPr>
          <w:trHeight w:val="653"/>
        </w:trPr>
        <w:tc>
          <w:tcPr>
            <w:tcW w:w="5000" w:type="pct"/>
            <w:gridSpan w:val="4"/>
            <w:vAlign w:val="center"/>
          </w:tcPr>
          <w:p w14:paraId="049F31CB" w14:textId="77777777" w:rsidR="00E25CEE" w:rsidRPr="00725337" w:rsidRDefault="00E25CEE" w:rsidP="000E4513">
            <w:pPr>
              <w:jc w:val="center"/>
              <w:rPr>
                <w:rFonts w:ascii="Arial Narrow" w:hAnsi="Arial Narrow" w:cs="Times New Roman"/>
                <w:b/>
                <w:color w:val="404040" w:themeColor="text1" w:themeTint="BF"/>
                <w:szCs w:val="24"/>
                <w:lang w:val="hr-HR"/>
              </w:rPr>
            </w:pPr>
          </w:p>
        </w:tc>
      </w:tr>
      <w:tr w:rsidR="00E25CEE" w:rsidRPr="00725337" w14:paraId="4AD18246" w14:textId="77777777" w:rsidTr="00E25CEE">
        <w:trPr>
          <w:trHeight w:val="357"/>
        </w:trPr>
        <w:tc>
          <w:tcPr>
            <w:tcW w:w="5000" w:type="pct"/>
            <w:gridSpan w:val="4"/>
            <w:tcBorders>
              <w:top w:val="single" w:sz="4" w:space="0" w:color="404040" w:themeColor="text1" w:themeTint="BF"/>
            </w:tcBorders>
            <w:vAlign w:val="center"/>
          </w:tcPr>
          <w:p w14:paraId="0FD475D2" w14:textId="77777777" w:rsidR="00E25CEE" w:rsidRPr="00725337" w:rsidRDefault="00E25CEE" w:rsidP="003E781C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ime i prezime, znanstveno-nastavno zvanje, akademski naziv i stupanj predloženog studijskog savjetnika)</w:t>
            </w:r>
          </w:p>
        </w:tc>
      </w:tr>
      <w:tr w:rsidR="00E25CEE" w:rsidRPr="00725337" w14:paraId="53128261" w14:textId="77777777" w:rsidTr="00E25CEE">
        <w:trPr>
          <w:trHeight w:val="212"/>
        </w:trPr>
        <w:tc>
          <w:tcPr>
            <w:tcW w:w="5000" w:type="pct"/>
            <w:gridSpan w:val="4"/>
            <w:vAlign w:val="center"/>
          </w:tcPr>
          <w:p w14:paraId="62486C05" w14:textId="77777777" w:rsidR="00E25CEE" w:rsidRPr="00725337" w:rsidRDefault="00E25CEE" w:rsidP="003E781C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E25CEE" w:rsidRPr="00725337" w14:paraId="49D9E9D2" w14:textId="77777777" w:rsidTr="00260623">
        <w:trPr>
          <w:trHeight w:val="142"/>
        </w:trPr>
        <w:tc>
          <w:tcPr>
            <w:tcW w:w="5000" w:type="pct"/>
            <w:gridSpan w:val="4"/>
            <w:vAlign w:val="center"/>
          </w:tcPr>
          <w:p w14:paraId="1B58B034" w14:textId="77777777" w:rsidR="00E25CEE" w:rsidRPr="00725337" w:rsidRDefault="00E25CEE" w:rsidP="00B73779">
            <w:pPr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kao novog studijskog savjetnika</w:t>
            </w:r>
            <w:r w:rsidR="002F2DF1"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 od akademske godine</w:t>
            </w:r>
            <w:r w:rsidR="004F26E4"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color w:val="404040" w:themeColor="text1" w:themeTint="BF"/>
                  <w:szCs w:val="24"/>
                  <w:lang w:val="hr-HR"/>
                </w:rPr>
                <w:alias w:val="Izaberi akademsku godinu"/>
                <w:tag w:val="Izaberi akademsku godinu"/>
                <w:id w:val="-268930420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2023. - 2024." w:value="2023. - 2024."/>
                  <w:listItem w:displayText="2024. - 2025." w:value="2024. - 2025."/>
                  <w:listItem w:displayText="2025. - 2026." w:value="2025. - 2026."/>
                  <w:listItem w:displayText="2026. - 2027." w:value="2026. - 2027."/>
                  <w:listItem w:displayText="2027. - 2028." w:value="2027. - 2028."/>
                  <w:listItem w:displayText="2028. - 2029." w:value="2028. - 2029."/>
                  <w:listItem w:displayText="2029. - 2023." w:value="2029. - 2023."/>
                  <w:listItem w:displayText="2030. - 2031." w:value="2030. - 2031."/>
                </w:dropDownList>
              </w:sdtPr>
              <w:sdtContent>
                <w:r w:rsidR="004F26E4" w:rsidRPr="00725337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  <w:r w:rsidR="002F2DF1" w:rsidRPr="00725337">
              <w:rPr>
                <w:rFonts w:ascii="Arial Narrow" w:hAnsi="Arial Narrow" w:cs="Times New Roman"/>
                <w:color w:val="404040" w:themeColor="text1" w:themeTint="BF"/>
                <w:szCs w:val="24"/>
                <w:lang w:val="hr-HR"/>
              </w:rPr>
              <w:t>.</w:t>
            </w:r>
          </w:p>
        </w:tc>
      </w:tr>
      <w:tr w:rsidR="00E25CEE" w:rsidRPr="00725337" w14:paraId="4101652C" w14:textId="77777777" w:rsidTr="00260623">
        <w:trPr>
          <w:trHeight w:val="142"/>
        </w:trPr>
        <w:tc>
          <w:tcPr>
            <w:tcW w:w="5000" w:type="pct"/>
            <w:gridSpan w:val="4"/>
            <w:vAlign w:val="center"/>
          </w:tcPr>
          <w:p w14:paraId="4B99056E" w14:textId="77777777" w:rsidR="00E25CEE" w:rsidRPr="00725337" w:rsidRDefault="00E25CEE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E25CEE" w:rsidRPr="00725337" w14:paraId="1299C43A" w14:textId="77777777" w:rsidTr="00260623">
        <w:trPr>
          <w:trHeight w:val="142"/>
        </w:trPr>
        <w:tc>
          <w:tcPr>
            <w:tcW w:w="5000" w:type="pct"/>
            <w:gridSpan w:val="4"/>
            <w:vAlign w:val="center"/>
          </w:tcPr>
          <w:p w14:paraId="4DDBEF00" w14:textId="77777777" w:rsidR="00E25CEE" w:rsidRPr="00725337" w:rsidRDefault="00E25CEE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C24D83" w:rsidRPr="00725337" w14:paraId="4A023325" w14:textId="77777777" w:rsidTr="00C24D83">
        <w:trPr>
          <w:trHeight w:val="709"/>
        </w:trPr>
        <w:tc>
          <w:tcPr>
            <w:tcW w:w="1665" w:type="pct"/>
            <w:tcBorders>
              <w:bottom w:val="single" w:sz="4" w:space="0" w:color="404040" w:themeColor="text1" w:themeTint="BF"/>
            </w:tcBorders>
            <w:vAlign w:val="center"/>
          </w:tcPr>
          <w:p w14:paraId="4A168B5D" w14:textId="77777777" w:rsidR="00C24D83" w:rsidRPr="00725337" w:rsidRDefault="004F26E4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U Osijeku, </w:t>
            </w:r>
            <w:sdt>
              <w:sdtPr>
                <w:rPr>
                  <w:rFonts w:ascii="Arial Narrow" w:hAnsi="Arial Narrow" w:cs="Times New Roman"/>
                  <w:color w:val="404040" w:themeColor="text1" w:themeTint="BF"/>
                  <w:sz w:val="16"/>
                  <w:szCs w:val="20"/>
                  <w:lang w:val="hr-HR"/>
                </w:rPr>
                <w:alias w:val="Izaberi datum"/>
                <w:tag w:val="Izaberi datum"/>
                <w:id w:val="213629127"/>
                <w:placeholder>
                  <w:docPart w:val="53610FB1B5784D5882288E1E570B486D"/>
                </w:placeholder>
                <w:showingPlcHdr/>
                <w:date>
                  <w:dateFormat w:val="d. MMMM yyyy."/>
                  <w:lid w:val="hr-HR"/>
                  <w:storeMappedDataAs w:val="dateTime"/>
                  <w:calendar w:val="gregorian"/>
                </w:date>
              </w:sdtPr>
              <w:sdtContent>
                <w:r w:rsidRPr="00725337">
                  <w:rPr>
                    <w:rFonts w:ascii="Arial Narrow" w:hAnsi="Arial Narrow" w:cs="Times New Roman"/>
                    <w:color w:val="404040" w:themeColor="text1" w:themeTint="BF"/>
                    <w:sz w:val="16"/>
                    <w:szCs w:val="20"/>
                    <w:lang w:val="hr-HR"/>
                  </w:rPr>
                  <w:t>Click or tap to enter a date.</w:t>
                </w:r>
              </w:sdtContent>
            </w:sdt>
          </w:p>
        </w:tc>
        <w:tc>
          <w:tcPr>
            <w:tcW w:w="835" w:type="pct"/>
            <w:vAlign w:val="center"/>
          </w:tcPr>
          <w:p w14:paraId="3461D779" w14:textId="77777777" w:rsidR="00C24D83" w:rsidRPr="00725337" w:rsidRDefault="00C24D83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14:paraId="3CF2D8B6" w14:textId="77777777" w:rsidR="00C24D83" w:rsidRPr="00725337" w:rsidRDefault="00C24D83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tcBorders>
              <w:bottom w:val="single" w:sz="4" w:space="0" w:color="404040" w:themeColor="text1" w:themeTint="BF"/>
            </w:tcBorders>
            <w:vAlign w:val="center"/>
          </w:tcPr>
          <w:p w14:paraId="0FB78278" w14:textId="77777777" w:rsidR="00C24D83" w:rsidRPr="00725337" w:rsidRDefault="00C24D83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C24D83" w:rsidRPr="00725337" w14:paraId="5A1818C6" w14:textId="77777777" w:rsidTr="00C24D83">
        <w:trPr>
          <w:trHeight w:val="355"/>
        </w:trPr>
        <w:tc>
          <w:tcPr>
            <w:tcW w:w="1665" w:type="pct"/>
            <w:tcBorders>
              <w:top w:val="single" w:sz="4" w:space="0" w:color="404040" w:themeColor="text1" w:themeTint="BF"/>
            </w:tcBorders>
            <w:vAlign w:val="center"/>
          </w:tcPr>
          <w:p w14:paraId="4549038F" w14:textId="77777777" w:rsidR="00C24D83" w:rsidRPr="00725337" w:rsidRDefault="00C24D83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835" w:type="pct"/>
            <w:vAlign w:val="center"/>
          </w:tcPr>
          <w:p w14:paraId="1FC39945" w14:textId="77777777" w:rsidR="00C24D83" w:rsidRPr="00725337" w:rsidRDefault="00C24D83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14:paraId="0562CB0E" w14:textId="77777777" w:rsidR="00C24D83" w:rsidRPr="00725337" w:rsidRDefault="00C24D83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tcBorders>
              <w:top w:val="single" w:sz="4" w:space="0" w:color="404040" w:themeColor="text1" w:themeTint="BF"/>
            </w:tcBorders>
            <w:vAlign w:val="center"/>
          </w:tcPr>
          <w:p w14:paraId="05076C5B" w14:textId="77777777" w:rsidR="00C24D83" w:rsidRPr="00725337" w:rsidRDefault="00C24D83" w:rsidP="000E4513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(potpis </w:t>
            </w:r>
            <w:r w:rsidR="00E25CEE"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studenta</w:t>
            </w: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</w:tbl>
    <w:p w14:paraId="34CE0A41" w14:textId="77777777" w:rsidR="00C90965" w:rsidRPr="00725337" w:rsidRDefault="00C90965" w:rsidP="009D50B1">
      <w:pPr>
        <w:spacing w:after="0" w:line="240" w:lineRule="auto"/>
        <w:rPr>
          <w:rFonts w:ascii="Arial Narrow" w:hAnsi="Arial Narrow"/>
          <w:color w:val="404040" w:themeColor="text1" w:themeTint="BF"/>
          <w:lang w:val="pl-PL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0"/>
        <w:gridCol w:w="2691"/>
        <w:gridCol w:w="3474"/>
        <w:gridCol w:w="1907"/>
      </w:tblGrid>
      <w:tr w:rsidR="002F2DF1" w:rsidRPr="00725337" w14:paraId="5267EF65" w14:textId="77777777" w:rsidTr="7CDAA2D0">
        <w:trPr>
          <w:trHeight w:val="355"/>
        </w:trPr>
        <w:tc>
          <w:tcPr>
            <w:tcW w:w="249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F11069" w14:textId="77777777" w:rsidR="002F2DF1" w:rsidRPr="00725337" w:rsidRDefault="002F2DF1" w:rsidP="003E781C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>Povjerenstvo za poslijediplomske studije:</w:t>
            </w:r>
          </w:p>
        </w:tc>
        <w:tc>
          <w:tcPr>
            <w:tcW w:w="1613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450556E" w14:textId="77777777" w:rsidR="002F2DF1" w:rsidRPr="00725337" w:rsidRDefault="002F2DF1" w:rsidP="003E781C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  <w:t>Voditelj poslijediplomskih studija:</w:t>
            </w:r>
          </w:p>
        </w:tc>
        <w:tc>
          <w:tcPr>
            <w:tcW w:w="885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2EBF3C5" w14:textId="77777777" w:rsidR="002F2DF1" w:rsidRPr="00725337" w:rsidRDefault="002F2DF1" w:rsidP="003E781C">
            <w:pPr>
              <w:jc w:val="left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2F2DF1" w:rsidRPr="00725337" w14:paraId="041E3229" w14:textId="77777777" w:rsidTr="7CDAA2D0">
        <w:trPr>
          <w:trHeight w:val="397"/>
        </w:trPr>
        <w:tc>
          <w:tcPr>
            <w:tcW w:w="1249" w:type="pct"/>
            <w:vMerge w:val="restar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A4B7EC0" w14:textId="77777777" w:rsidR="002F2DF1" w:rsidRPr="00725337" w:rsidRDefault="002F2DF1" w:rsidP="003E781C">
            <w:pPr>
              <w:jc w:val="center"/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  <w:t>ODOBRAVA</w:t>
            </w:r>
            <w:r w:rsidR="00B0155F" w:rsidRPr="00725337"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/>
                  <w:bCs/>
                  <w:color w:val="404040" w:themeColor="text1" w:themeTint="BF"/>
                  <w:szCs w:val="20"/>
                  <w:lang w:val="hr-HR"/>
                </w:rPr>
                <w:id w:val="41259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55F" w:rsidRPr="00725337">
                  <w:rPr>
                    <w:rFonts w:ascii="Segoe UI Symbol" w:eastAsia="MS Gothic" w:hAnsi="Segoe UI Symbol" w:cs="Segoe UI Symbol"/>
                    <w:b/>
                    <w:bCs/>
                    <w:color w:val="404040" w:themeColor="text1" w:themeTint="BF"/>
                    <w:szCs w:val="20"/>
                    <w:lang w:val="hr-HR"/>
                  </w:rPr>
                  <w:t>☐</w:t>
                </w:r>
              </w:sdtContent>
            </w:sdt>
          </w:p>
        </w:tc>
        <w:tc>
          <w:tcPr>
            <w:tcW w:w="1249" w:type="pct"/>
            <w:vMerge w:val="restar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CF4162" w14:textId="77777777" w:rsidR="002F2DF1" w:rsidRPr="00725337" w:rsidRDefault="002F2DF1" w:rsidP="003E781C">
            <w:pPr>
              <w:jc w:val="center"/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</w:pPr>
            <w:r w:rsidRPr="00725337"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  <w:t>NE ODOBRAVA</w:t>
            </w:r>
            <w:r w:rsidR="00B0155F" w:rsidRPr="00725337">
              <w:rPr>
                <w:rFonts w:ascii="Arial Narrow" w:hAnsi="Arial Narrow" w:cs="Times New Roman"/>
                <w:b/>
                <w:bCs/>
                <w:color w:val="404040" w:themeColor="text1" w:themeTint="BF"/>
                <w:szCs w:val="20"/>
                <w:lang w:val="hr-HR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/>
                  <w:bCs/>
                  <w:color w:val="404040" w:themeColor="text1" w:themeTint="BF"/>
                  <w:szCs w:val="20"/>
                  <w:lang w:val="hr-HR"/>
                </w:rPr>
                <w:id w:val="65373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55F" w:rsidRPr="00725337">
                  <w:rPr>
                    <w:rFonts w:ascii="Segoe UI Symbol" w:eastAsia="MS Gothic" w:hAnsi="Segoe UI Symbol" w:cs="Segoe UI Symbol"/>
                    <w:b/>
                    <w:bCs/>
                    <w:color w:val="404040" w:themeColor="text1" w:themeTint="BF"/>
                    <w:szCs w:val="20"/>
                    <w:lang w:val="hr-HR"/>
                  </w:rPr>
                  <w:t>☐</w:t>
                </w:r>
              </w:sdtContent>
            </w:sdt>
          </w:p>
        </w:tc>
        <w:tc>
          <w:tcPr>
            <w:tcW w:w="1613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D98A12B" w14:textId="77777777" w:rsidR="002F2DF1" w:rsidRPr="00725337" w:rsidRDefault="002F2DF1" w:rsidP="003E781C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8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358D8DA" w14:textId="4B93DFA2" w:rsidR="002F2DF1" w:rsidRPr="00725337" w:rsidRDefault="002F2DF1" w:rsidP="003E781C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2F2DF1" w:rsidRPr="00725337" w14:paraId="445C202A" w14:textId="77777777" w:rsidTr="7CDAA2D0">
        <w:trPr>
          <w:trHeight w:val="340"/>
        </w:trPr>
        <w:tc>
          <w:tcPr>
            <w:tcW w:w="1249" w:type="pct"/>
            <w:vMerge/>
            <w:vAlign w:val="center"/>
          </w:tcPr>
          <w:p w14:paraId="2946DB82" w14:textId="77777777" w:rsidR="002F2DF1" w:rsidRPr="00725337" w:rsidRDefault="002F2DF1" w:rsidP="003E781C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249" w:type="pct"/>
            <w:vMerge/>
            <w:vAlign w:val="center"/>
          </w:tcPr>
          <w:p w14:paraId="5997CC1D" w14:textId="77777777" w:rsidR="002F2DF1" w:rsidRPr="00725337" w:rsidRDefault="002F2DF1" w:rsidP="003E781C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DE9F61" w14:textId="11CC6315" w:rsidR="002F2DF1" w:rsidRPr="00725337" w:rsidRDefault="002F2DF1" w:rsidP="003E781C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7CDAA2D0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 xml:space="preserve">izv. prof. dr. sc. </w:t>
            </w:r>
            <w:r w:rsidR="3F71C386" w:rsidRPr="7CDAA2D0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Hrvoje Draganić</w:t>
            </w:r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D6600" w14:textId="77777777" w:rsidR="002F2DF1" w:rsidRPr="00725337" w:rsidRDefault="002F2DF1" w:rsidP="003E781C">
            <w:pPr>
              <w:jc w:val="center"/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725337">
              <w:rPr>
                <w:rFonts w:ascii="Arial Narrow" w:hAnsi="Arial Narrow" w:cs="Times New Roman"/>
                <w:color w:val="404040" w:themeColor="text1" w:themeTint="BF"/>
                <w:sz w:val="16"/>
                <w:szCs w:val="16"/>
                <w:lang w:val="hr-HR"/>
              </w:rPr>
              <w:t>(datum)</w:t>
            </w:r>
          </w:p>
        </w:tc>
      </w:tr>
    </w:tbl>
    <w:p w14:paraId="110FFD37" w14:textId="77777777" w:rsidR="00C24D83" w:rsidRPr="00725337" w:rsidRDefault="00C24D83" w:rsidP="009D50B1">
      <w:pPr>
        <w:spacing w:after="0" w:line="240" w:lineRule="auto"/>
        <w:rPr>
          <w:rFonts w:ascii="Arial Narrow" w:hAnsi="Arial Narrow"/>
          <w:color w:val="404040" w:themeColor="text1" w:themeTint="BF"/>
          <w:lang w:val="pl-PL"/>
        </w:rPr>
      </w:pPr>
    </w:p>
    <w:sectPr w:rsidR="00C24D83" w:rsidRPr="00725337" w:rsidSect="00C87398">
      <w:headerReference w:type="default" r:id="rId10"/>
      <w:pgSz w:w="11906" w:h="16838" w:code="9"/>
      <w:pgMar w:top="1701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332DE" w14:textId="77777777" w:rsidR="00AE67EA" w:rsidRDefault="00AE67EA" w:rsidP="00FA6F7E">
      <w:pPr>
        <w:spacing w:after="0" w:line="240" w:lineRule="auto"/>
      </w:pPr>
      <w:r>
        <w:separator/>
      </w:r>
    </w:p>
  </w:endnote>
  <w:endnote w:type="continuationSeparator" w:id="0">
    <w:p w14:paraId="51DCAACB" w14:textId="77777777" w:rsidR="00AE67EA" w:rsidRDefault="00AE67EA" w:rsidP="00FA6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17789" w14:textId="77777777" w:rsidR="00AE67EA" w:rsidRDefault="00AE67EA" w:rsidP="00FA6F7E">
      <w:pPr>
        <w:spacing w:after="0" w:line="240" w:lineRule="auto"/>
      </w:pPr>
      <w:r>
        <w:separator/>
      </w:r>
    </w:p>
  </w:footnote>
  <w:footnote w:type="continuationSeparator" w:id="0">
    <w:p w14:paraId="7A9504BC" w14:textId="77777777" w:rsidR="00AE67EA" w:rsidRDefault="00AE67EA" w:rsidP="00FA6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6696"/>
      <w:gridCol w:w="4066"/>
    </w:tblGrid>
    <w:tr w:rsidR="00BE334D" w:rsidRPr="00725337" w14:paraId="3AFA11AD" w14:textId="77777777" w:rsidTr="00B73779">
      <w:trPr>
        <w:trHeight w:val="850"/>
      </w:trPr>
      <w:tc>
        <w:tcPr>
          <w:tcW w:w="6516" w:type="dxa"/>
          <w:vAlign w:val="center"/>
        </w:tcPr>
        <w:p w14:paraId="6B699379" w14:textId="77777777" w:rsidR="00BE334D" w:rsidRPr="00725337" w:rsidRDefault="00725337" w:rsidP="00BE334D">
          <w:pPr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</w:pPr>
          <w:r w:rsidRPr="00725337">
            <w:rPr>
              <w:rFonts w:ascii="Arial Narrow" w:hAnsi="Arial Narrow"/>
              <w:noProof/>
            </w:rPr>
            <w:drawing>
              <wp:inline distT="0" distB="0" distL="0" distR="0" wp14:anchorId="2EDC36D1" wp14:editId="319E52E7">
                <wp:extent cx="4114800" cy="666115"/>
                <wp:effectExtent l="0" t="0" r="0" b="635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9328" r="4734" b="16258"/>
                        <a:stretch/>
                      </pic:blipFill>
                      <pic:spPr bwMode="auto">
                        <a:xfrm>
                          <a:off x="0" y="0"/>
                          <a:ext cx="4114800" cy="6661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6" w:type="dxa"/>
          <w:vAlign w:val="center"/>
        </w:tcPr>
        <w:p w14:paraId="544EC803" w14:textId="77777777" w:rsidR="00BE334D" w:rsidRPr="00725337" w:rsidRDefault="00BE334D" w:rsidP="00BE334D">
          <w:pPr>
            <w:jc w:val="right"/>
            <w:rPr>
              <w:rFonts w:ascii="Arial Narrow" w:hAnsi="Arial Narrow"/>
              <w:b/>
              <w:color w:val="404040" w:themeColor="text1" w:themeTint="BF"/>
              <w:sz w:val="64"/>
              <w:szCs w:val="64"/>
              <w:lang w:val="hr-HR"/>
            </w:rPr>
          </w:pPr>
          <w:r w:rsidRPr="00725337">
            <w:rPr>
              <w:rFonts w:ascii="Arial Narrow" w:hAnsi="Arial Narrow"/>
              <w:b/>
              <w:color w:val="404040" w:themeColor="text1" w:themeTint="BF"/>
              <w:sz w:val="64"/>
              <w:szCs w:val="64"/>
              <w:lang w:val="hr-HR"/>
            </w:rPr>
            <w:t>OB-7-1-</w:t>
          </w:r>
          <w:r w:rsidRPr="00725337">
            <w:rPr>
              <w:rFonts w:ascii="Arial Narrow" w:hAnsi="Arial Narrow"/>
              <w:b/>
              <w:color w:val="404040" w:themeColor="text1" w:themeTint="BF"/>
              <w:sz w:val="64"/>
              <w:szCs w:val="64"/>
            </w:rPr>
            <w:t>10</w:t>
          </w:r>
          <w:r w:rsidR="00B73779" w:rsidRPr="00725337">
            <w:rPr>
              <w:rFonts w:ascii="Arial Narrow" w:hAnsi="Arial Narrow"/>
              <w:b/>
              <w:color w:val="404040" w:themeColor="text1" w:themeTint="BF"/>
              <w:sz w:val="64"/>
              <w:szCs w:val="64"/>
            </w:rPr>
            <w:t>-1</w:t>
          </w:r>
        </w:p>
      </w:tc>
    </w:tr>
    <w:tr w:rsidR="00BE334D" w:rsidRPr="00725337" w14:paraId="337DC434" w14:textId="77777777" w:rsidTr="00B73779">
      <w:trPr>
        <w:trHeight w:val="425"/>
      </w:trPr>
      <w:tc>
        <w:tcPr>
          <w:tcW w:w="6516" w:type="dxa"/>
          <w:vAlign w:val="center"/>
        </w:tcPr>
        <w:p w14:paraId="37048A30" w14:textId="77777777" w:rsidR="00BE334D" w:rsidRPr="00725337" w:rsidRDefault="00E25CEE" w:rsidP="00BE334D">
          <w:pPr>
            <w:rPr>
              <w:rFonts w:ascii="Arial Narrow" w:hAnsi="Arial Narrow"/>
              <w:b/>
              <w:color w:val="404040" w:themeColor="text1" w:themeTint="BF"/>
              <w:sz w:val="16"/>
              <w:szCs w:val="16"/>
              <w:lang w:val="hr-HR"/>
            </w:rPr>
          </w:pPr>
          <w:proofErr w:type="spellStart"/>
          <w:r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>Zahtjev</w:t>
          </w:r>
          <w:proofErr w:type="spellEnd"/>
          <w:r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 xml:space="preserve"> za </w:t>
          </w:r>
          <w:proofErr w:type="spellStart"/>
          <w:r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>promjenom</w:t>
          </w:r>
          <w:proofErr w:type="spellEnd"/>
          <w:r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>studijskog</w:t>
          </w:r>
          <w:proofErr w:type="spellEnd"/>
          <w:r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>savjetnika</w:t>
          </w:r>
          <w:proofErr w:type="spellEnd"/>
          <w:r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="00BE334D"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>na</w:t>
          </w:r>
          <w:proofErr w:type="spellEnd"/>
          <w:r w:rsidR="00BE334D"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="004F26E4"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>poslijediplomskom</w:t>
          </w:r>
          <w:proofErr w:type="spellEnd"/>
          <w:r w:rsidR="00BE334D"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="00BE334D" w:rsidRPr="00725337">
            <w:rPr>
              <w:rFonts w:ascii="Arial Narrow" w:hAnsi="Arial Narrow"/>
              <w:b/>
              <w:color w:val="404040" w:themeColor="text1" w:themeTint="BF"/>
              <w:sz w:val="16"/>
              <w:szCs w:val="16"/>
            </w:rPr>
            <w:t>studiju</w:t>
          </w:r>
          <w:proofErr w:type="spellEnd"/>
        </w:p>
      </w:tc>
      <w:tc>
        <w:tcPr>
          <w:tcW w:w="4246" w:type="dxa"/>
          <w:vAlign w:val="center"/>
        </w:tcPr>
        <w:sdt>
          <w:sdtPr>
            <w:rPr>
              <w:rFonts w:ascii="Arial Narrow" w:hAnsi="Arial Narrow"/>
              <w:color w:val="404040" w:themeColor="text1" w:themeTint="BF"/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p w14:paraId="067E160C" w14:textId="77777777" w:rsidR="00BE334D" w:rsidRPr="00725337" w:rsidRDefault="00BE334D" w:rsidP="00BE334D">
              <w:pPr>
                <w:pStyle w:val="Footer"/>
                <w:jc w:val="right"/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</w:pPr>
              <w:r w:rsidRPr="00725337"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  <w:t xml:space="preserve">Str. </w:t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PAGE </w:instrText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t>1</w:t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  <w:r w:rsidRPr="00725337">
                <w:rPr>
                  <w:rFonts w:ascii="Arial Narrow" w:hAnsi="Arial Narrow"/>
                  <w:color w:val="404040" w:themeColor="text1" w:themeTint="BF"/>
                  <w:sz w:val="16"/>
                  <w:szCs w:val="16"/>
                </w:rPr>
                <w:t xml:space="preserve"> / </w:t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NUMPAGES  </w:instrText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t>4</w:t>
              </w:r>
              <w:r w:rsidRPr="00725337">
                <w:rPr>
                  <w:rFonts w:ascii="Arial Narrow" w:hAnsi="Arial Narrow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14:paraId="3FE9F23F" w14:textId="77777777" w:rsidR="004E0835" w:rsidRPr="00725337" w:rsidRDefault="004E0835" w:rsidP="00C90965">
    <w:pPr>
      <w:pStyle w:val="Header"/>
      <w:rPr>
        <w:rFonts w:ascii="Arial Narrow" w:hAnsi="Arial Narrow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bQwNjA2MDQxMTdT0lEKTi0uzszPAykwqwUAgWQ1ASwAAAA="/>
  </w:docVars>
  <w:rsids>
    <w:rsidRoot w:val="00E6150B"/>
    <w:rsid w:val="00000BFE"/>
    <w:rsid w:val="00001453"/>
    <w:rsid w:val="000017C3"/>
    <w:rsid w:val="00001D20"/>
    <w:rsid w:val="0000273B"/>
    <w:rsid w:val="00002BF3"/>
    <w:rsid w:val="00002C4B"/>
    <w:rsid w:val="00004E97"/>
    <w:rsid w:val="00004F6B"/>
    <w:rsid w:val="000054BC"/>
    <w:rsid w:val="0000670C"/>
    <w:rsid w:val="00011A6F"/>
    <w:rsid w:val="00011F08"/>
    <w:rsid w:val="000127FD"/>
    <w:rsid w:val="00012EA1"/>
    <w:rsid w:val="0001418A"/>
    <w:rsid w:val="000146D7"/>
    <w:rsid w:val="00015211"/>
    <w:rsid w:val="00016111"/>
    <w:rsid w:val="000169E9"/>
    <w:rsid w:val="00016CAC"/>
    <w:rsid w:val="0001728F"/>
    <w:rsid w:val="00017A33"/>
    <w:rsid w:val="000204DB"/>
    <w:rsid w:val="0002072C"/>
    <w:rsid w:val="00020817"/>
    <w:rsid w:val="00021B63"/>
    <w:rsid w:val="000231C7"/>
    <w:rsid w:val="0002345C"/>
    <w:rsid w:val="000235C0"/>
    <w:rsid w:val="00023882"/>
    <w:rsid w:val="0002399D"/>
    <w:rsid w:val="0002460D"/>
    <w:rsid w:val="000246D8"/>
    <w:rsid w:val="000250DD"/>
    <w:rsid w:val="00025AA4"/>
    <w:rsid w:val="00025FD3"/>
    <w:rsid w:val="00026E3F"/>
    <w:rsid w:val="00026E4B"/>
    <w:rsid w:val="00027405"/>
    <w:rsid w:val="000277E7"/>
    <w:rsid w:val="0002786B"/>
    <w:rsid w:val="00027AA8"/>
    <w:rsid w:val="00027C7D"/>
    <w:rsid w:val="00030F06"/>
    <w:rsid w:val="00031BE3"/>
    <w:rsid w:val="00031CA1"/>
    <w:rsid w:val="000321EC"/>
    <w:rsid w:val="00033D79"/>
    <w:rsid w:val="00035772"/>
    <w:rsid w:val="0003586B"/>
    <w:rsid w:val="000361F3"/>
    <w:rsid w:val="000378FC"/>
    <w:rsid w:val="00037A05"/>
    <w:rsid w:val="00040043"/>
    <w:rsid w:val="00040223"/>
    <w:rsid w:val="0004074B"/>
    <w:rsid w:val="000412BC"/>
    <w:rsid w:val="00042880"/>
    <w:rsid w:val="000428CE"/>
    <w:rsid w:val="000432C9"/>
    <w:rsid w:val="0004369E"/>
    <w:rsid w:val="0004489C"/>
    <w:rsid w:val="00044F9F"/>
    <w:rsid w:val="0004521F"/>
    <w:rsid w:val="00045344"/>
    <w:rsid w:val="000507BF"/>
    <w:rsid w:val="00050AC4"/>
    <w:rsid w:val="000513F3"/>
    <w:rsid w:val="00051E63"/>
    <w:rsid w:val="00052043"/>
    <w:rsid w:val="0005244D"/>
    <w:rsid w:val="00052AEE"/>
    <w:rsid w:val="00052E7D"/>
    <w:rsid w:val="00053546"/>
    <w:rsid w:val="000543E1"/>
    <w:rsid w:val="00054608"/>
    <w:rsid w:val="00054ED1"/>
    <w:rsid w:val="000550ED"/>
    <w:rsid w:val="0005739A"/>
    <w:rsid w:val="00057672"/>
    <w:rsid w:val="0006064B"/>
    <w:rsid w:val="00062556"/>
    <w:rsid w:val="00062768"/>
    <w:rsid w:val="0006298C"/>
    <w:rsid w:val="00062DB5"/>
    <w:rsid w:val="0006362A"/>
    <w:rsid w:val="00063AF1"/>
    <w:rsid w:val="00063C2A"/>
    <w:rsid w:val="00063E6B"/>
    <w:rsid w:val="00064216"/>
    <w:rsid w:val="00065D1A"/>
    <w:rsid w:val="000665FF"/>
    <w:rsid w:val="0006684B"/>
    <w:rsid w:val="00067322"/>
    <w:rsid w:val="000710AF"/>
    <w:rsid w:val="00071F28"/>
    <w:rsid w:val="00072552"/>
    <w:rsid w:val="00072AA6"/>
    <w:rsid w:val="00073658"/>
    <w:rsid w:val="00074C53"/>
    <w:rsid w:val="00074EE5"/>
    <w:rsid w:val="00075F57"/>
    <w:rsid w:val="00076509"/>
    <w:rsid w:val="00076AE1"/>
    <w:rsid w:val="000772F5"/>
    <w:rsid w:val="000774AB"/>
    <w:rsid w:val="00077900"/>
    <w:rsid w:val="00080054"/>
    <w:rsid w:val="00080112"/>
    <w:rsid w:val="00080E3F"/>
    <w:rsid w:val="00080FB8"/>
    <w:rsid w:val="000814EA"/>
    <w:rsid w:val="000822AE"/>
    <w:rsid w:val="00082AC7"/>
    <w:rsid w:val="00083ACC"/>
    <w:rsid w:val="00083C06"/>
    <w:rsid w:val="00084632"/>
    <w:rsid w:val="00084A03"/>
    <w:rsid w:val="000863A9"/>
    <w:rsid w:val="000870BF"/>
    <w:rsid w:val="00087331"/>
    <w:rsid w:val="00087AD6"/>
    <w:rsid w:val="000900EB"/>
    <w:rsid w:val="00090261"/>
    <w:rsid w:val="00090BD1"/>
    <w:rsid w:val="0009106A"/>
    <w:rsid w:val="000915FD"/>
    <w:rsid w:val="00091B59"/>
    <w:rsid w:val="0009203C"/>
    <w:rsid w:val="00092EE0"/>
    <w:rsid w:val="00093BBB"/>
    <w:rsid w:val="00093C19"/>
    <w:rsid w:val="0009498A"/>
    <w:rsid w:val="00094F38"/>
    <w:rsid w:val="00096435"/>
    <w:rsid w:val="000974BC"/>
    <w:rsid w:val="000975E2"/>
    <w:rsid w:val="00097A71"/>
    <w:rsid w:val="00097DAB"/>
    <w:rsid w:val="00097F2F"/>
    <w:rsid w:val="000A0B28"/>
    <w:rsid w:val="000A13EA"/>
    <w:rsid w:val="000A1F9D"/>
    <w:rsid w:val="000A1FC1"/>
    <w:rsid w:val="000A21A2"/>
    <w:rsid w:val="000A3636"/>
    <w:rsid w:val="000A4476"/>
    <w:rsid w:val="000A4662"/>
    <w:rsid w:val="000A480B"/>
    <w:rsid w:val="000A5737"/>
    <w:rsid w:val="000A5B05"/>
    <w:rsid w:val="000A6529"/>
    <w:rsid w:val="000A6CA4"/>
    <w:rsid w:val="000A6E28"/>
    <w:rsid w:val="000A7330"/>
    <w:rsid w:val="000B1BF4"/>
    <w:rsid w:val="000B1EBA"/>
    <w:rsid w:val="000B202D"/>
    <w:rsid w:val="000B2706"/>
    <w:rsid w:val="000B2FD6"/>
    <w:rsid w:val="000B423C"/>
    <w:rsid w:val="000B476D"/>
    <w:rsid w:val="000B47F1"/>
    <w:rsid w:val="000B4842"/>
    <w:rsid w:val="000B4902"/>
    <w:rsid w:val="000B4E73"/>
    <w:rsid w:val="000B6347"/>
    <w:rsid w:val="000B653B"/>
    <w:rsid w:val="000B6C89"/>
    <w:rsid w:val="000B6DA5"/>
    <w:rsid w:val="000B7E97"/>
    <w:rsid w:val="000C04BE"/>
    <w:rsid w:val="000C0536"/>
    <w:rsid w:val="000C0CA3"/>
    <w:rsid w:val="000C0D57"/>
    <w:rsid w:val="000C1FA9"/>
    <w:rsid w:val="000C2A75"/>
    <w:rsid w:val="000C2EA3"/>
    <w:rsid w:val="000C3194"/>
    <w:rsid w:val="000C3332"/>
    <w:rsid w:val="000C3462"/>
    <w:rsid w:val="000C4C4F"/>
    <w:rsid w:val="000C544E"/>
    <w:rsid w:val="000C56E4"/>
    <w:rsid w:val="000C5BB9"/>
    <w:rsid w:val="000C5E5D"/>
    <w:rsid w:val="000C6641"/>
    <w:rsid w:val="000C6E3D"/>
    <w:rsid w:val="000C6F42"/>
    <w:rsid w:val="000C72FB"/>
    <w:rsid w:val="000D0730"/>
    <w:rsid w:val="000D0782"/>
    <w:rsid w:val="000D0D9C"/>
    <w:rsid w:val="000D1049"/>
    <w:rsid w:val="000D1ADA"/>
    <w:rsid w:val="000D1D6B"/>
    <w:rsid w:val="000D23A7"/>
    <w:rsid w:val="000D27F9"/>
    <w:rsid w:val="000D2E4F"/>
    <w:rsid w:val="000D32FB"/>
    <w:rsid w:val="000D336A"/>
    <w:rsid w:val="000D4B5A"/>
    <w:rsid w:val="000D58AB"/>
    <w:rsid w:val="000D5EAB"/>
    <w:rsid w:val="000D6912"/>
    <w:rsid w:val="000D7830"/>
    <w:rsid w:val="000E0A7C"/>
    <w:rsid w:val="000E0EC1"/>
    <w:rsid w:val="000E1993"/>
    <w:rsid w:val="000E3042"/>
    <w:rsid w:val="000E3182"/>
    <w:rsid w:val="000E3224"/>
    <w:rsid w:val="000E38E4"/>
    <w:rsid w:val="000E3928"/>
    <w:rsid w:val="000E3E8B"/>
    <w:rsid w:val="000E449E"/>
    <w:rsid w:val="000E4513"/>
    <w:rsid w:val="000E56EA"/>
    <w:rsid w:val="000E58FB"/>
    <w:rsid w:val="000E60AA"/>
    <w:rsid w:val="000E6CD8"/>
    <w:rsid w:val="000F1AF8"/>
    <w:rsid w:val="000F24E6"/>
    <w:rsid w:val="000F396F"/>
    <w:rsid w:val="000F3C6E"/>
    <w:rsid w:val="000F4250"/>
    <w:rsid w:val="000F4A64"/>
    <w:rsid w:val="000F4EAD"/>
    <w:rsid w:val="000F58E8"/>
    <w:rsid w:val="000F607B"/>
    <w:rsid w:val="000F64E5"/>
    <w:rsid w:val="000F68BC"/>
    <w:rsid w:val="0010000C"/>
    <w:rsid w:val="001001CC"/>
    <w:rsid w:val="00101D63"/>
    <w:rsid w:val="001025CE"/>
    <w:rsid w:val="00103393"/>
    <w:rsid w:val="0010363B"/>
    <w:rsid w:val="001048A6"/>
    <w:rsid w:val="00104A09"/>
    <w:rsid w:val="00105D6F"/>
    <w:rsid w:val="00105E1C"/>
    <w:rsid w:val="00107109"/>
    <w:rsid w:val="001079AF"/>
    <w:rsid w:val="00110C64"/>
    <w:rsid w:val="00111DA6"/>
    <w:rsid w:val="00112150"/>
    <w:rsid w:val="0011270C"/>
    <w:rsid w:val="001139AC"/>
    <w:rsid w:val="001147D5"/>
    <w:rsid w:val="001149AC"/>
    <w:rsid w:val="00114DD4"/>
    <w:rsid w:val="0011569F"/>
    <w:rsid w:val="0011668D"/>
    <w:rsid w:val="001167F7"/>
    <w:rsid w:val="00117171"/>
    <w:rsid w:val="00117C2F"/>
    <w:rsid w:val="00121E9E"/>
    <w:rsid w:val="00122353"/>
    <w:rsid w:val="001227DC"/>
    <w:rsid w:val="00122E1B"/>
    <w:rsid w:val="00123D70"/>
    <w:rsid w:val="00124683"/>
    <w:rsid w:val="00124C4F"/>
    <w:rsid w:val="00126343"/>
    <w:rsid w:val="001263C5"/>
    <w:rsid w:val="00126913"/>
    <w:rsid w:val="00126D8B"/>
    <w:rsid w:val="00127351"/>
    <w:rsid w:val="00127A6F"/>
    <w:rsid w:val="001310B3"/>
    <w:rsid w:val="001314FC"/>
    <w:rsid w:val="00131C35"/>
    <w:rsid w:val="00132494"/>
    <w:rsid w:val="00132617"/>
    <w:rsid w:val="00132758"/>
    <w:rsid w:val="001327FC"/>
    <w:rsid w:val="00132979"/>
    <w:rsid w:val="00133733"/>
    <w:rsid w:val="001354F2"/>
    <w:rsid w:val="001358E3"/>
    <w:rsid w:val="001361C3"/>
    <w:rsid w:val="00137218"/>
    <w:rsid w:val="001374E1"/>
    <w:rsid w:val="00140075"/>
    <w:rsid w:val="001414F7"/>
    <w:rsid w:val="0014165C"/>
    <w:rsid w:val="001418C9"/>
    <w:rsid w:val="00142210"/>
    <w:rsid w:val="001423E5"/>
    <w:rsid w:val="001427B9"/>
    <w:rsid w:val="00143AA7"/>
    <w:rsid w:val="00144DA2"/>
    <w:rsid w:val="001453A4"/>
    <w:rsid w:val="001454B2"/>
    <w:rsid w:val="00145CB0"/>
    <w:rsid w:val="001461DE"/>
    <w:rsid w:val="00146C07"/>
    <w:rsid w:val="00146FB8"/>
    <w:rsid w:val="001472CB"/>
    <w:rsid w:val="0014758D"/>
    <w:rsid w:val="00150399"/>
    <w:rsid w:val="001504F8"/>
    <w:rsid w:val="00150CEF"/>
    <w:rsid w:val="001511D8"/>
    <w:rsid w:val="001517D5"/>
    <w:rsid w:val="00153048"/>
    <w:rsid w:val="00153079"/>
    <w:rsid w:val="0015329C"/>
    <w:rsid w:val="001546BB"/>
    <w:rsid w:val="0015491B"/>
    <w:rsid w:val="001549BA"/>
    <w:rsid w:val="001549D1"/>
    <w:rsid w:val="001557F2"/>
    <w:rsid w:val="00155AAE"/>
    <w:rsid w:val="00155CD6"/>
    <w:rsid w:val="00157669"/>
    <w:rsid w:val="001605AD"/>
    <w:rsid w:val="001621BF"/>
    <w:rsid w:val="001622B1"/>
    <w:rsid w:val="00163B77"/>
    <w:rsid w:val="00165014"/>
    <w:rsid w:val="001671E8"/>
    <w:rsid w:val="00170CA2"/>
    <w:rsid w:val="00171148"/>
    <w:rsid w:val="001715F6"/>
    <w:rsid w:val="0017293B"/>
    <w:rsid w:val="00173779"/>
    <w:rsid w:val="001741C7"/>
    <w:rsid w:val="001743D9"/>
    <w:rsid w:val="001747DA"/>
    <w:rsid w:val="00175ECD"/>
    <w:rsid w:val="00175F5E"/>
    <w:rsid w:val="0017605D"/>
    <w:rsid w:val="0017636F"/>
    <w:rsid w:val="00176A9E"/>
    <w:rsid w:val="001804CA"/>
    <w:rsid w:val="00180679"/>
    <w:rsid w:val="00181B07"/>
    <w:rsid w:val="00181D69"/>
    <w:rsid w:val="00182213"/>
    <w:rsid w:val="00182764"/>
    <w:rsid w:val="00183CD7"/>
    <w:rsid w:val="00185590"/>
    <w:rsid w:val="00185A7E"/>
    <w:rsid w:val="001860EF"/>
    <w:rsid w:val="00187617"/>
    <w:rsid w:val="0019136A"/>
    <w:rsid w:val="00191492"/>
    <w:rsid w:val="0019153E"/>
    <w:rsid w:val="00192335"/>
    <w:rsid w:val="00193307"/>
    <w:rsid w:val="00193C1F"/>
    <w:rsid w:val="00194C76"/>
    <w:rsid w:val="001957CF"/>
    <w:rsid w:val="00195C2F"/>
    <w:rsid w:val="001963BB"/>
    <w:rsid w:val="00196726"/>
    <w:rsid w:val="00196BF4"/>
    <w:rsid w:val="00196CD3"/>
    <w:rsid w:val="00196EB2"/>
    <w:rsid w:val="001977C1"/>
    <w:rsid w:val="001A1B38"/>
    <w:rsid w:val="001A1B40"/>
    <w:rsid w:val="001A20EA"/>
    <w:rsid w:val="001A251F"/>
    <w:rsid w:val="001A29FB"/>
    <w:rsid w:val="001A3245"/>
    <w:rsid w:val="001A3630"/>
    <w:rsid w:val="001A3AA8"/>
    <w:rsid w:val="001A3CB4"/>
    <w:rsid w:val="001A3D59"/>
    <w:rsid w:val="001A4043"/>
    <w:rsid w:val="001A49BC"/>
    <w:rsid w:val="001A4F94"/>
    <w:rsid w:val="001A59BC"/>
    <w:rsid w:val="001A62FB"/>
    <w:rsid w:val="001A6710"/>
    <w:rsid w:val="001A6E31"/>
    <w:rsid w:val="001A770D"/>
    <w:rsid w:val="001B0261"/>
    <w:rsid w:val="001B2974"/>
    <w:rsid w:val="001B3545"/>
    <w:rsid w:val="001B387E"/>
    <w:rsid w:val="001B459D"/>
    <w:rsid w:val="001B5370"/>
    <w:rsid w:val="001B5AEA"/>
    <w:rsid w:val="001B683C"/>
    <w:rsid w:val="001C0C5B"/>
    <w:rsid w:val="001C0C8F"/>
    <w:rsid w:val="001C1651"/>
    <w:rsid w:val="001C18FE"/>
    <w:rsid w:val="001C1E2A"/>
    <w:rsid w:val="001C215F"/>
    <w:rsid w:val="001C2D34"/>
    <w:rsid w:val="001C2E86"/>
    <w:rsid w:val="001C319E"/>
    <w:rsid w:val="001C36CA"/>
    <w:rsid w:val="001C3DF4"/>
    <w:rsid w:val="001C3EA3"/>
    <w:rsid w:val="001C4E0F"/>
    <w:rsid w:val="001C5B12"/>
    <w:rsid w:val="001C5D12"/>
    <w:rsid w:val="001C5DEA"/>
    <w:rsid w:val="001C6918"/>
    <w:rsid w:val="001C7CBF"/>
    <w:rsid w:val="001D1B31"/>
    <w:rsid w:val="001D1E74"/>
    <w:rsid w:val="001D2280"/>
    <w:rsid w:val="001D2AA0"/>
    <w:rsid w:val="001D3132"/>
    <w:rsid w:val="001D3529"/>
    <w:rsid w:val="001D3784"/>
    <w:rsid w:val="001D3878"/>
    <w:rsid w:val="001D45B7"/>
    <w:rsid w:val="001D4E9E"/>
    <w:rsid w:val="001D7832"/>
    <w:rsid w:val="001D7B25"/>
    <w:rsid w:val="001D7E6F"/>
    <w:rsid w:val="001E03A2"/>
    <w:rsid w:val="001E12AF"/>
    <w:rsid w:val="001E2749"/>
    <w:rsid w:val="001E27E5"/>
    <w:rsid w:val="001E345B"/>
    <w:rsid w:val="001E34B3"/>
    <w:rsid w:val="001E37ED"/>
    <w:rsid w:val="001E3A3D"/>
    <w:rsid w:val="001E3E07"/>
    <w:rsid w:val="001E4B0B"/>
    <w:rsid w:val="001E4DA9"/>
    <w:rsid w:val="001E4DBB"/>
    <w:rsid w:val="001E550E"/>
    <w:rsid w:val="001E6783"/>
    <w:rsid w:val="001E6882"/>
    <w:rsid w:val="001E7137"/>
    <w:rsid w:val="001E7883"/>
    <w:rsid w:val="001E7957"/>
    <w:rsid w:val="001E7DDE"/>
    <w:rsid w:val="001F0162"/>
    <w:rsid w:val="001F01C9"/>
    <w:rsid w:val="001F021C"/>
    <w:rsid w:val="001F0692"/>
    <w:rsid w:val="001F07B2"/>
    <w:rsid w:val="001F0CD6"/>
    <w:rsid w:val="001F0FB9"/>
    <w:rsid w:val="001F1519"/>
    <w:rsid w:val="001F190F"/>
    <w:rsid w:val="001F23AB"/>
    <w:rsid w:val="001F3202"/>
    <w:rsid w:val="001F34E8"/>
    <w:rsid w:val="001F36C7"/>
    <w:rsid w:val="001F3E6E"/>
    <w:rsid w:val="001F521A"/>
    <w:rsid w:val="001F5EDE"/>
    <w:rsid w:val="001F68DC"/>
    <w:rsid w:val="001F6EAF"/>
    <w:rsid w:val="001F7056"/>
    <w:rsid w:val="001F7584"/>
    <w:rsid w:val="00200636"/>
    <w:rsid w:val="00201500"/>
    <w:rsid w:val="0020297F"/>
    <w:rsid w:val="002034A9"/>
    <w:rsid w:val="002036EC"/>
    <w:rsid w:val="00203F07"/>
    <w:rsid w:val="00204748"/>
    <w:rsid w:val="002049C1"/>
    <w:rsid w:val="00204FE4"/>
    <w:rsid w:val="00205320"/>
    <w:rsid w:val="00205C0F"/>
    <w:rsid w:val="00206C76"/>
    <w:rsid w:val="002078D2"/>
    <w:rsid w:val="00210628"/>
    <w:rsid w:val="00210C1D"/>
    <w:rsid w:val="0021330A"/>
    <w:rsid w:val="0021364B"/>
    <w:rsid w:val="00213721"/>
    <w:rsid w:val="00213B54"/>
    <w:rsid w:val="00213C48"/>
    <w:rsid w:val="00214128"/>
    <w:rsid w:val="0021487F"/>
    <w:rsid w:val="002154DC"/>
    <w:rsid w:val="00216954"/>
    <w:rsid w:val="002176A0"/>
    <w:rsid w:val="002202DA"/>
    <w:rsid w:val="00220A1F"/>
    <w:rsid w:val="002213EA"/>
    <w:rsid w:val="00221D93"/>
    <w:rsid w:val="002226A9"/>
    <w:rsid w:val="002238AC"/>
    <w:rsid w:val="00223B88"/>
    <w:rsid w:val="00223CAF"/>
    <w:rsid w:val="002240F2"/>
    <w:rsid w:val="00224382"/>
    <w:rsid w:val="002253D1"/>
    <w:rsid w:val="0022567D"/>
    <w:rsid w:val="00225B36"/>
    <w:rsid w:val="00225FC7"/>
    <w:rsid w:val="002260F8"/>
    <w:rsid w:val="00226618"/>
    <w:rsid w:val="002267C9"/>
    <w:rsid w:val="00226E2B"/>
    <w:rsid w:val="00230BB5"/>
    <w:rsid w:val="00233EA0"/>
    <w:rsid w:val="00234C55"/>
    <w:rsid w:val="0023543E"/>
    <w:rsid w:val="0023589A"/>
    <w:rsid w:val="00235D27"/>
    <w:rsid w:val="00236444"/>
    <w:rsid w:val="002366BE"/>
    <w:rsid w:val="00236CDD"/>
    <w:rsid w:val="00237A4A"/>
    <w:rsid w:val="0024169D"/>
    <w:rsid w:val="00241CE4"/>
    <w:rsid w:val="00242082"/>
    <w:rsid w:val="002427AD"/>
    <w:rsid w:val="002427F0"/>
    <w:rsid w:val="00242829"/>
    <w:rsid w:val="00242F53"/>
    <w:rsid w:val="00243B48"/>
    <w:rsid w:val="0024471C"/>
    <w:rsid w:val="00244DBC"/>
    <w:rsid w:val="00246EA5"/>
    <w:rsid w:val="00250963"/>
    <w:rsid w:val="00250E41"/>
    <w:rsid w:val="00251C65"/>
    <w:rsid w:val="00251D0B"/>
    <w:rsid w:val="00252B7F"/>
    <w:rsid w:val="0025311D"/>
    <w:rsid w:val="00254362"/>
    <w:rsid w:val="00254511"/>
    <w:rsid w:val="00254552"/>
    <w:rsid w:val="00254775"/>
    <w:rsid w:val="00254E96"/>
    <w:rsid w:val="002550A8"/>
    <w:rsid w:val="0025534B"/>
    <w:rsid w:val="0025578E"/>
    <w:rsid w:val="00255850"/>
    <w:rsid w:val="00256CA2"/>
    <w:rsid w:val="00257CFE"/>
    <w:rsid w:val="00257EE1"/>
    <w:rsid w:val="00260028"/>
    <w:rsid w:val="00260623"/>
    <w:rsid w:val="002617E6"/>
    <w:rsid w:val="002628C3"/>
    <w:rsid w:val="00262D5C"/>
    <w:rsid w:val="00262F10"/>
    <w:rsid w:val="00263735"/>
    <w:rsid w:val="00263F49"/>
    <w:rsid w:val="00264261"/>
    <w:rsid w:val="0026444A"/>
    <w:rsid w:val="00264856"/>
    <w:rsid w:val="00264E91"/>
    <w:rsid w:val="002659CD"/>
    <w:rsid w:val="00265C60"/>
    <w:rsid w:val="00265E36"/>
    <w:rsid w:val="00266D73"/>
    <w:rsid w:val="00267599"/>
    <w:rsid w:val="002675CF"/>
    <w:rsid w:val="00267806"/>
    <w:rsid w:val="00267A85"/>
    <w:rsid w:val="0027035C"/>
    <w:rsid w:val="00270849"/>
    <w:rsid w:val="00270870"/>
    <w:rsid w:val="002709F7"/>
    <w:rsid w:val="0027103C"/>
    <w:rsid w:val="002724C0"/>
    <w:rsid w:val="002726A0"/>
    <w:rsid w:val="002727BA"/>
    <w:rsid w:val="00272BB5"/>
    <w:rsid w:val="0027493B"/>
    <w:rsid w:val="002760DB"/>
    <w:rsid w:val="0027654C"/>
    <w:rsid w:val="00276642"/>
    <w:rsid w:val="0028001A"/>
    <w:rsid w:val="00280C6A"/>
    <w:rsid w:val="0028100A"/>
    <w:rsid w:val="00281160"/>
    <w:rsid w:val="00281A79"/>
    <w:rsid w:val="00282170"/>
    <w:rsid w:val="00282334"/>
    <w:rsid w:val="00282335"/>
    <w:rsid w:val="0028289F"/>
    <w:rsid w:val="00282BA7"/>
    <w:rsid w:val="0028378D"/>
    <w:rsid w:val="00284352"/>
    <w:rsid w:val="00284447"/>
    <w:rsid w:val="00284FDC"/>
    <w:rsid w:val="00285CBD"/>
    <w:rsid w:val="00286062"/>
    <w:rsid w:val="002860B3"/>
    <w:rsid w:val="0028682D"/>
    <w:rsid w:val="00286B43"/>
    <w:rsid w:val="00286B67"/>
    <w:rsid w:val="00286CD2"/>
    <w:rsid w:val="00287142"/>
    <w:rsid w:val="00287188"/>
    <w:rsid w:val="002871BB"/>
    <w:rsid w:val="00287711"/>
    <w:rsid w:val="00290970"/>
    <w:rsid w:val="0029109C"/>
    <w:rsid w:val="002915B6"/>
    <w:rsid w:val="00292037"/>
    <w:rsid w:val="002925A2"/>
    <w:rsid w:val="002934A5"/>
    <w:rsid w:val="00293E28"/>
    <w:rsid w:val="00294E07"/>
    <w:rsid w:val="002963F1"/>
    <w:rsid w:val="00296968"/>
    <w:rsid w:val="00296EDA"/>
    <w:rsid w:val="00297167"/>
    <w:rsid w:val="00297E24"/>
    <w:rsid w:val="002A0E62"/>
    <w:rsid w:val="002A12CF"/>
    <w:rsid w:val="002A1E96"/>
    <w:rsid w:val="002A222C"/>
    <w:rsid w:val="002A25DB"/>
    <w:rsid w:val="002A277F"/>
    <w:rsid w:val="002A2DED"/>
    <w:rsid w:val="002A31E3"/>
    <w:rsid w:val="002A3506"/>
    <w:rsid w:val="002A3A23"/>
    <w:rsid w:val="002A4495"/>
    <w:rsid w:val="002A4989"/>
    <w:rsid w:val="002A527E"/>
    <w:rsid w:val="002A5477"/>
    <w:rsid w:val="002A5612"/>
    <w:rsid w:val="002A5EBA"/>
    <w:rsid w:val="002A60D8"/>
    <w:rsid w:val="002B0EA6"/>
    <w:rsid w:val="002B1AA8"/>
    <w:rsid w:val="002B2B54"/>
    <w:rsid w:val="002B2E37"/>
    <w:rsid w:val="002B3AF6"/>
    <w:rsid w:val="002B46C9"/>
    <w:rsid w:val="002B497D"/>
    <w:rsid w:val="002B4AD5"/>
    <w:rsid w:val="002B61D2"/>
    <w:rsid w:val="002B64E7"/>
    <w:rsid w:val="002B66C6"/>
    <w:rsid w:val="002B6B55"/>
    <w:rsid w:val="002B6D17"/>
    <w:rsid w:val="002C0190"/>
    <w:rsid w:val="002C0811"/>
    <w:rsid w:val="002C0A45"/>
    <w:rsid w:val="002C0BBA"/>
    <w:rsid w:val="002C0DC2"/>
    <w:rsid w:val="002C0F46"/>
    <w:rsid w:val="002C149F"/>
    <w:rsid w:val="002C186F"/>
    <w:rsid w:val="002C19A6"/>
    <w:rsid w:val="002C1C16"/>
    <w:rsid w:val="002C1E0F"/>
    <w:rsid w:val="002C1E28"/>
    <w:rsid w:val="002C25FD"/>
    <w:rsid w:val="002C279A"/>
    <w:rsid w:val="002C2CDF"/>
    <w:rsid w:val="002C2E3D"/>
    <w:rsid w:val="002C333F"/>
    <w:rsid w:val="002C3D3D"/>
    <w:rsid w:val="002C45F1"/>
    <w:rsid w:val="002C470C"/>
    <w:rsid w:val="002C5C2D"/>
    <w:rsid w:val="002C5E31"/>
    <w:rsid w:val="002C7161"/>
    <w:rsid w:val="002D14AE"/>
    <w:rsid w:val="002D1715"/>
    <w:rsid w:val="002D1E7C"/>
    <w:rsid w:val="002D2E06"/>
    <w:rsid w:val="002D325E"/>
    <w:rsid w:val="002D342F"/>
    <w:rsid w:val="002D3922"/>
    <w:rsid w:val="002D3926"/>
    <w:rsid w:val="002D3B34"/>
    <w:rsid w:val="002D7355"/>
    <w:rsid w:val="002D7700"/>
    <w:rsid w:val="002E162E"/>
    <w:rsid w:val="002E1E67"/>
    <w:rsid w:val="002E1EFC"/>
    <w:rsid w:val="002E2445"/>
    <w:rsid w:val="002E24FD"/>
    <w:rsid w:val="002E2BCD"/>
    <w:rsid w:val="002E4047"/>
    <w:rsid w:val="002E45B0"/>
    <w:rsid w:val="002E4AE1"/>
    <w:rsid w:val="002E5140"/>
    <w:rsid w:val="002E58C4"/>
    <w:rsid w:val="002E66E2"/>
    <w:rsid w:val="002E6A4A"/>
    <w:rsid w:val="002E6E38"/>
    <w:rsid w:val="002E75C5"/>
    <w:rsid w:val="002F028A"/>
    <w:rsid w:val="002F06BC"/>
    <w:rsid w:val="002F0B59"/>
    <w:rsid w:val="002F0C99"/>
    <w:rsid w:val="002F18D3"/>
    <w:rsid w:val="002F1B47"/>
    <w:rsid w:val="002F2A8E"/>
    <w:rsid w:val="002F2DF1"/>
    <w:rsid w:val="002F45CB"/>
    <w:rsid w:val="002F4F0F"/>
    <w:rsid w:val="002F5133"/>
    <w:rsid w:val="002F6FA0"/>
    <w:rsid w:val="002F7557"/>
    <w:rsid w:val="003002C0"/>
    <w:rsid w:val="0030042C"/>
    <w:rsid w:val="00300454"/>
    <w:rsid w:val="0030071A"/>
    <w:rsid w:val="003023D2"/>
    <w:rsid w:val="00302687"/>
    <w:rsid w:val="00302A0E"/>
    <w:rsid w:val="00302B8C"/>
    <w:rsid w:val="00302EDC"/>
    <w:rsid w:val="003032E9"/>
    <w:rsid w:val="00303BFD"/>
    <w:rsid w:val="0030405C"/>
    <w:rsid w:val="003040D2"/>
    <w:rsid w:val="0030417C"/>
    <w:rsid w:val="003046F5"/>
    <w:rsid w:val="00305707"/>
    <w:rsid w:val="00305975"/>
    <w:rsid w:val="00305C8A"/>
    <w:rsid w:val="00306636"/>
    <w:rsid w:val="0030750B"/>
    <w:rsid w:val="00307B4E"/>
    <w:rsid w:val="00307E44"/>
    <w:rsid w:val="00307EFD"/>
    <w:rsid w:val="00310374"/>
    <w:rsid w:val="0031080D"/>
    <w:rsid w:val="00310813"/>
    <w:rsid w:val="00310BA5"/>
    <w:rsid w:val="00310C5D"/>
    <w:rsid w:val="0031148B"/>
    <w:rsid w:val="00312445"/>
    <w:rsid w:val="00312EBE"/>
    <w:rsid w:val="003133E0"/>
    <w:rsid w:val="0031403D"/>
    <w:rsid w:val="0031492C"/>
    <w:rsid w:val="00314C9E"/>
    <w:rsid w:val="00315475"/>
    <w:rsid w:val="0031577E"/>
    <w:rsid w:val="00315D5B"/>
    <w:rsid w:val="00317C02"/>
    <w:rsid w:val="00321676"/>
    <w:rsid w:val="0032245A"/>
    <w:rsid w:val="00322FA7"/>
    <w:rsid w:val="00323D14"/>
    <w:rsid w:val="00323D3A"/>
    <w:rsid w:val="00323DB8"/>
    <w:rsid w:val="00324911"/>
    <w:rsid w:val="003261E3"/>
    <w:rsid w:val="0032765D"/>
    <w:rsid w:val="00327FEC"/>
    <w:rsid w:val="00331A15"/>
    <w:rsid w:val="00332BBA"/>
    <w:rsid w:val="0033304F"/>
    <w:rsid w:val="003342E0"/>
    <w:rsid w:val="00334AF9"/>
    <w:rsid w:val="00336987"/>
    <w:rsid w:val="00337F5C"/>
    <w:rsid w:val="00340A88"/>
    <w:rsid w:val="00340C1E"/>
    <w:rsid w:val="00340D96"/>
    <w:rsid w:val="003412EA"/>
    <w:rsid w:val="0034164E"/>
    <w:rsid w:val="0034200B"/>
    <w:rsid w:val="0034264D"/>
    <w:rsid w:val="0034269A"/>
    <w:rsid w:val="00342B8A"/>
    <w:rsid w:val="003431DE"/>
    <w:rsid w:val="003433FA"/>
    <w:rsid w:val="0034342D"/>
    <w:rsid w:val="00344D68"/>
    <w:rsid w:val="00344FF2"/>
    <w:rsid w:val="003457C7"/>
    <w:rsid w:val="003459C9"/>
    <w:rsid w:val="00345B83"/>
    <w:rsid w:val="00346FC6"/>
    <w:rsid w:val="00350147"/>
    <w:rsid w:val="00350D4C"/>
    <w:rsid w:val="003515CE"/>
    <w:rsid w:val="0035294A"/>
    <w:rsid w:val="00352BED"/>
    <w:rsid w:val="003530A8"/>
    <w:rsid w:val="00353355"/>
    <w:rsid w:val="003533F1"/>
    <w:rsid w:val="003535F6"/>
    <w:rsid w:val="00353CEF"/>
    <w:rsid w:val="00353F3F"/>
    <w:rsid w:val="0035483F"/>
    <w:rsid w:val="00354D99"/>
    <w:rsid w:val="00355A20"/>
    <w:rsid w:val="00356444"/>
    <w:rsid w:val="00356773"/>
    <w:rsid w:val="003618A5"/>
    <w:rsid w:val="00361AA1"/>
    <w:rsid w:val="003638F0"/>
    <w:rsid w:val="00363A13"/>
    <w:rsid w:val="00363A65"/>
    <w:rsid w:val="00363E36"/>
    <w:rsid w:val="00364472"/>
    <w:rsid w:val="00364C4A"/>
    <w:rsid w:val="00365185"/>
    <w:rsid w:val="0036574B"/>
    <w:rsid w:val="00365F4F"/>
    <w:rsid w:val="0036645E"/>
    <w:rsid w:val="00367697"/>
    <w:rsid w:val="00367F02"/>
    <w:rsid w:val="00370171"/>
    <w:rsid w:val="003702DE"/>
    <w:rsid w:val="00370609"/>
    <w:rsid w:val="00370F64"/>
    <w:rsid w:val="003716D8"/>
    <w:rsid w:val="00371A6D"/>
    <w:rsid w:val="00371CBD"/>
    <w:rsid w:val="00372C20"/>
    <w:rsid w:val="003743A4"/>
    <w:rsid w:val="003743F8"/>
    <w:rsid w:val="00374BA3"/>
    <w:rsid w:val="00374F23"/>
    <w:rsid w:val="00374FDB"/>
    <w:rsid w:val="00375BDB"/>
    <w:rsid w:val="00375F21"/>
    <w:rsid w:val="00376B3D"/>
    <w:rsid w:val="00376E90"/>
    <w:rsid w:val="00377D5B"/>
    <w:rsid w:val="00380623"/>
    <w:rsid w:val="00380800"/>
    <w:rsid w:val="0038090A"/>
    <w:rsid w:val="00381461"/>
    <w:rsid w:val="00381714"/>
    <w:rsid w:val="003817CA"/>
    <w:rsid w:val="00381A5B"/>
    <w:rsid w:val="00382125"/>
    <w:rsid w:val="00382FF0"/>
    <w:rsid w:val="00383E0C"/>
    <w:rsid w:val="0038412F"/>
    <w:rsid w:val="00384E2F"/>
    <w:rsid w:val="0038513A"/>
    <w:rsid w:val="00385A13"/>
    <w:rsid w:val="00385AA3"/>
    <w:rsid w:val="00385D88"/>
    <w:rsid w:val="00385E15"/>
    <w:rsid w:val="00385E4C"/>
    <w:rsid w:val="00386414"/>
    <w:rsid w:val="00386A86"/>
    <w:rsid w:val="00387A00"/>
    <w:rsid w:val="00387F57"/>
    <w:rsid w:val="00390897"/>
    <w:rsid w:val="003911F9"/>
    <w:rsid w:val="0039195B"/>
    <w:rsid w:val="003921BA"/>
    <w:rsid w:val="00392D07"/>
    <w:rsid w:val="00392D28"/>
    <w:rsid w:val="00393ADC"/>
    <w:rsid w:val="00393FEC"/>
    <w:rsid w:val="00395196"/>
    <w:rsid w:val="00395A72"/>
    <w:rsid w:val="0039671D"/>
    <w:rsid w:val="00396865"/>
    <w:rsid w:val="00397655"/>
    <w:rsid w:val="00397B0A"/>
    <w:rsid w:val="00397D8D"/>
    <w:rsid w:val="003A0E0A"/>
    <w:rsid w:val="003A100A"/>
    <w:rsid w:val="003A140D"/>
    <w:rsid w:val="003A1936"/>
    <w:rsid w:val="003A1AE7"/>
    <w:rsid w:val="003A1DE6"/>
    <w:rsid w:val="003A25A7"/>
    <w:rsid w:val="003A435D"/>
    <w:rsid w:val="003A49E6"/>
    <w:rsid w:val="003A546D"/>
    <w:rsid w:val="003A5F55"/>
    <w:rsid w:val="003A65C6"/>
    <w:rsid w:val="003A69F1"/>
    <w:rsid w:val="003A7549"/>
    <w:rsid w:val="003B015E"/>
    <w:rsid w:val="003B0178"/>
    <w:rsid w:val="003B0243"/>
    <w:rsid w:val="003B15ED"/>
    <w:rsid w:val="003B2506"/>
    <w:rsid w:val="003B2C69"/>
    <w:rsid w:val="003B2E2C"/>
    <w:rsid w:val="003B2F00"/>
    <w:rsid w:val="003B389A"/>
    <w:rsid w:val="003B39D9"/>
    <w:rsid w:val="003B58CD"/>
    <w:rsid w:val="003B5E57"/>
    <w:rsid w:val="003B5E73"/>
    <w:rsid w:val="003B7CEF"/>
    <w:rsid w:val="003B7DE9"/>
    <w:rsid w:val="003C0511"/>
    <w:rsid w:val="003C10A7"/>
    <w:rsid w:val="003C2317"/>
    <w:rsid w:val="003C271F"/>
    <w:rsid w:val="003C2A39"/>
    <w:rsid w:val="003C3453"/>
    <w:rsid w:val="003C3AFC"/>
    <w:rsid w:val="003C3B89"/>
    <w:rsid w:val="003C4BA9"/>
    <w:rsid w:val="003C5523"/>
    <w:rsid w:val="003C5753"/>
    <w:rsid w:val="003C5A08"/>
    <w:rsid w:val="003C5D1B"/>
    <w:rsid w:val="003C63EF"/>
    <w:rsid w:val="003C665B"/>
    <w:rsid w:val="003C7146"/>
    <w:rsid w:val="003C7487"/>
    <w:rsid w:val="003C78AB"/>
    <w:rsid w:val="003C78B9"/>
    <w:rsid w:val="003C7C74"/>
    <w:rsid w:val="003C7FAD"/>
    <w:rsid w:val="003D031A"/>
    <w:rsid w:val="003D047E"/>
    <w:rsid w:val="003D0FE1"/>
    <w:rsid w:val="003D1364"/>
    <w:rsid w:val="003D142E"/>
    <w:rsid w:val="003D1487"/>
    <w:rsid w:val="003D1967"/>
    <w:rsid w:val="003D21DF"/>
    <w:rsid w:val="003D24DE"/>
    <w:rsid w:val="003D254F"/>
    <w:rsid w:val="003D265A"/>
    <w:rsid w:val="003D2B49"/>
    <w:rsid w:val="003D2EA3"/>
    <w:rsid w:val="003D35F1"/>
    <w:rsid w:val="003D3E85"/>
    <w:rsid w:val="003D6CC6"/>
    <w:rsid w:val="003D6FF2"/>
    <w:rsid w:val="003D7301"/>
    <w:rsid w:val="003D7AA9"/>
    <w:rsid w:val="003E0EFE"/>
    <w:rsid w:val="003E1042"/>
    <w:rsid w:val="003E18CF"/>
    <w:rsid w:val="003E1ABC"/>
    <w:rsid w:val="003E2154"/>
    <w:rsid w:val="003E2235"/>
    <w:rsid w:val="003E4009"/>
    <w:rsid w:val="003E4542"/>
    <w:rsid w:val="003E4B50"/>
    <w:rsid w:val="003E5147"/>
    <w:rsid w:val="003E5BA6"/>
    <w:rsid w:val="003E5DC8"/>
    <w:rsid w:val="003E5FFB"/>
    <w:rsid w:val="003E652C"/>
    <w:rsid w:val="003E6673"/>
    <w:rsid w:val="003E6AA7"/>
    <w:rsid w:val="003E78B9"/>
    <w:rsid w:val="003F0307"/>
    <w:rsid w:val="003F0689"/>
    <w:rsid w:val="003F06DE"/>
    <w:rsid w:val="003F124A"/>
    <w:rsid w:val="003F1FF4"/>
    <w:rsid w:val="003F23F4"/>
    <w:rsid w:val="003F299D"/>
    <w:rsid w:val="003F2F66"/>
    <w:rsid w:val="003F3902"/>
    <w:rsid w:val="003F3AF8"/>
    <w:rsid w:val="003F52CF"/>
    <w:rsid w:val="003F5A6B"/>
    <w:rsid w:val="003F6637"/>
    <w:rsid w:val="003F6809"/>
    <w:rsid w:val="003F69B0"/>
    <w:rsid w:val="003F7145"/>
    <w:rsid w:val="003F7BA9"/>
    <w:rsid w:val="003F7FBE"/>
    <w:rsid w:val="0040000D"/>
    <w:rsid w:val="00400F85"/>
    <w:rsid w:val="00402DE5"/>
    <w:rsid w:val="004030FC"/>
    <w:rsid w:val="004031E6"/>
    <w:rsid w:val="00403C58"/>
    <w:rsid w:val="00404118"/>
    <w:rsid w:val="0040500C"/>
    <w:rsid w:val="0040532A"/>
    <w:rsid w:val="00405A9F"/>
    <w:rsid w:val="00405BC1"/>
    <w:rsid w:val="00406EB6"/>
    <w:rsid w:val="004071F3"/>
    <w:rsid w:val="00407F13"/>
    <w:rsid w:val="00407F87"/>
    <w:rsid w:val="00410061"/>
    <w:rsid w:val="004107FE"/>
    <w:rsid w:val="00410C63"/>
    <w:rsid w:val="00410E80"/>
    <w:rsid w:val="00410E8F"/>
    <w:rsid w:val="004113B5"/>
    <w:rsid w:val="004113B8"/>
    <w:rsid w:val="00411769"/>
    <w:rsid w:val="00413F3C"/>
    <w:rsid w:val="00414249"/>
    <w:rsid w:val="00415528"/>
    <w:rsid w:val="00415957"/>
    <w:rsid w:val="00415B8F"/>
    <w:rsid w:val="00415D3D"/>
    <w:rsid w:val="00416E58"/>
    <w:rsid w:val="00417BD8"/>
    <w:rsid w:val="00420487"/>
    <w:rsid w:val="004205C2"/>
    <w:rsid w:val="00421487"/>
    <w:rsid w:val="00421B97"/>
    <w:rsid w:val="004240A9"/>
    <w:rsid w:val="004241CC"/>
    <w:rsid w:val="00425D64"/>
    <w:rsid w:val="00426CAE"/>
    <w:rsid w:val="004273A4"/>
    <w:rsid w:val="00427818"/>
    <w:rsid w:val="00427C88"/>
    <w:rsid w:val="0043021D"/>
    <w:rsid w:val="00430233"/>
    <w:rsid w:val="00430F66"/>
    <w:rsid w:val="00431891"/>
    <w:rsid w:val="00431FEB"/>
    <w:rsid w:val="00432998"/>
    <w:rsid w:val="004329C4"/>
    <w:rsid w:val="004338B9"/>
    <w:rsid w:val="0043417E"/>
    <w:rsid w:val="004343C4"/>
    <w:rsid w:val="004346D1"/>
    <w:rsid w:val="00435703"/>
    <w:rsid w:val="00436747"/>
    <w:rsid w:val="0043676A"/>
    <w:rsid w:val="00436D3D"/>
    <w:rsid w:val="00436EFA"/>
    <w:rsid w:val="00436FB0"/>
    <w:rsid w:val="004372F4"/>
    <w:rsid w:val="004408F1"/>
    <w:rsid w:val="00440990"/>
    <w:rsid w:val="00440EF3"/>
    <w:rsid w:val="00441096"/>
    <w:rsid w:val="00441667"/>
    <w:rsid w:val="0044167C"/>
    <w:rsid w:val="00442964"/>
    <w:rsid w:val="00442D66"/>
    <w:rsid w:val="004430CA"/>
    <w:rsid w:val="00444EE9"/>
    <w:rsid w:val="0044545E"/>
    <w:rsid w:val="0044588D"/>
    <w:rsid w:val="00445EB1"/>
    <w:rsid w:val="00446311"/>
    <w:rsid w:val="004463F1"/>
    <w:rsid w:val="00447269"/>
    <w:rsid w:val="00447906"/>
    <w:rsid w:val="0045036C"/>
    <w:rsid w:val="0045122B"/>
    <w:rsid w:val="00451649"/>
    <w:rsid w:val="004517C2"/>
    <w:rsid w:val="00451987"/>
    <w:rsid w:val="00451E46"/>
    <w:rsid w:val="00452049"/>
    <w:rsid w:val="00452280"/>
    <w:rsid w:val="0045234A"/>
    <w:rsid w:val="004524B6"/>
    <w:rsid w:val="00452F31"/>
    <w:rsid w:val="00453234"/>
    <w:rsid w:val="00453C47"/>
    <w:rsid w:val="00453DC2"/>
    <w:rsid w:val="004546C8"/>
    <w:rsid w:val="00454A18"/>
    <w:rsid w:val="00454C82"/>
    <w:rsid w:val="004552CA"/>
    <w:rsid w:val="00455E9A"/>
    <w:rsid w:val="00456126"/>
    <w:rsid w:val="00457088"/>
    <w:rsid w:val="00457145"/>
    <w:rsid w:val="00457335"/>
    <w:rsid w:val="00457652"/>
    <w:rsid w:val="00460042"/>
    <w:rsid w:val="0046037A"/>
    <w:rsid w:val="0046140D"/>
    <w:rsid w:val="00461BEC"/>
    <w:rsid w:val="00461D95"/>
    <w:rsid w:val="0046217A"/>
    <w:rsid w:val="0046231A"/>
    <w:rsid w:val="0046277E"/>
    <w:rsid w:val="00462A39"/>
    <w:rsid w:val="00462C63"/>
    <w:rsid w:val="00463410"/>
    <w:rsid w:val="0046470F"/>
    <w:rsid w:val="00464A76"/>
    <w:rsid w:val="00464C56"/>
    <w:rsid w:val="0046521C"/>
    <w:rsid w:val="004653C2"/>
    <w:rsid w:val="00465662"/>
    <w:rsid w:val="00465DE3"/>
    <w:rsid w:val="0046659E"/>
    <w:rsid w:val="00467CAD"/>
    <w:rsid w:val="0047148E"/>
    <w:rsid w:val="004717A2"/>
    <w:rsid w:val="00472D5F"/>
    <w:rsid w:val="0047392C"/>
    <w:rsid w:val="00473949"/>
    <w:rsid w:val="00473E45"/>
    <w:rsid w:val="00474D3F"/>
    <w:rsid w:val="0047540B"/>
    <w:rsid w:val="00476B25"/>
    <w:rsid w:val="00480137"/>
    <w:rsid w:val="00480BD4"/>
    <w:rsid w:val="00480CB2"/>
    <w:rsid w:val="004810E2"/>
    <w:rsid w:val="00481369"/>
    <w:rsid w:val="00481781"/>
    <w:rsid w:val="00481A20"/>
    <w:rsid w:val="00481BEC"/>
    <w:rsid w:val="00482098"/>
    <w:rsid w:val="0048244C"/>
    <w:rsid w:val="00482EA8"/>
    <w:rsid w:val="00484D9B"/>
    <w:rsid w:val="00485027"/>
    <w:rsid w:val="0048655C"/>
    <w:rsid w:val="004865B5"/>
    <w:rsid w:val="00486B34"/>
    <w:rsid w:val="00487DB0"/>
    <w:rsid w:val="004906FE"/>
    <w:rsid w:val="00490C92"/>
    <w:rsid w:val="0049136F"/>
    <w:rsid w:val="00491491"/>
    <w:rsid w:val="004914CE"/>
    <w:rsid w:val="0049222C"/>
    <w:rsid w:val="00492B05"/>
    <w:rsid w:val="00492C11"/>
    <w:rsid w:val="0049301E"/>
    <w:rsid w:val="0049413D"/>
    <w:rsid w:val="00494224"/>
    <w:rsid w:val="0049555D"/>
    <w:rsid w:val="00495955"/>
    <w:rsid w:val="00495ADD"/>
    <w:rsid w:val="00495BAB"/>
    <w:rsid w:val="00495F6B"/>
    <w:rsid w:val="004962A4"/>
    <w:rsid w:val="004A018B"/>
    <w:rsid w:val="004A08CB"/>
    <w:rsid w:val="004A0C11"/>
    <w:rsid w:val="004A0C14"/>
    <w:rsid w:val="004A0CC5"/>
    <w:rsid w:val="004A1360"/>
    <w:rsid w:val="004A2842"/>
    <w:rsid w:val="004A379E"/>
    <w:rsid w:val="004A3D90"/>
    <w:rsid w:val="004A3F8B"/>
    <w:rsid w:val="004A43DE"/>
    <w:rsid w:val="004A47DB"/>
    <w:rsid w:val="004A4C6A"/>
    <w:rsid w:val="004A667C"/>
    <w:rsid w:val="004A70D8"/>
    <w:rsid w:val="004A7794"/>
    <w:rsid w:val="004A78D2"/>
    <w:rsid w:val="004B0E48"/>
    <w:rsid w:val="004B1476"/>
    <w:rsid w:val="004B177E"/>
    <w:rsid w:val="004B17B2"/>
    <w:rsid w:val="004B1D5A"/>
    <w:rsid w:val="004B2876"/>
    <w:rsid w:val="004B2884"/>
    <w:rsid w:val="004B38A2"/>
    <w:rsid w:val="004B3C71"/>
    <w:rsid w:val="004B3CBB"/>
    <w:rsid w:val="004B3EC1"/>
    <w:rsid w:val="004B509D"/>
    <w:rsid w:val="004B6112"/>
    <w:rsid w:val="004B651C"/>
    <w:rsid w:val="004B7392"/>
    <w:rsid w:val="004B741F"/>
    <w:rsid w:val="004B78F5"/>
    <w:rsid w:val="004B79FD"/>
    <w:rsid w:val="004C009F"/>
    <w:rsid w:val="004C0D6A"/>
    <w:rsid w:val="004C2227"/>
    <w:rsid w:val="004C27C3"/>
    <w:rsid w:val="004C328C"/>
    <w:rsid w:val="004C415B"/>
    <w:rsid w:val="004C49D3"/>
    <w:rsid w:val="004C529F"/>
    <w:rsid w:val="004C5FF2"/>
    <w:rsid w:val="004C7717"/>
    <w:rsid w:val="004D0B22"/>
    <w:rsid w:val="004D0E62"/>
    <w:rsid w:val="004D119D"/>
    <w:rsid w:val="004D1952"/>
    <w:rsid w:val="004D3086"/>
    <w:rsid w:val="004D34CF"/>
    <w:rsid w:val="004D367A"/>
    <w:rsid w:val="004D4A60"/>
    <w:rsid w:val="004D5752"/>
    <w:rsid w:val="004D59FA"/>
    <w:rsid w:val="004D614B"/>
    <w:rsid w:val="004D665E"/>
    <w:rsid w:val="004D6FCF"/>
    <w:rsid w:val="004D71E5"/>
    <w:rsid w:val="004D72B4"/>
    <w:rsid w:val="004E0835"/>
    <w:rsid w:val="004E0A25"/>
    <w:rsid w:val="004E11B9"/>
    <w:rsid w:val="004E14F8"/>
    <w:rsid w:val="004E175E"/>
    <w:rsid w:val="004E23B1"/>
    <w:rsid w:val="004E2BD9"/>
    <w:rsid w:val="004E2EF6"/>
    <w:rsid w:val="004E31F7"/>
    <w:rsid w:val="004E57FC"/>
    <w:rsid w:val="004E65EE"/>
    <w:rsid w:val="004E6A78"/>
    <w:rsid w:val="004E70E9"/>
    <w:rsid w:val="004E7915"/>
    <w:rsid w:val="004E7C88"/>
    <w:rsid w:val="004F0753"/>
    <w:rsid w:val="004F0B80"/>
    <w:rsid w:val="004F1FF6"/>
    <w:rsid w:val="004F26E4"/>
    <w:rsid w:val="004F33D2"/>
    <w:rsid w:val="004F408A"/>
    <w:rsid w:val="004F4971"/>
    <w:rsid w:val="004F5505"/>
    <w:rsid w:val="004F593F"/>
    <w:rsid w:val="004F6B16"/>
    <w:rsid w:val="004F6D33"/>
    <w:rsid w:val="004F75E0"/>
    <w:rsid w:val="004F7D9C"/>
    <w:rsid w:val="004F7E15"/>
    <w:rsid w:val="00500166"/>
    <w:rsid w:val="005009D3"/>
    <w:rsid w:val="005009EC"/>
    <w:rsid w:val="0050178C"/>
    <w:rsid w:val="00501E4C"/>
    <w:rsid w:val="0050220B"/>
    <w:rsid w:val="00502290"/>
    <w:rsid w:val="00502BAC"/>
    <w:rsid w:val="005044B7"/>
    <w:rsid w:val="00505290"/>
    <w:rsid w:val="0050556B"/>
    <w:rsid w:val="0050619B"/>
    <w:rsid w:val="00507679"/>
    <w:rsid w:val="005107F6"/>
    <w:rsid w:val="00511042"/>
    <w:rsid w:val="00511556"/>
    <w:rsid w:val="005121C9"/>
    <w:rsid w:val="00512993"/>
    <w:rsid w:val="00512C6C"/>
    <w:rsid w:val="0051307A"/>
    <w:rsid w:val="00514214"/>
    <w:rsid w:val="0051493D"/>
    <w:rsid w:val="00514ED8"/>
    <w:rsid w:val="005157A5"/>
    <w:rsid w:val="0051594C"/>
    <w:rsid w:val="00516A7B"/>
    <w:rsid w:val="00520475"/>
    <w:rsid w:val="00520AE2"/>
    <w:rsid w:val="005221EA"/>
    <w:rsid w:val="00522893"/>
    <w:rsid w:val="00522CAE"/>
    <w:rsid w:val="00523BAE"/>
    <w:rsid w:val="0052507A"/>
    <w:rsid w:val="005254E5"/>
    <w:rsid w:val="0052662B"/>
    <w:rsid w:val="00526659"/>
    <w:rsid w:val="00526DD8"/>
    <w:rsid w:val="0052728A"/>
    <w:rsid w:val="005274A2"/>
    <w:rsid w:val="00527EEC"/>
    <w:rsid w:val="00530100"/>
    <w:rsid w:val="00530498"/>
    <w:rsid w:val="0053099F"/>
    <w:rsid w:val="00530ACC"/>
    <w:rsid w:val="00530BB7"/>
    <w:rsid w:val="00532089"/>
    <w:rsid w:val="00532AB3"/>
    <w:rsid w:val="00532AF4"/>
    <w:rsid w:val="00532DF7"/>
    <w:rsid w:val="00532E57"/>
    <w:rsid w:val="00533073"/>
    <w:rsid w:val="00533083"/>
    <w:rsid w:val="00533884"/>
    <w:rsid w:val="005342AE"/>
    <w:rsid w:val="0053438B"/>
    <w:rsid w:val="0053508C"/>
    <w:rsid w:val="005359C8"/>
    <w:rsid w:val="00535FE0"/>
    <w:rsid w:val="0053630E"/>
    <w:rsid w:val="00537406"/>
    <w:rsid w:val="00537ABA"/>
    <w:rsid w:val="00540253"/>
    <w:rsid w:val="0054027F"/>
    <w:rsid w:val="00541BCC"/>
    <w:rsid w:val="0054204D"/>
    <w:rsid w:val="005424EF"/>
    <w:rsid w:val="005434E5"/>
    <w:rsid w:val="00544418"/>
    <w:rsid w:val="0054484A"/>
    <w:rsid w:val="00544C73"/>
    <w:rsid w:val="00544E68"/>
    <w:rsid w:val="00545108"/>
    <w:rsid w:val="00545176"/>
    <w:rsid w:val="005452AB"/>
    <w:rsid w:val="00546133"/>
    <w:rsid w:val="005510DB"/>
    <w:rsid w:val="0055124E"/>
    <w:rsid w:val="005512FB"/>
    <w:rsid w:val="00551D39"/>
    <w:rsid w:val="00551E8A"/>
    <w:rsid w:val="00551EF8"/>
    <w:rsid w:val="0055213A"/>
    <w:rsid w:val="005528E9"/>
    <w:rsid w:val="00552D22"/>
    <w:rsid w:val="00553186"/>
    <w:rsid w:val="00553DFB"/>
    <w:rsid w:val="00554475"/>
    <w:rsid w:val="005548C5"/>
    <w:rsid w:val="00554C06"/>
    <w:rsid w:val="00555E7F"/>
    <w:rsid w:val="0055690A"/>
    <w:rsid w:val="0055711D"/>
    <w:rsid w:val="0056010E"/>
    <w:rsid w:val="0056070A"/>
    <w:rsid w:val="005612A5"/>
    <w:rsid w:val="00561623"/>
    <w:rsid w:val="005622E1"/>
    <w:rsid w:val="00563558"/>
    <w:rsid w:val="005636AA"/>
    <w:rsid w:val="00563991"/>
    <w:rsid w:val="00563EFC"/>
    <w:rsid w:val="00566282"/>
    <w:rsid w:val="0057029C"/>
    <w:rsid w:val="00570624"/>
    <w:rsid w:val="00570780"/>
    <w:rsid w:val="005732C7"/>
    <w:rsid w:val="00573C96"/>
    <w:rsid w:val="00573F0D"/>
    <w:rsid w:val="00574413"/>
    <w:rsid w:val="00574E04"/>
    <w:rsid w:val="00575DA3"/>
    <w:rsid w:val="005770F8"/>
    <w:rsid w:val="00577220"/>
    <w:rsid w:val="00581FC5"/>
    <w:rsid w:val="00582A8C"/>
    <w:rsid w:val="00582C24"/>
    <w:rsid w:val="00582CDF"/>
    <w:rsid w:val="00584030"/>
    <w:rsid w:val="00585046"/>
    <w:rsid w:val="005852B1"/>
    <w:rsid w:val="0058570C"/>
    <w:rsid w:val="00585733"/>
    <w:rsid w:val="00586416"/>
    <w:rsid w:val="00586560"/>
    <w:rsid w:val="005866CA"/>
    <w:rsid w:val="00586BD5"/>
    <w:rsid w:val="0058710B"/>
    <w:rsid w:val="00587340"/>
    <w:rsid w:val="00587E4D"/>
    <w:rsid w:val="00587E52"/>
    <w:rsid w:val="00590AB4"/>
    <w:rsid w:val="00591484"/>
    <w:rsid w:val="005918CF"/>
    <w:rsid w:val="00591FC0"/>
    <w:rsid w:val="005939C7"/>
    <w:rsid w:val="00593E2E"/>
    <w:rsid w:val="0059497A"/>
    <w:rsid w:val="00594998"/>
    <w:rsid w:val="005958B1"/>
    <w:rsid w:val="005974A9"/>
    <w:rsid w:val="00597905"/>
    <w:rsid w:val="005A1163"/>
    <w:rsid w:val="005A17F2"/>
    <w:rsid w:val="005A199F"/>
    <w:rsid w:val="005A1CD9"/>
    <w:rsid w:val="005A2185"/>
    <w:rsid w:val="005A290E"/>
    <w:rsid w:val="005A2E51"/>
    <w:rsid w:val="005A325C"/>
    <w:rsid w:val="005A37F8"/>
    <w:rsid w:val="005A4306"/>
    <w:rsid w:val="005A4B53"/>
    <w:rsid w:val="005A4E1B"/>
    <w:rsid w:val="005A6078"/>
    <w:rsid w:val="005A6384"/>
    <w:rsid w:val="005A6515"/>
    <w:rsid w:val="005A7FF7"/>
    <w:rsid w:val="005B011F"/>
    <w:rsid w:val="005B0C29"/>
    <w:rsid w:val="005B2FAA"/>
    <w:rsid w:val="005B38E2"/>
    <w:rsid w:val="005B4377"/>
    <w:rsid w:val="005B5603"/>
    <w:rsid w:val="005B5935"/>
    <w:rsid w:val="005B5BC1"/>
    <w:rsid w:val="005B5C7E"/>
    <w:rsid w:val="005B603F"/>
    <w:rsid w:val="005B67C9"/>
    <w:rsid w:val="005B79F5"/>
    <w:rsid w:val="005C0046"/>
    <w:rsid w:val="005C03D9"/>
    <w:rsid w:val="005C0AFB"/>
    <w:rsid w:val="005C193D"/>
    <w:rsid w:val="005C1D62"/>
    <w:rsid w:val="005C2469"/>
    <w:rsid w:val="005C30DD"/>
    <w:rsid w:val="005C3DB8"/>
    <w:rsid w:val="005C4DDA"/>
    <w:rsid w:val="005C7146"/>
    <w:rsid w:val="005C734A"/>
    <w:rsid w:val="005D0F4D"/>
    <w:rsid w:val="005D19BE"/>
    <w:rsid w:val="005D1B2E"/>
    <w:rsid w:val="005D2CED"/>
    <w:rsid w:val="005D2D15"/>
    <w:rsid w:val="005D47A8"/>
    <w:rsid w:val="005D4A43"/>
    <w:rsid w:val="005D4A8F"/>
    <w:rsid w:val="005D4EDD"/>
    <w:rsid w:val="005D55B4"/>
    <w:rsid w:val="005D5F65"/>
    <w:rsid w:val="005D69BE"/>
    <w:rsid w:val="005D704D"/>
    <w:rsid w:val="005D782B"/>
    <w:rsid w:val="005E19DE"/>
    <w:rsid w:val="005E1C88"/>
    <w:rsid w:val="005E28E8"/>
    <w:rsid w:val="005E2EAA"/>
    <w:rsid w:val="005E390F"/>
    <w:rsid w:val="005E4779"/>
    <w:rsid w:val="005E4B89"/>
    <w:rsid w:val="005E4C7D"/>
    <w:rsid w:val="005E5215"/>
    <w:rsid w:val="005E5BDE"/>
    <w:rsid w:val="005E60E3"/>
    <w:rsid w:val="005E66CE"/>
    <w:rsid w:val="005E70D0"/>
    <w:rsid w:val="005E7357"/>
    <w:rsid w:val="005E7B9E"/>
    <w:rsid w:val="005F05F1"/>
    <w:rsid w:val="005F09D2"/>
    <w:rsid w:val="005F1275"/>
    <w:rsid w:val="005F1771"/>
    <w:rsid w:val="005F2158"/>
    <w:rsid w:val="005F2C26"/>
    <w:rsid w:val="005F2D57"/>
    <w:rsid w:val="005F302D"/>
    <w:rsid w:val="005F3524"/>
    <w:rsid w:val="005F3942"/>
    <w:rsid w:val="005F4375"/>
    <w:rsid w:val="005F4420"/>
    <w:rsid w:val="005F4804"/>
    <w:rsid w:val="005F517B"/>
    <w:rsid w:val="005F747B"/>
    <w:rsid w:val="005F7C77"/>
    <w:rsid w:val="0060033A"/>
    <w:rsid w:val="00600AAE"/>
    <w:rsid w:val="00601183"/>
    <w:rsid w:val="00601440"/>
    <w:rsid w:val="00601BFB"/>
    <w:rsid w:val="00601CA0"/>
    <w:rsid w:val="00603037"/>
    <w:rsid w:val="006039C4"/>
    <w:rsid w:val="00604170"/>
    <w:rsid w:val="00604594"/>
    <w:rsid w:val="0060479B"/>
    <w:rsid w:val="00604F3C"/>
    <w:rsid w:val="006059B4"/>
    <w:rsid w:val="00606837"/>
    <w:rsid w:val="006077CE"/>
    <w:rsid w:val="006077D9"/>
    <w:rsid w:val="00611B74"/>
    <w:rsid w:val="00611F95"/>
    <w:rsid w:val="0061394A"/>
    <w:rsid w:val="00614E95"/>
    <w:rsid w:val="00616344"/>
    <w:rsid w:val="00616745"/>
    <w:rsid w:val="00616D51"/>
    <w:rsid w:val="00620492"/>
    <w:rsid w:val="00620566"/>
    <w:rsid w:val="006212A7"/>
    <w:rsid w:val="006213F9"/>
    <w:rsid w:val="00621EFC"/>
    <w:rsid w:val="00621F40"/>
    <w:rsid w:val="00621FD5"/>
    <w:rsid w:val="0062285B"/>
    <w:rsid w:val="006232C6"/>
    <w:rsid w:val="006235A8"/>
    <w:rsid w:val="00623D31"/>
    <w:rsid w:val="00624103"/>
    <w:rsid w:val="0062415E"/>
    <w:rsid w:val="00625D7C"/>
    <w:rsid w:val="00626BE1"/>
    <w:rsid w:val="00630FA0"/>
    <w:rsid w:val="0063111D"/>
    <w:rsid w:val="0063192C"/>
    <w:rsid w:val="00632B90"/>
    <w:rsid w:val="006333E8"/>
    <w:rsid w:val="00634FAF"/>
    <w:rsid w:val="006360AE"/>
    <w:rsid w:val="00636A6C"/>
    <w:rsid w:val="006371F6"/>
    <w:rsid w:val="00637353"/>
    <w:rsid w:val="00637734"/>
    <w:rsid w:val="00637F79"/>
    <w:rsid w:val="0064004B"/>
    <w:rsid w:val="006402ED"/>
    <w:rsid w:val="006411D8"/>
    <w:rsid w:val="0064171B"/>
    <w:rsid w:val="006423D4"/>
    <w:rsid w:val="00644571"/>
    <w:rsid w:val="00644F2F"/>
    <w:rsid w:val="0064524E"/>
    <w:rsid w:val="00645E8C"/>
    <w:rsid w:val="006469DC"/>
    <w:rsid w:val="00646E29"/>
    <w:rsid w:val="00647479"/>
    <w:rsid w:val="006478C4"/>
    <w:rsid w:val="00647DFE"/>
    <w:rsid w:val="00650C72"/>
    <w:rsid w:val="00650EE0"/>
    <w:rsid w:val="00650FD6"/>
    <w:rsid w:val="00651F8E"/>
    <w:rsid w:val="00652833"/>
    <w:rsid w:val="00652BCA"/>
    <w:rsid w:val="006536AF"/>
    <w:rsid w:val="0065519A"/>
    <w:rsid w:val="0065527A"/>
    <w:rsid w:val="00655425"/>
    <w:rsid w:val="0065558C"/>
    <w:rsid w:val="00656E55"/>
    <w:rsid w:val="00657891"/>
    <w:rsid w:val="00657B10"/>
    <w:rsid w:val="006610E4"/>
    <w:rsid w:val="00661B47"/>
    <w:rsid w:val="00661E73"/>
    <w:rsid w:val="00662220"/>
    <w:rsid w:val="006622A9"/>
    <w:rsid w:val="00662593"/>
    <w:rsid w:val="00662675"/>
    <w:rsid w:val="006629BC"/>
    <w:rsid w:val="00662EEB"/>
    <w:rsid w:val="00663D1A"/>
    <w:rsid w:val="006644EC"/>
    <w:rsid w:val="00664A15"/>
    <w:rsid w:val="00664BB0"/>
    <w:rsid w:val="00665196"/>
    <w:rsid w:val="00665B60"/>
    <w:rsid w:val="00667003"/>
    <w:rsid w:val="0067109B"/>
    <w:rsid w:val="00671C4C"/>
    <w:rsid w:val="00672B51"/>
    <w:rsid w:val="00673034"/>
    <w:rsid w:val="00673310"/>
    <w:rsid w:val="00674D14"/>
    <w:rsid w:val="00675563"/>
    <w:rsid w:val="0067571C"/>
    <w:rsid w:val="0067577A"/>
    <w:rsid w:val="00675CA1"/>
    <w:rsid w:val="00676DBF"/>
    <w:rsid w:val="00677307"/>
    <w:rsid w:val="00677638"/>
    <w:rsid w:val="00677CC8"/>
    <w:rsid w:val="0068084D"/>
    <w:rsid w:val="00680889"/>
    <w:rsid w:val="00680CBA"/>
    <w:rsid w:val="00680D6F"/>
    <w:rsid w:val="00680F6A"/>
    <w:rsid w:val="006832EE"/>
    <w:rsid w:val="006833BB"/>
    <w:rsid w:val="00683B84"/>
    <w:rsid w:val="00684E0D"/>
    <w:rsid w:val="006859DA"/>
    <w:rsid w:val="006867DF"/>
    <w:rsid w:val="006877E8"/>
    <w:rsid w:val="00687D1B"/>
    <w:rsid w:val="00690DFF"/>
    <w:rsid w:val="00691052"/>
    <w:rsid w:val="0069105D"/>
    <w:rsid w:val="006911B1"/>
    <w:rsid w:val="00691699"/>
    <w:rsid w:val="00692CF8"/>
    <w:rsid w:val="00692D8A"/>
    <w:rsid w:val="00693333"/>
    <w:rsid w:val="00693C25"/>
    <w:rsid w:val="00693E1D"/>
    <w:rsid w:val="0069415E"/>
    <w:rsid w:val="00695464"/>
    <w:rsid w:val="006959FF"/>
    <w:rsid w:val="00695E37"/>
    <w:rsid w:val="00695F9E"/>
    <w:rsid w:val="0069608D"/>
    <w:rsid w:val="006963A1"/>
    <w:rsid w:val="00696CF0"/>
    <w:rsid w:val="0069706E"/>
    <w:rsid w:val="0069778F"/>
    <w:rsid w:val="006977BE"/>
    <w:rsid w:val="00697B44"/>
    <w:rsid w:val="00697EB6"/>
    <w:rsid w:val="006A0A22"/>
    <w:rsid w:val="006A121B"/>
    <w:rsid w:val="006A17B2"/>
    <w:rsid w:val="006A1925"/>
    <w:rsid w:val="006A1E73"/>
    <w:rsid w:val="006A2052"/>
    <w:rsid w:val="006A2142"/>
    <w:rsid w:val="006A249D"/>
    <w:rsid w:val="006A271F"/>
    <w:rsid w:val="006A3896"/>
    <w:rsid w:val="006A3DDE"/>
    <w:rsid w:val="006A4107"/>
    <w:rsid w:val="006A435B"/>
    <w:rsid w:val="006A526A"/>
    <w:rsid w:val="006A6032"/>
    <w:rsid w:val="006A61C0"/>
    <w:rsid w:val="006A6A05"/>
    <w:rsid w:val="006A6D4B"/>
    <w:rsid w:val="006A7746"/>
    <w:rsid w:val="006A7E18"/>
    <w:rsid w:val="006A7F58"/>
    <w:rsid w:val="006B0099"/>
    <w:rsid w:val="006B13CC"/>
    <w:rsid w:val="006B1A94"/>
    <w:rsid w:val="006B1BBA"/>
    <w:rsid w:val="006B2A46"/>
    <w:rsid w:val="006B2C63"/>
    <w:rsid w:val="006B2E16"/>
    <w:rsid w:val="006B32AF"/>
    <w:rsid w:val="006B39E9"/>
    <w:rsid w:val="006B4414"/>
    <w:rsid w:val="006B4F72"/>
    <w:rsid w:val="006B56E1"/>
    <w:rsid w:val="006B5C80"/>
    <w:rsid w:val="006B6794"/>
    <w:rsid w:val="006B6B93"/>
    <w:rsid w:val="006B6E36"/>
    <w:rsid w:val="006B762A"/>
    <w:rsid w:val="006C0E40"/>
    <w:rsid w:val="006C0ECA"/>
    <w:rsid w:val="006C17C2"/>
    <w:rsid w:val="006C2D7F"/>
    <w:rsid w:val="006C3251"/>
    <w:rsid w:val="006C49CC"/>
    <w:rsid w:val="006C50F5"/>
    <w:rsid w:val="006C5A1F"/>
    <w:rsid w:val="006C5AD4"/>
    <w:rsid w:val="006C5CA7"/>
    <w:rsid w:val="006C5F5A"/>
    <w:rsid w:val="006C7A2E"/>
    <w:rsid w:val="006D0C78"/>
    <w:rsid w:val="006D2AD0"/>
    <w:rsid w:val="006D38A9"/>
    <w:rsid w:val="006D3C3B"/>
    <w:rsid w:val="006D3CAA"/>
    <w:rsid w:val="006D4BD4"/>
    <w:rsid w:val="006D4C6B"/>
    <w:rsid w:val="006D4DF2"/>
    <w:rsid w:val="006D6280"/>
    <w:rsid w:val="006D6A74"/>
    <w:rsid w:val="006D6D42"/>
    <w:rsid w:val="006D766F"/>
    <w:rsid w:val="006E0745"/>
    <w:rsid w:val="006E0D7D"/>
    <w:rsid w:val="006E340C"/>
    <w:rsid w:val="006E37A9"/>
    <w:rsid w:val="006E3F31"/>
    <w:rsid w:val="006E4165"/>
    <w:rsid w:val="006E44C3"/>
    <w:rsid w:val="006E4959"/>
    <w:rsid w:val="006E4BD5"/>
    <w:rsid w:val="006E4E1E"/>
    <w:rsid w:val="006E5D34"/>
    <w:rsid w:val="006E6375"/>
    <w:rsid w:val="006E65C2"/>
    <w:rsid w:val="006E6704"/>
    <w:rsid w:val="006E69E4"/>
    <w:rsid w:val="006E6FF9"/>
    <w:rsid w:val="006E70FE"/>
    <w:rsid w:val="006E747C"/>
    <w:rsid w:val="006F08D4"/>
    <w:rsid w:val="006F12FE"/>
    <w:rsid w:val="006F2BE4"/>
    <w:rsid w:val="006F31B8"/>
    <w:rsid w:val="006F36C4"/>
    <w:rsid w:val="006F4244"/>
    <w:rsid w:val="006F4260"/>
    <w:rsid w:val="006F4969"/>
    <w:rsid w:val="006F52AA"/>
    <w:rsid w:val="006F66FE"/>
    <w:rsid w:val="006F7340"/>
    <w:rsid w:val="006F7CA6"/>
    <w:rsid w:val="006F7F13"/>
    <w:rsid w:val="00700566"/>
    <w:rsid w:val="007006DF"/>
    <w:rsid w:val="00700E56"/>
    <w:rsid w:val="00700F13"/>
    <w:rsid w:val="00701E0C"/>
    <w:rsid w:val="007029A0"/>
    <w:rsid w:val="00702EF3"/>
    <w:rsid w:val="0070317F"/>
    <w:rsid w:val="007033AD"/>
    <w:rsid w:val="00703BBE"/>
    <w:rsid w:val="00703D0F"/>
    <w:rsid w:val="00703F77"/>
    <w:rsid w:val="007047AC"/>
    <w:rsid w:val="00704872"/>
    <w:rsid w:val="00705098"/>
    <w:rsid w:val="007064C9"/>
    <w:rsid w:val="007070D0"/>
    <w:rsid w:val="00707120"/>
    <w:rsid w:val="0070719D"/>
    <w:rsid w:val="00707BF4"/>
    <w:rsid w:val="00710A88"/>
    <w:rsid w:val="0071176A"/>
    <w:rsid w:val="00712935"/>
    <w:rsid w:val="00712C23"/>
    <w:rsid w:val="00712D3B"/>
    <w:rsid w:val="00714AA8"/>
    <w:rsid w:val="00714D38"/>
    <w:rsid w:val="007151D8"/>
    <w:rsid w:val="00715708"/>
    <w:rsid w:val="00715F85"/>
    <w:rsid w:val="00715FD0"/>
    <w:rsid w:val="00716107"/>
    <w:rsid w:val="00716C67"/>
    <w:rsid w:val="00717D5B"/>
    <w:rsid w:val="00720419"/>
    <w:rsid w:val="00721BDA"/>
    <w:rsid w:val="007222BF"/>
    <w:rsid w:val="00722855"/>
    <w:rsid w:val="0072298D"/>
    <w:rsid w:val="007229EB"/>
    <w:rsid w:val="00722BF0"/>
    <w:rsid w:val="0072375A"/>
    <w:rsid w:val="007239A6"/>
    <w:rsid w:val="00723CD0"/>
    <w:rsid w:val="007240BB"/>
    <w:rsid w:val="00725093"/>
    <w:rsid w:val="0072516C"/>
    <w:rsid w:val="00725337"/>
    <w:rsid w:val="0072639B"/>
    <w:rsid w:val="00726612"/>
    <w:rsid w:val="0072697B"/>
    <w:rsid w:val="0072711D"/>
    <w:rsid w:val="0072748C"/>
    <w:rsid w:val="00727D0A"/>
    <w:rsid w:val="0073010D"/>
    <w:rsid w:val="007301E9"/>
    <w:rsid w:val="00730D48"/>
    <w:rsid w:val="00730EE9"/>
    <w:rsid w:val="00731965"/>
    <w:rsid w:val="007322CD"/>
    <w:rsid w:val="00732B46"/>
    <w:rsid w:val="00734068"/>
    <w:rsid w:val="007344B7"/>
    <w:rsid w:val="00734D1B"/>
    <w:rsid w:val="00735385"/>
    <w:rsid w:val="0073681A"/>
    <w:rsid w:val="0073684C"/>
    <w:rsid w:val="00737CB1"/>
    <w:rsid w:val="0074049C"/>
    <w:rsid w:val="0074061D"/>
    <w:rsid w:val="00740A19"/>
    <w:rsid w:val="007415E5"/>
    <w:rsid w:val="00741B2F"/>
    <w:rsid w:val="00741F19"/>
    <w:rsid w:val="007420C9"/>
    <w:rsid w:val="00742C46"/>
    <w:rsid w:val="00743DC3"/>
    <w:rsid w:val="007442BE"/>
    <w:rsid w:val="00744380"/>
    <w:rsid w:val="00745169"/>
    <w:rsid w:val="007454BD"/>
    <w:rsid w:val="007456F4"/>
    <w:rsid w:val="00745C47"/>
    <w:rsid w:val="00746595"/>
    <w:rsid w:val="00747833"/>
    <w:rsid w:val="00750465"/>
    <w:rsid w:val="00750666"/>
    <w:rsid w:val="00751440"/>
    <w:rsid w:val="00751E03"/>
    <w:rsid w:val="00752403"/>
    <w:rsid w:val="00752687"/>
    <w:rsid w:val="00752F08"/>
    <w:rsid w:val="007532E3"/>
    <w:rsid w:val="00753706"/>
    <w:rsid w:val="007556F8"/>
    <w:rsid w:val="00756511"/>
    <w:rsid w:val="0075683C"/>
    <w:rsid w:val="00756DA9"/>
    <w:rsid w:val="00756F92"/>
    <w:rsid w:val="00760FFF"/>
    <w:rsid w:val="00761F47"/>
    <w:rsid w:val="00763F14"/>
    <w:rsid w:val="00764320"/>
    <w:rsid w:val="00764F09"/>
    <w:rsid w:val="00764F54"/>
    <w:rsid w:val="00765345"/>
    <w:rsid w:val="00766686"/>
    <w:rsid w:val="007669BC"/>
    <w:rsid w:val="00766F59"/>
    <w:rsid w:val="007676CD"/>
    <w:rsid w:val="007679BB"/>
    <w:rsid w:val="007702DE"/>
    <w:rsid w:val="007706BE"/>
    <w:rsid w:val="007707A0"/>
    <w:rsid w:val="007707CA"/>
    <w:rsid w:val="007716D1"/>
    <w:rsid w:val="00771B91"/>
    <w:rsid w:val="00772CCE"/>
    <w:rsid w:val="00773A1F"/>
    <w:rsid w:val="00773D1E"/>
    <w:rsid w:val="0077402D"/>
    <w:rsid w:val="0077413E"/>
    <w:rsid w:val="007749EA"/>
    <w:rsid w:val="00775017"/>
    <w:rsid w:val="00775226"/>
    <w:rsid w:val="0077532C"/>
    <w:rsid w:val="0077631A"/>
    <w:rsid w:val="007765F6"/>
    <w:rsid w:val="00777155"/>
    <w:rsid w:val="00777163"/>
    <w:rsid w:val="007775BC"/>
    <w:rsid w:val="0077773D"/>
    <w:rsid w:val="00777F7A"/>
    <w:rsid w:val="00785209"/>
    <w:rsid w:val="00785312"/>
    <w:rsid w:val="00785938"/>
    <w:rsid w:val="00785959"/>
    <w:rsid w:val="0078642B"/>
    <w:rsid w:val="0078677A"/>
    <w:rsid w:val="00786C23"/>
    <w:rsid w:val="007874BD"/>
    <w:rsid w:val="007913E0"/>
    <w:rsid w:val="0079157C"/>
    <w:rsid w:val="00791DDB"/>
    <w:rsid w:val="00791FD7"/>
    <w:rsid w:val="0079268F"/>
    <w:rsid w:val="007932C5"/>
    <w:rsid w:val="00793567"/>
    <w:rsid w:val="007942FB"/>
    <w:rsid w:val="00795F63"/>
    <w:rsid w:val="007969B0"/>
    <w:rsid w:val="00797766"/>
    <w:rsid w:val="0079779B"/>
    <w:rsid w:val="00797D93"/>
    <w:rsid w:val="00797F6A"/>
    <w:rsid w:val="007A03FC"/>
    <w:rsid w:val="007A2262"/>
    <w:rsid w:val="007A2648"/>
    <w:rsid w:val="007A3687"/>
    <w:rsid w:val="007A3F8E"/>
    <w:rsid w:val="007A40FC"/>
    <w:rsid w:val="007A4A6E"/>
    <w:rsid w:val="007A53E4"/>
    <w:rsid w:val="007A64F8"/>
    <w:rsid w:val="007A74EF"/>
    <w:rsid w:val="007A7FBC"/>
    <w:rsid w:val="007B02DA"/>
    <w:rsid w:val="007B0313"/>
    <w:rsid w:val="007B0793"/>
    <w:rsid w:val="007B09B1"/>
    <w:rsid w:val="007B0F16"/>
    <w:rsid w:val="007B1114"/>
    <w:rsid w:val="007B1A28"/>
    <w:rsid w:val="007B2914"/>
    <w:rsid w:val="007B2DAB"/>
    <w:rsid w:val="007B3258"/>
    <w:rsid w:val="007B37B8"/>
    <w:rsid w:val="007B4134"/>
    <w:rsid w:val="007B4C3C"/>
    <w:rsid w:val="007B53C5"/>
    <w:rsid w:val="007B5A59"/>
    <w:rsid w:val="007B5E11"/>
    <w:rsid w:val="007B5FA5"/>
    <w:rsid w:val="007B6CD2"/>
    <w:rsid w:val="007B7EAA"/>
    <w:rsid w:val="007C025F"/>
    <w:rsid w:val="007C02B1"/>
    <w:rsid w:val="007C03A4"/>
    <w:rsid w:val="007C04A2"/>
    <w:rsid w:val="007C05F8"/>
    <w:rsid w:val="007C0DBF"/>
    <w:rsid w:val="007C0F3C"/>
    <w:rsid w:val="007C16EF"/>
    <w:rsid w:val="007C1A73"/>
    <w:rsid w:val="007C1E28"/>
    <w:rsid w:val="007C20C7"/>
    <w:rsid w:val="007C2E35"/>
    <w:rsid w:val="007C3306"/>
    <w:rsid w:val="007C386F"/>
    <w:rsid w:val="007C4622"/>
    <w:rsid w:val="007C4731"/>
    <w:rsid w:val="007C506A"/>
    <w:rsid w:val="007C5435"/>
    <w:rsid w:val="007C57B3"/>
    <w:rsid w:val="007C5F56"/>
    <w:rsid w:val="007C61A4"/>
    <w:rsid w:val="007C61BF"/>
    <w:rsid w:val="007C62A0"/>
    <w:rsid w:val="007C6836"/>
    <w:rsid w:val="007D0736"/>
    <w:rsid w:val="007D1AC1"/>
    <w:rsid w:val="007D1B8C"/>
    <w:rsid w:val="007D22AB"/>
    <w:rsid w:val="007D29C5"/>
    <w:rsid w:val="007D2E43"/>
    <w:rsid w:val="007D347A"/>
    <w:rsid w:val="007D3C62"/>
    <w:rsid w:val="007D49DA"/>
    <w:rsid w:val="007D5089"/>
    <w:rsid w:val="007D614A"/>
    <w:rsid w:val="007E0B71"/>
    <w:rsid w:val="007E17B4"/>
    <w:rsid w:val="007E3236"/>
    <w:rsid w:val="007E3368"/>
    <w:rsid w:val="007E38D6"/>
    <w:rsid w:val="007E45FB"/>
    <w:rsid w:val="007E4618"/>
    <w:rsid w:val="007E491D"/>
    <w:rsid w:val="007E5931"/>
    <w:rsid w:val="007E5C1C"/>
    <w:rsid w:val="007E5DE2"/>
    <w:rsid w:val="007E6E3F"/>
    <w:rsid w:val="007E7603"/>
    <w:rsid w:val="007E7BE0"/>
    <w:rsid w:val="007F108A"/>
    <w:rsid w:val="007F12CF"/>
    <w:rsid w:val="007F1B18"/>
    <w:rsid w:val="007F25D5"/>
    <w:rsid w:val="007F37CF"/>
    <w:rsid w:val="007F4A4C"/>
    <w:rsid w:val="007F4F07"/>
    <w:rsid w:val="007F563B"/>
    <w:rsid w:val="007F7B3B"/>
    <w:rsid w:val="007F7B66"/>
    <w:rsid w:val="007F7BF5"/>
    <w:rsid w:val="0080067F"/>
    <w:rsid w:val="0080118F"/>
    <w:rsid w:val="0080157C"/>
    <w:rsid w:val="00802E6C"/>
    <w:rsid w:val="0080383F"/>
    <w:rsid w:val="0080384E"/>
    <w:rsid w:val="00804291"/>
    <w:rsid w:val="00804854"/>
    <w:rsid w:val="008048A5"/>
    <w:rsid w:val="008055D5"/>
    <w:rsid w:val="00805652"/>
    <w:rsid w:val="00805C85"/>
    <w:rsid w:val="00805CA1"/>
    <w:rsid w:val="00805F97"/>
    <w:rsid w:val="008060B8"/>
    <w:rsid w:val="008067DB"/>
    <w:rsid w:val="00810068"/>
    <w:rsid w:val="00810672"/>
    <w:rsid w:val="00810779"/>
    <w:rsid w:val="00810A6B"/>
    <w:rsid w:val="00810D08"/>
    <w:rsid w:val="00811925"/>
    <w:rsid w:val="0081418D"/>
    <w:rsid w:val="00814661"/>
    <w:rsid w:val="00814D33"/>
    <w:rsid w:val="00815526"/>
    <w:rsid w:val="00815D06"/>
    <w:rsid w:val="0081610A"/>
    <w:rsid w:val="0081684D"/>
    <w:rsid w:val="00816A2B"/>
    <w:rsid w:val="00817780"/>
    <w:rsid w:val="00817CD5"/>
    <w:rsid w:val="00817FF6"/>
    <w:rsid w:val="00820028"/>
    <w:rsid w:val="0082048F"/>
    <w:rsid w:val="0082050C"/>
    <w:rsid w:val="0082181F"/>
    <w:rsid w:val="008218AD"/>
    <w:rsid w:val="008221A7"/>
    <w:rsid w:val="008229EA"/>
    <w:rsid w:val="00822AA4"/>
    <w:rsid w:val="0082347A"/>
    <w:rsid w:val="00824E17"/>
    <w:rsid w:val="00825389"/>
    <w:rsid w:val="008260DC"/>
    <w:rsid w:val="00826346"/>
    <w:rsid w:val="008307D1"/>
    <w:rsid w:val="00831A4D"/>
    <w:rsid w:val="00831CB2"/>
    <w:rsid w:val="00831E70"/>
    <w:rsid w:val="0083238A"/>
    <w:rsid w:val="008335E7"/>
    <w:rsid w:val="008335EC"/>
    <w:rsid w:val="008340B2"/>
    <w:rsid w:val="0083427C"/>
    <w:rsid w:val="008345B8"/>
    <w:rsid w:val="008353DB"/>
    <w:rsid w:val="00836955"/>
    <w:rsid w:val="008369BD"/>
    <w:rsid w:val="008377A7"/>
    <w:rsid w:val="00837868"/>
    <w:rsid w:val="0084019E"/>
    <w:rsid w:val="0084050A"/>
    <w:rsid w:val="00840547"/>
    <w:rsid w:val="00842D67"/>
    <w:rsid w:val="008435D5"/>
    <w:rsid w:val="00843D7A"/>
    <w:rsid w:val="0084418B"/>
    <w:rsid w:val="008448C8"/>
    <w:rsid w:val="0084654A"/>
    <w:rsid w:val="00846652"/>
    <w:rsid w:val="0084700C"/>
    <w:rsid w:val="008471CF"/>
    <w:rsid w:val="0084776A"/>
    <w:rsid w:val="0085057D"/>
    <w:rsid w:val="008508B0"/>
    <w:rsid w:val="00851391"/>
    <w:rsid w:val="0085194A"/>
    <w:rsid w:val="00851EE0"/>
    <w:rsid w:val="008522FE"/>
    <w:rsid w:val="00852A01"/>
    <w:rsid w:val="00852F9E"/>
    <w:rsid w:val="00853B46"/>
    <w:rsid w:val="00853D16"/>
    <w:rsid w:val="0085430D"/>
    <w:rsid w:val="008547A8"/>
    <w:rsid w:val="0085492D"/>
    <w:rsid w:val="00854FFA"/>
    <w:rsid w:val="00855DC8"/>
    <w:rsid w:val="008605B6"/>
    <w:rsid w:val="00861288"/>
    <w:rsid w:val="008620CE"/>
    <w:rsid w:val="0086259A"/>
    <w:rsid w:val="00863E38"/>
    <w:rsid w:val="00864051"/>
    <w:rsid w:val="008648F0"/>
    <w:rsid w:val="008653E7"/>
    <w:rsid w:val="0086614D"/>
    <w:rsid w:val="0086619C"/>
    <w:rsid w:val="00866BD9"/>
    <w:rsid w:val="00866E01"/>
    <w:rsid w:val="00867729"/>
    <w:rsid w:val="008707AE"/>
    <w:rsid w:val="0087104D"/>
    <w:rsid w:val="00871702"/>
    <w:rsid w:val="00871ADC"/>
    <w:rsid w:val="00872198"/>
    <w:rsid w:val="00872CA7"/>
    <w:rsid w:val="00873086"/>
    <w:rsid w:val="00873099"/>
    <w:rsid w:val="008738AD"/>
    <w:rsid w:val="00873A17"/>
    <w:rsid w:val="008753F5"/>
    <w:rsid w:val="00875863"/>
    <w:rsid w:val="008759F8"/>
    <w:rsid w:val="00875B24"/>
    <w:rsid w:val="00876C55"/>
    <w:rsid w:val="00876C6D"/>
    <w:rsid w:val="00877BB8"/>
    <w:rsid w:val="00881930"/>
    <w:rsid w:val="00881E72"/>
    <w:rsid w:val="00881F99"/>
    <w:rsid w:val="00882216"/>
    <w:rsid w:val="008824C8"/>
    <w:rsid w:val="00882F96"/>
    <w:rsid w:val="00883203"/>
    <w:rsid w:val="008832E2"/>
    <w:rsid w:val="0088344B"/>
    <w:rsid w:val="008838C0"/>
    <w:rsid w:val="00883A48"/>
    <w:rsid w:val="00883B55"/>
    <w:rsid w:val="0088419E"/>
    <w:rsid w:val="00884557"/>
    <w:rsid w:val="008850C6"/>
    <w:rsid w:val="008858CE"/>
    <w:rsid w:val="008859E8"/>
    <w:rsid w:val="008870BC"/>
    <w:rsid w:val="0088719D"/>
    <w:rsid w:val="0088719E"/>
    <w:rsid w:val="00887C4A"/>
    <w:rsid w:val="008914AD"/>
    <w:rsid w:val="0089192B"/>
    <w:rsid w:val="00891A1E"/>
    <w:rsid w:val="00891A2E"/>
    <w:rsid w:val="00891B3B"/>
    <w:rsid w:val="00891F8E"/>
    <w:rsid w:val="0089294A"/>
    <w:rsid w:val="00893842"/>
    <w:rsid w:val="00893947"/>
    <w:rsid w:val="00893955"/>
    <w:rsid w:val="00894661"/>
    <w:rsid w:val="0089532C"/>
    <w:rsid w:val="0089546C"/>
    <w:rsid w:val="00895E0A"/>
    <w:rsid w:val="00895FC3"/>
    <w:rsid w:val="00896D03"/>
    <w:rsid w:val="00897375"/>
    <w:rsid w:val="00897BA3"/>
    <w:rsid w:val="008A012F"/>
    <w:rsid w:val="008A1410"/>
    <w:rsid w:val="008A15B4"/>
    <w:rsid w:val="008A1E78"/>
    <w:rsid w:val="008A2F2D"/>
    <w:rsid w:val="008A3894"/>
    <w:rsid w:val="008A3ED4"/>
    <w:rsid w:val="008A5453"/>
    <w:rsid w:val="008A579F"/>
    <w:rsid w:val="008A5C96"/>
    <w:rsid w:val="008A5EF2"/>
    <w:rsid w:val="008A74C2"/>
    <w:rsid w:val="008B0296"/>
    <w:rsid w:val="008B03E5"/>
    <w:rsid w:val="008B1065"/>
    <w:rsid w:val="008B13C1"/>
    <w:rsid w:val="008B15CA"/>
    <w:rsid w:val="008B1CDC"/>
    <w:rsid w:val="008B21CA"/>
    <w:rsid w:val="008B2EAB"/>
    <w:rsid w:val="008B2F15"/>
    <w:rsid w:val="008B4738"/>
    <w:rsid w:val="008B5BBA"/>
    <w:rsid w:val="008B5D4A"/>
    <w:rsid w:val="008B64D5"/>
    <w:rsid w:val="008B6B49"/>
    <w:rsid w:val="008B6BAD"/>
    <w:rsid w:val="008C1B05"/>
    <w:rsid w:val="008C201F"/>
    <w:rsid w:val="008C2256"/>
    <w:rsid w:val="008C2560"/>
    <w:rsid w:val="008C358E"/>
    <w:rsid w:val="008C3953"/>
    <w:rsid w:val="008C3A7D"/>
    <w:rsid w:val="008C4347"/>
    <w:rsid w:val="008C4633"/>
    <w:rsid w:val="008C4819"/>
    <w:rsid w:val="008C4919"/>
    <w:rsid w:val="008C4DD8"/>
    <w:rsid w:val="008C4E82"/>
    <w:rsid w:val="008C5113"/>
    <w:rsid w:val="008C5760"/>
    <w:rsid w:val="008C6388"/>
    <w:rsid w:val="008C6460"/>
    <w:rsid w:val="008C6CCE"/>
    <w:rsid w:val="008C70DA"/>
    <w:rsid w:val="008D0CAF"/>
    <w:rsid w:val="008D0D8B"/>
    <w:rsid w:val="008D0F2A"/>
    <w:rsid w:val="008D105C"/>
    <w:rsid w:val="008D1206"/>
    <w:rsid w:val="008D17C8"/>
    <w:rsid w:val="008D2191"/>
    <w:rsid w:val="008D2A69"/>
    <w:rsid w:val="008D3D46"/>
    <w:rsid w:val="008D3E97"/>
    <w:rsid w:val="008D4546"/>
    <w:rsid w:val="008D4C81"/>
    <w:rsid w:val="008D4CCE"/>
    <w:rsid w:val="008D4FCE"/>
    <w:rsid w:val="008D6452"/>
    <w:rsid w:val="008D6814"/>
    <w:rsid w:val="008D6AEA"/>
    <w:rsid w:val="008D6EC2"/>
    <w:rsid w:val="008D7B06"/>
    <w:rsid w:val="008D7E5F"/>
    <w:rsid w:val="008E10CF"/>
    <w:rsid w:val="008E14B5"/>
    <w:rsid w:val="008E1998"/>
    <w:rsid w:val="008E1AA0"/>
    <w:rsid w:val="008E2500"/>
    <w:rsid w:val="008E2D0F"/>
    <w:rsid w:val="008E3C4A"/>
    <w:rsid w:val="008E3C93"/>
    <w:rsid w:val="008E4340"/>
    <w:rsid w:val="008E4714"/>
    <w:rsid w:val="008E626A"/>
    <w:rsid w:val="008E647C"/>
    <w:rsid w:val="008E7DD9"/>
    <w:rsid w:val="008E7F9F"/>
    <w:rsid w:val="008F081E"/>
    <w:rsid w:val="008F0FBE"/>
    <w:rsid w:val="008F1360"/>
    <w:rsid w:val="008F17FD"/>
    <w:rsid w:val="008F184E"/>
    <w:rsid w:val="008F1D26"/>
    <w:rsid w:val="008F237C"/>
    <w:rsid w:val="008F23F2"/>
    <w:rsid w:val="008F2568"/>
    <w:rsid w:val="008F2707"/>
    <w:rsid w:val="008F27A0"/>
    <w:rsid w:val="008F2FE4"/>
    <w:rsid w:val="008F3A2E"/>
    <w:rsid w:val="008F4286"/>
    <w:rsid w:val="008F43E9"/>
    <w:rsid w:val="008F501D"/>
    <w:rsid w:val="008F57CB"/>
    <w:rsid w:val="008F5A26"/>
    <w:rsid w:val="008F5AE1"/>
    <w:rsid w:val="008F5B68"/>
    <w:rsid w:val="008F64C1"/>
    <w:rsid w:val="008F6AD8"/>
    <w:rsid w:val="008F7740"/>
    <w:rsid w:val="00901C6E"/>
    <w:rsid w:val="00901D1D"/>
    <w:rsid w:val="0090277B"/>
    <w:rsid w:val="00903906"/>
    <w:rsid w:val="00904AB1"/>
    <w:rsid w:val="0090540A"/>
    <w:rsid w:val="00906097"/>
    <w:rsid w:val="00906118"/>
    <w:rsid w:val="009067EB"/>
    <w:rsid w:val="009072CC"/>
    <w:rsid w:val="00907879"/>
    <w:rsid w:val="00907C19"/>
    <w:rsid w:val="00907C7B"/>
    <w:rsid w:val="00910695"/>
    <w:rsid w:val="00910AF4"/>
    <w:rsid w:val="00910B10"/>
    <w:rsid w:val="00912A04"/>
    <w:rsid w:val="00912D82"/>
    <w:rsid w:val="00912DBA"/>
    <w:rsid w:val="00912E42"/>
    <w:rsid w:val="00913049"/>
    <w:rsid w:val="0091344C"/>
    <w:rsid w:val="009147DA"/>
    <w:rsid w:val="009149A8"/>
    <w:rsid w:val="00914BF6"/>
    <w:rsid w:val="00914E1B"/>
    <w:rsid w:val="00914FF0"/>
    <w:rsid w:val="00915C06"/>
    <w:rsid w:val="00915E55"/>
    <w:rsid w:val="00915EB7"/>
    <w:rsid w:val="00916121"/>
    <w:rsid w:val="00916A33"/>
    <w:rsid w:val="00916A81"/>
    <w:rsid w:val="009171BE"/>
    <w:rsid w:val="0091741A"/>
    <w:rsid w:val="0092089D"/>
    <w:rsid w:val="00920B89"/>
    <w:rsid w:val="009216DF"/>
    <w:rsid w:val="00922606"/>
    <w:rsid w:val="00922C4C"/>
    <w:rsid w:val="0092373D"/>
    <w:rsid w:val="00923C8D"/>
    <w:rsid w:val="00925A58"/>
    <w:rsid w:val="00925AFE"/>
    <w:rsid w:val="00925D84"/>
    <w:rsid w:val="00925E2A"/>
    <w:rsid w:val="0092621F"/>
    <w:rsid w:val="009267FA"/>
    <w:rsid w:val="00926D15"/>
    <w:rsid w:val="00930FB4"/>
    <w:rsid w:val="0093125A"/>
    <w:rsid w:val="00931BF9"/>
    <w:rsid w:val="00931CD5"/>
    <w:rsid w:val="00932199"/>
    <w:rsid w:val="009327D2"/>
    <w:rsid w:val="009327EE"/>
    <w:rsid w:val="00932A91"/>
    <w:rsid w:val="0093331A"/>
    <w:rsid w:val="009337E1"/>
    <w:rsid w:val="00933EA3"/>
    <w:rsid w:val="00934681"/>
    <w:rsid w:val="00934FEF"/>
    <w:rsid w:val="00935B91"/>
    <w:rsid w:val="00936913"/>
    <w:rsid w:val="00936DD3"/>
    <w:rsid w:val="00937A1F"/>
    <w:rsid w:val="00940392"/>
    <w:rsid w:val="009404D5"/>
    <w:rsid w:val="00940F92"/>
    <w:rsid w:val="00941173"/>
    <w:rsid w:val="0094162E"/>
    <w:rsid w:val="00942608"/>
    <w:rsid w:val="00942B6B"/>
    <w:rsid w:val="009432E9"/>
    <w:rsid w:val="00943552"/>
    <w:rsid w:val="00943D7E"/>
    <w:rsid w:val="009441BC"/>
    <w:rsid w:val="0094436B"/>
    <w:rsid w:val="00944E6D"/>
    <w:rsid w:val="009459CF"/>
    <w:rsid w:val="00945EA4"/>
    <w:rsid w:val="0094688D"/>
    <w:rsid w:val="00947290"/>
    <w:rsid w:val="0094756F"/>
    <w:rsid w:val="009479EC"/>
    <w:rsid w:val="00947FAE"/>
    <w:rsid w:val="00950E42"/>
    <w:rsid w:val="009513E5"/>
    <w:rsid w:val="0095143B"/>
    <w:rsid w:val="00953755"/>
    <w:rsid w:val="0095453F"/>
    <w:rsid w:val="0095477E"/>
    <w:rsid w:val="00954950"/>
    <w:rsid w:val="009552B2"/>
    <w:rsid w:val="00955587"/>
    <w:rsid w:val="00956409"/>
    <w:rsid w:val="009568FA"/>
    <w:rsid w:val="00956AAA"/>
    <w:rsid w:val="00957A0C"/>
    <w:rsid w:val="00957AAB"/>
    <w:rsid w:val="00957B44"/>
    <w:rsid w:val="00957D92"/>
    <w:rsid w:val="00957FE4"/>
    <w:rsid w:val="0096002C"/>
    <w:rsid w:val="00962083"/>
    <w:rsid w:val="00962A6F"/>
    <w:rsid w:val="00963132"/>
    <w:rsid w:val="009631AE"/>
    <w:rsid w:val="00963FA5"/>
    <w:rsid w:val="00964311"/>
    <w:rsid w:val="00964D70"/>
    <w:rsid w:val="0096528A"/>
    <w:rsid w:val="00965947"/>
    <w:rsid w:val="00965C5C"/>
    <w:rsid w:val="00965F25"/>
    <w:rsid w:val="00967330"/>
    <w:rsid w:val="00967929"/>
    <w:rsid w:val="00970D16"/>
    <w:rsid w:val="00971456"/>
    <w:rsid w:val="00971526"/>
    <w:rsid w:val="00971C63"/>
    <w:rsid w:val="009724DE"/>
    <w:rsid w:val="009729B3"/>
    <w:rsid w:val="00972D14"/>
    <w:rsid w:val="009732E9"/>
    <w:rsid w:val="0097362E"/>
    <w:rsid w:val="00973CE0"/>
    <w:rsid w:val="00973D79"/>
    <w:rsid w:val="00977376"/>
    <w:rsid w:val="009807F1"/>
    <w:rsid w:val="00980B69"/>
    <w:rsid w:val="00980BA0"/>
    <w:rsid w:val="00981A31"/>
    <w:rsid w:val="00981CB7"/>
    <w:rsid w:val="00982EF8"/>
    <w:rsid w:val="009838F8"/>
    <w:rsid w:val="0098395E"/>
    <w:rsid w:val="00984206"/>
    <w:rsid w:val="009846C9"/>
    <w:rsid w:val="00984A09"/>
    <w:rsid w:val="00984C0C"/>
    <w:rsid w:val="00984F18"/>
    <w:rsid w:val="00990279"/>
    <w:rsid w:val="0099063F"/>
    <w:rsid w:val="00990F7B"/>
    <w:rsid w:val="009912DF"/>
    <w:rsid w:val="00992AE4"/>
    <w:rsid w:val="00992C80"/>
    <w:rsid w:val="00992C96"/>
    <w:rsid w:val="0099301E"/>
    <w:rsid w:val="00993E50"/>
    <w:rsid w:val="009944F2"/>
    <w:rsid w:val="00994BE2"/>
    <w:rsid w:val="0099509F"/>
    <w:rsid w:val="009950AD"/>
    <w:rsid w:val="00995111"/>
    <w:rsid w:val="00995422"/>
    <w:rsid w:val="009954E3"/>
    <w:rsid w:val="0099583A"/>
    <w:rsid w:val="00995AA3"/>
    <w:rsid w:val="00995AA7"/>
    <w:rsid w:val="00997B9D"/>
    <w:rsid w:val="00997C4B"/>
    <w:rsid w:val="009A0306"/>
    <w:rsid w:val="009A0DFE"/>
    <w:rsid w:val="009A0FF6"/>
    <w:rsid w:val="009A126A"/>
    <w:rsid w:val="009A1577"/>
    <w:rsid w:val="009A1902"/>
    <w:rsid w:val="009A1BDD"/>
    <w:rsid w:val="009A2AFF"/>
    <w:rsid w:val="009A374F"/>
    <w:rsid w:val="009A466C"/>
    <w:rsid w:val="009A4BBA"/>
    <w:rsid w:val="009A58BE"/>
    <w:rsid w:val="009A6A14"/>
    <w:rsid w:val="009A6FB7"/>
    <w:rsid w:val="009A765C"/>
    <w:rsid w:val="009A7CB7"/>
    <w:rsid w:val="009A7D9D"/>
    <w:rsid w:val="009B0620"/>
    <w:rsid w:val="009B0694"/>
    <w:rsid w:val="009B0CCC"/>
    <w:rsid w:val="009B11B7"/>
    <w:rsid w:val="009B2383"/>
    <w:rsid w:val="009B2E09"/>
    <w:rsid w:val="009B3A62"/>
    <w:rsid w:val="009B3E04"/>
    <w:rsid w:val="009B68CC"/>
    <w:rsid w:val="009B6F39"/>
    <w:rsid w:val="009B79FC"/>
    <w:rsid w:val="009C0812"/>
    <w:rsid w:val="009C11C2"/>
    <w:rsid w:val="009C1518"/>
    <w:rsid w:val="009C17BA"/>
    <w:rsid w:val="009C22AD"/>
    <w:rsid w:val="009C2919"/>
    <w:rsid w:val="009C30D7"/>
    <w:rsid w:val="009C31FE"/>
    <w:rsid w:val="009C4D6C"/>
    <w:rsid w:val="009C55B3"/>
    <w:rsid w:val="009C56F1"/>
    <w:rsid w:val="009C6445"/>
    <w:rsid w:val="009C68EB"/>
    <w:rsid w:val="009C71A3"/>
    <w:rsid w:val="009C7C6B"/>
    <w:rsid w:val="009D083D"/>
    <w:rsid w:val="009D13BA"/>
    <w:rsid w:val="009D1D1B"/>
    <w:rsid w:val="009D20A9"/>
    <w:rsid w:val="009D217A"/>
    <w:rsid w:val="009D3132"/>
    <w:rsid w:val="009D3273"/>
    <w:rsid w:val="009D352A"/>
    <w:rsid w:val="009D3EED"/>
    <w:rsid w:val="009D50B1"/>
    <w:rsid w:val="009D5318"/>
    <w:rsid w:val="009D5728"/>
    <w:rsid w:val="009D5EAF"/>
    <w:rsid w:val="009D616E"/>
    <w:rsid w:val="009D70E8"/>
    <w:rsid w:val="009D7B57"/>
    <w:rsid w:val="009E0803"/>
    <w:rsid w:val="009E15C1"/>
    <w:rsid w:val="009E262E"/>
    <w:rsid w:val="009E5180"/>
    <w:rsid w:val="009E5958"/>
    <w:rsid w:val="009E5A24"/>
    <w:rsid w:val="009E7CF7"/>
    <w:rsid w:val="009F0251"/>
    <w:rsid w:val="009F041E"/>
    <w:rsid w:val="009F204E"/>
    <w:rsid w:val="009F2576"/>
    <w:rsid w:val="009F40C6"/>
    <w:rsid w:val="009F50CD"/>
    <w:rsid w:val="009F57F9"/>
    <w:rsid w:val="009F5994"/>
    <w:rsid w:val="009F59AE"/>
    <w:rsid w:val="009F6669"/>
    <w:rsid w:val="009F6D86"/>
    <w:rsid w:val="00A00754"/>
    <w:rsid w:val="00A009E3"/>
    <w:rsid w:val="00A00CF4"/>
    <w:rsid w:val="00A00F4B"/>
    <w:rsid w:val="00A01CB8"/>
    <w:rsid w:val="00A01DC4"/>
    <w:rsid w:val="00A02013"/>
    <w:rsid w:val="00A02E9B"/>
    <w:rsid w:val="00A036F9"/>
    <w:rsid w:val="00A0389D"/>
    <w:rsid w:val="00A03D70"/>
    <w:rsid w:val="00A04698"/>
    <w:rsid w:val="00A051AA"/>
    <w:rsid w:val="00A05883"/>
    <w:rsid w:val="00A06460"/>
    <w:rsid w:val="00A0744D"/>
    <w:rsid w:val="00A07C1F"/>
    <w:rsid w:val="00A1183F"/>
    <w:rsid w:val="00A11B6A"/>
    <w:rsid w:val="00A1347D"/>
    <w:rsid w:val="00A134C0"/>
    <w:rsid w:val="00A13764"/>
    <w:rsid w:val="00A13B86"/>
    <w:rsid w:val="00A14664"/>
    <w:rsid w:val="00A149A5"/>
    <w:rsid w:val="00A15599"/>
    <w:rsid w:val="00A15DBE"/>
    <w:rsid w:val="00A15EC0"/>
    <w:rsid w:val="00A1670A"/>
    <w:rsid w:val="00A16D24"/>
    <w:rsid w:val="00A1708A"/>
    <w:rsid w:val="00A201BE"/>
    <w:rsid w:val="00A21505"/>
    <w:rsid w:val="00A21AAF"/>
    <w:rsid w:val="00A21CF0"/>
    <w:rsid w:val="00A2338D"/>
    <w:rsid w:val="00A237D0"/>
    <w:rsid w:val="00A237E7"/>
    <w:rsid w:val="00A23A9C"/>
    <w:rsid w:val="00A2456D"/>
    <w:rsid w:val="00A24A79"/>
    <w:rsid w:val="00A25622"/>
    <w:rsid w:val="00A25B23"/>
    <w:rsid w:val="00A25BDF"/>
    <w:rsid w:val="00A26151"/>
    <w:rsid w:val="00A26301"/>
    <w:rsid w:val="00A265EE"/>
    <w:rsid w:val="00A26868"/>
    <w:rsid w:val="00A26E8D"/>
    <w:rsid w:val="00A2769D"/>
    <w:rsid w:val="00A27BAE"/>
    <w:rsid w:val="00A27C9C"/>
    <w:rsid w:val="00A27E22"/>
    <w:rsid w:val="00A30377"/>
    <w:rsid w:val="00A31368"/>
    <w:rsid w:val="00A31545"/>
    <w:rsid w:val="00A31A9D"/>
    <w:rsid w:val="00A31AF6"/>
    <w:rsid w:val="00A31B45"/>
    <w:rsid w:val="00A32E9E"/>
    <w:rsid w:val="00A33BAD"/>
    <w:rsid w:val="00A34165"/>
    <w:rsid w:val="00A345B8"/>
    <w:rsid w:val="00A347B3"/>
    <w:rsid w:val="00A347BD"/>
    <w:rsid w:val="00A35655"/>
    <w:rsid w:val="00A35969"/>
    <w:rsid w:val="00A35CCF"/>
    <w:rsid w:val="00A35ED7"/>
    <w:rsid w:val="00A35F24"/>
    <w:rsid w:val="00A360E1"/>
    <w:rsid w:val="00A371A4"/>
    <w:rsid w:val="00A37253"/>
    <w:rsid w:val="00A40302"/>
    <w:rsid w:val="00A414B0"/>
    <w:rsid w:val="00A438F3"/>
    <w:rsid w:val="00A4484C"/>
    <w:rsid w:val="00A46518"/>
    <w:rsid w:val="00A46C4D"/>
    <w:rsid w:val="00A46CB2"/>
    <w:rsid w:val="00A46D92"/>
    <w:rsid w:val="00A47363"/>
    <w:rsid w:val="00A4787D"/>
    <w:rsid w:val="00A47C91"/>
    <w:rsid w:val="00A47D55"/>
    <w:rsid w:val="00A5092B"/>
    <w:rsid w:val="00A510C5"/>
    <w:rsid w:val="00A5173F"/>
    <w:rsid w:val="00A52244"/>
    <w:rsid w:val="00A525A8"/>
    <w:rsid w:val="00A53885"/>
    <w:rsid w:val="00A53A55"/>
    <w:rsid w:val="00A54A76"/>
    <w:rsid w:val="00A5537E"/>
    <w:rsid w:val="00A55591"/>
    <w:rsid w:val="00A607CB"/>
    <w:rsid w:val="00A61C51"/>
    <w:rsid w:val="00A62033"/>
    <w:rsid w:val="00A6295D"/>
    <w:rsid w:val="00A62E1F"/>
    <w:rsid w:val="00A634C5"/>
    <w:rsid w:val="00A63F55"/>
    <w:rsid w:val="00A643D7"/>
    <w:rsid w:val="00A66E8D"/>
    <w:rsid w:val="00A67006"/>
    <w:rsid w:val="00A67957"/>
    <w:rsid w:val="00A7075F"/>
    <w:rsid w:val="00A70AF6"/>
    <w:rsid w:val="00A713A5"/>
    <w:rsid w:val="00A718D4"/>
    <w:rsid w:val="00A72247"/>
    <w:rsid w:val="00A73619"/>
    <w:rsid w:val="00A736FC"/>
    <w:rsid w:val="00A737FC"/>
    <w:rsid w:val="00A74B66"/>
    <w:rsid w:val="00A74DEC"/>
    <w:rsid w:val="00A75BF3"/>
    <w:rsid w:val="00A75EBF"/>
    <w:rsid w:val="00A76280"/>
    <w:rsid w:val="00A764EF"/>
    <w:rsid w:val="00A766A7"/>
    <w:rsid w:val="00A76D6E"/>
    <w:rsid w:val="00A77BC8"/>
    <w:rsid w:val="00A801B0"/>
    <w:rsid w:val="00A803B3"/>
    <w:rsid w:val="00A808A4"/>
    <w:rsid w:val="00A81886"/>
    <w:rsid w:val="00A8233E"/>
    <w:rsid w:val="00A82FDE"/>
    <w:rsid w:val="00A835FA"/>
    <w:rsid w:val="00A8364C"/>
    <w:rsid w:val="00A8385F"/>
    <w:rsid w:val="00A8398D"/>
    <w:rsid w:val="00A84F44"/>
    <w:rsid w:val="00A858E2"/>
    <w:rsid w:val="00A86D96"/>
    <w:rsid w:val="00A86E6C"/>
    <w:rsid w:val="00A86FC4"/>
    <w:rsid w:val="00A902B8"/>
    <w:rsid w:val="00A90887"/>
    <w:rsid w:val="00A912B1"/>
    <w:rsid w:val="00A91E52"/>
    <w:rsid w:val="00A92673"/>
    <w:rsid w:val="00A92954"/>
    <w:rsid w:val="00A93391"/>
    <w:rsid w:val="00A934D6"/>
    <w:rsid w:val="00A93C91"/>
    <w:rsid w:val="00A94614"/>
    <w:rsid w:val="00A95AFD"/>
    <w:rsid w:val="00A95EDA"/>
    <w:rsid w:val="00A9602D"/>
    <w:rsid w:val="00A9640F"/>
    <w:rsid w:val="00A968CD"/>
    <w:rsid w:val="00A97D43"/>
    <w:rsid w:val="00AA0129"/>
    <w:rsid w:val="00AA05A1"/>
    <w:rsid w:val="00AA116E"/>
    <w:rsid w:val="00AA1FE4"/>
    <w:rsid w:val="00AA2BA3"/>
    <w:rsid w:val="00AA2E22"/>
    <w:rsid w:val="00AA3819"/>
    <w:rsid w:val="00AA4225"/>
    <w:rsid w:val="00AA433E"/>
    <w:rsid w:val="00AA5016"/>
    <w:rsid w:val="00AA58BA"/>
    <w:rsid w:val="00AA65A7"/>
    <w:rsid w:val="00AA728C"/>
    <w:rsid w:val="00AB0577"/>
    <w:rsid w:val="00AB0DAF"/>
    <w:rsid w:val="00AB12A1"/>
    <w:rsid w:val="00AB13C1"/>
    <w:rsid w:val="00AB1DEE"/>
    <w:rsid w:val="00AB230B"/>
    <w:rsid w:val="00AB2C8D"/>
    <w:rsid w:val="00AB4158"/>
    <w:rsid w:val="00AB4275"/>
    <w:rsid w:val="00AB5037"/>
    <w:rsid w:val="00AB6A2D"/>
    <w:rsid w:val="00AB70EE"/>
    <w:rsid w:val="00AB76A5"/>
    <w:rsid w:val="00AB7AF7"/>
    <w:rsid w:val="00AC14D0"/>
    <w:rsid w:val="00AC2418"/>
    <w:rsid w:val="00AC24FB"/>
    <w:rsid w:val="00AC3043"/>
    <w:rsid w:val="00AC33A8"/>
    <w:rsid w:val="00AC34B2"/>
    <w:rsid w:val="00AC3BF1"/>
    <w:rsid w:val="00AC48BC"/>
    <w:rsid w:val="00AC4C5D"/>
    <w:rsid w:val="00AC4EE2"/>
    <w:rsid w:val="00AC4F08"/>
    <w:rsid w:val="00AC5238"/>
    <w:rsid w:val="00AC5DCC"/>
    <w:rsid w:val="00AC62BE"/>
    <w:rsid w:val="00AC6FDA"/>
    <w:rsid w:val="00AC708C"/>
    <w:rsid w:val="00AC70F4"/>
    <w:rsid w:val="00AC731E"/>
    <w:rsid w:val="00AC7415"/>
    <w:rsid w:val="00AD057D"/>
    <w:rsid w:val="00AD130F"/>
    <w:rsid w:val="00AD1422"/>
    <w:rsid w:val="00AD23E1"/>
    <w:rsid w:val="00AD33B8"/>
    <w:rsid w:val="00AD33BE"/>
    <w:rsid w:val="00AD3A7F"/>
    <w:rsid w:val="00AD412A"/>
    <w:rsid w:val="00AD4401"/>
    <w:rsid w:val="00AD466E"/>
    <w:rsid w:val="00AD57A0"/>
    <w:rsid w:val="00AD5AFE"/>
    <w:rsid w:val="00AD60B5"/>
    <w:rsid w:val="00AD6BE1"/>
    <w:rsid w:val="00AD6EC6"/>
    <w:rsid w:val="00AD7F58"/>
    <w:rsid w:val="00AE059C"/>
    <w:rsid w:val="00AE05EE"/>
    <w:rsid w:val="00AE1425"/>
    <w:rsid w:val="00AE2669"/>
    <w:rsid w:val="00AE293F"/>
    <w:rsid w:val="00AE2DD9"/>
    <w:rsid w:val="00AE3AF5"/>
    <w:rsid w:val="00AE41A8"/>
    <w:rsid w:val="00AE4989"/>
    <w:rsid w:val="00AE4A53"/>
    <w:rsid w:val="00AE4CCC"/>
    <w:rsid w:val="00AE51A2"/>
    <w:rsid w:val="00AE63D7"/>
    <w:rsid w:val="00AE67EA"/>
    <w:rsid w:val="00AE7C4D"/>
    <w:rsid w:val="00AF0473"/>
    <w:rsid w:val="00AF1050"/>
    <w:rsid w:val="00AF2AA0"/>
    <w:rsid w:val="00AF4587"/>
    <w:rsid w:val="00AF4604"/>
    <w:rsid w:val="00AF5BA1"/>
    <w:rsid w:val="00AF6D30"/>
    <w:rsid w:val="00AF6FEC"/>
    <w:rsid w:val="00AF7E10"/>
    <w:rsid w:val="00B0155F"/>
    <w:rsid w:val="00B026C1"/>
    <w:rsid w:val="00B02EF2"/>
    <w:rsid w:val="00B03075"/>
    <w:rsid w:val="00B0484C"/>
    <w:rsid w:val="00B05ACB"/>
    <w:rsid w:val="00B0656F"/>
    <w:rsid w:val="00B06E8D"/>
    <w:rsid w:val="00B070DF"/>
    <w:rsid w:val="00B07486"/>
    <w:rsid w:val="00B07D6B"/>
    <w:rsid w:val="00B07E35"/>
    <w:rsid w:val="00B07FC7"/>
    <w:rsid w:val="00B10039"/>
    <w:rsid w:val="00B10A4E"/>
    <w:rsid w:val="00B10AB0"/>
    <w:rsid w:val="00B10CDF"/>
    <w:rsid w:val="00B11663"/>
    <w:rsid w:val="00B128EA"/>
    <w:rsid w:val="00B133A4"/>
    <w:rsid w:val="00B14BF8"/>
    <w:rsid w:val="00B15011"/>
    <w:rsid w:val="00B15643"/>
    <w:rsid w:val="00B15887"/>
    <w:rsid w:val="00B164A0"/>
    <w:rsid w:val="00B16B3A"/>
    <w:rsid w:val="00B16B3D"/>
    <w:rsid w:val="00B16D2D"/>
    <w:rsid w:val="00B17D97"/>
    <w:rsid w:val="00B17FE9"/>
    <w:rsid w:val="00B207CC"/>
    <w:rsid w:val="00B23792"/>
    <w:rsid w:val="00B23CE0"/>
    <w:rsid w:val="00B2572B"/>
    <w:rsid w:val="00B26139"/>
    <w:rsid w:val="00B26FCB"/>
    <w:rsid w:val="00B27351"/>
    <w:rsid w:val="00B3022E"/>
    <w:rsid w:val="00B306D6"/>
    <w:rsid w:val="00B30BFF"/>
    <w:rsid w:val="00B31CAC"/>
    <w:rsid w:val="00B321D3"/>
    <w:rsid w:val="00B326D7"/>
    <w:rsid w:val="00B32850"/>
    <w:rsid w:val="00B3322A"/>
    <w:rsid w:val="00B33994"/>
    <w:rsid w:val="00B33BD6"/>
    <w:rsid w:val="00B34267"/>
    <w:rsid w:val="00B3449E"/>
    <w:rsid w:val="00B347C5"/>
    <w:rsid w:val="00B34BCD"/>
    <w:rsid w:val="00B353B8"/>
    <w:rsid w:val="00B35909"/>
    <w:rsid w:val="00B35E48"/>
    <w:rsid w:val="00B35FB2"/>
    <w:rsid w:val="00B36398"/>
    <w:rsid w:val="00B36F6D"/>
    <w:rsid w:val="00B37171"/>
    <w:rsid w:val="00B40395"/>
    <w:rsid w:val="00B4084F"/>
    <w:rsid w:val="00B416A3"/>
    <w:rsid w:val="00B422C9"/>
    <w:rsid w:val="00B42F49"/>
    <w:rsid w:val="00B43167"/>
    <w:rsid w:val="00B431F8"/>
    <w:rsid w:val="00B4320C"/>
    <w:rsid w:val="00B43380"/>
    <w:rsid w:val="00B436A0"/>
    <w:rsid w:val="00B44133"/>
    <w:rsid w:val="00B442CB"/>
    <w:rsid w:val="00B445CE"/>
    <w:rsid w:val="00B44927"/>
    <w:rsid w:val="00B45708"/>
    <w:rsid w:val="00B45F92"/>
    <w:rsid w:val="00B4619E"/>
    <w:rsid w:val="00B467D2"/>
    <w:rsid w:val="00B50321"/>
    <w:rsid w:val="00B5130C"/>
    <w:rsid w:val="00B517B8"/>
    <w:rsid w:val="00B5199A"/>
    <w:rsid w:val="00B51A55"/>
    <w:rsid w:val="00B51A61"/>
    <w:rsid w:val="00B5246E"/>
    <w:rsid w:val="00B52750"/>
    <w:rsid w:val="00B5290A"/>
    <w:rsid w:val="00B544E5"/>
    <w:rsid w:val="00B5462E"/>
    <w:rsid w:val="00B5494A"/>
    <w:rsid w:val="00B54F39"/>
    <w:rsid w:val="00B5534B"/>
    <w:rsid w:val="00B5538D"/>
    <w:rsid w:val="00B554A7"/>
    <w:rsid w:val="00B56618"/>
    <w:rsid w:val="00B56D07"/>
    <w:rsid w:val="00B56FE5"/>
    <w:rsid w:val="00B57A78"/>
    <w:rsid w:val="00B61CC5"/>
    <w:rsid w:val="00B62BA1"/>
    <w:rsid w:val="00B64265"/>
    <w:rsid w:val="00B643A8"/>
    <w:rsid w:val="00B64A7B"/>
    <w:rsid w:val="00B6542E"/>
    <w:rsid w:val="00B65D02"/>
    <w:rsid w:val="00B66180"/>
    <w:rsid w:val="00B669CA"/>
    <w:rsid w:val="00B6704F"/>
    <w:rsid w:val="00B67691"/>
    <w:rsid w:val="00B67822"/>
    <w:rsid w:val="00B70566"/>
    <w:rsid w:val="00B70922"/>
    <w:rsid w:val="00B7124E"/>
    <w:rsid w:val="00B71787"/>
    <w:rsid w:val="00B72090"/>
    <w:rsid w:val="00B72465"/>
    <w:rsid w:val="00B72E8D"/>
    <w:rsid w:val="00B7361C"/>
    <w:rsid w:val="00B73779"/>
    <w:rsid w:val="00B7504C"/>
    <w:rsid w:val="00B758D8"/>
    <w:rsid w:val="00B7693D"/>
    <w:rsid w:val="00B771BD"/>
    <w:rsid w:val="00B77347"/>
    <w:rsid w:val="00B80DE3"/>
    <w:rsid w:val="00B825AC"/>
    <w:rsid w:val="00B827A9"/>
    <w:rsid w:val="00B82A0C"/>
    <w:rsid w:val="00B82D48"/>
    <w:rsid w:val="00B8409A"/>
    <w:rsid w:val="00B8426F"/>
    <w:rsid w:val="00B84429"/>
    <w:rsid w:val="00B84BE3"/>
    <w:rsid w:val="00B85328"/>
    <w:rsid w:val="00B8564E"/>
    <w:rsid w:val="00B85A55"/>
    <w:rsid w:val="00B862A6"/>
    <w:rsid w:val="00B8639E"/>
    <w:rsid w:val="00B877D6"/>
    <w:rsid w:val="00B9018A"/>
    <w:rsid w:val="00B904AA"/>
    <w:rsid w:val="00B908B2"/>
    <w:rsid w:val="00B90E5B"/>
    <w:rsid w:val="00B90F32"/>
    <w:rsid w:val="00B90F4E"/>
    <w:rsid w:val="00B90FE0"/>
    <w:rsid w:val="00B91082"/>
    <w:rsid w:val="00B91827"/>
    <w:rsid w:val="00B92272"/>
    <w:rsid w:val="00B9325B"/>
    <w:rsid w:val="00B95027"/>
    <w:rsid w:val="00B9543B"/>
    <w:rsid w:val="00B9629E"/>
    <w:rsid w:val="00B97B02"/>
    <w:rsid w:val="00B97CAB"/>
    <w:rsid w:val="00BA0743"/>
    <w:rsid w:val="00BA10B6"/>
    <w:rsid w:val="00BA17A0"/>
    <w:rsid w:val="00BA27A3"/>
    <w:rsid w:val="00BA30BA"/>
    <w:rsid w:val="00BA40B1"/>
    <w:rsid w:val="00BA4E03"/>
    <w:rsid w:val="00BA66B8"/>
    <w:rsid w:val="00BA6824"/>
    <w:rsid w:val="00BA73C3"/>
    <w:rsid w:val="00BB0043"/>
    <w:rsid w:val="00BB1B90"/>
    <w:rsid w:val="00BB222B"/>
    <w:rsid w:val="00BB269D"/>
    <w:rsid w:val="00BB3131"/>
    <w:rsid w:val="00BB3224"/>
    <w:rsid w:val="00BB536E"/>
    <w:rsid w:val="00BB547F"/>
    <w:rsid w:val="00BB5604"/>
    <w:rsid w:val="00BB633B"/>
    <w:rsid w:val="00BB7450"/>
    <w:rsid w:val="00BC0C78"/>
    <w:rsid w:val="00BC0EA2"/>
    <w:rsid w:val="00BC120C"/>
    <w:rsid w:val="00BC19B1"/>
    <w:rsid w:val="00BC1AF4"/>
    <w:rsid w:val="00BC2022"/>
    <w:rsid w:val="00BC38C5"/>
    <w:rsid w:val="00BC3E25"/>
    <w:rsid w:val="00BC4C4D"/>
    <w:rsid w:val="00BC5DC4"/>
    <w:rsid w:val="00BC61F8"/>
    <w:rsid w:val="00BC642D"/>
    <w:rsid w:val="00BC67E5"/>
    <w:rsid w:val="00BC6864"/>
    <w:rsid w:val="00BC721F"/>
    <w:rsid w:val="00BC7CFF"/>
    <w:rsid w:val="00BD015A"/>
    <w:rsid w:val="00BD04E1"/>
    <w:rsid w:val="00BD0920"/>
    <w:rsid w:val="00BD1365"/>
    <w:rsid w:val="00BD1BF1"/>
    <w:rsid w:val="00BD24CF"/>
    <w:rsid w:val="00BD2AEB"/>
    <w:rsid w:val="00BD2B53"/>
    <w:rsid w:val="00BD3305"/>
    <w:rsid w:val="00BD38EE"/>
    <w:rsid w:val="00BD41D0"/>
    <w:rsid w:val="00BD439F"/>
    <w:rsid w:val="00BD4537"/>
    <w:rsid w:val="00BD4A25"/>
    <w:rsid w:val="00BD60DC"/>
    <w:rsid w:val="00BD66FE"/>
    <w:rsid w:val="00BD75E7"/>
    <w:rsid w:val="00BE0305"/>
    <w:rsid w:val="00BE0370"/>
    <w:rsid w:val="00BE054F"/>
    <w:rsid w:val="00BE0DFD"/>
    <w:rsid w:val="00BE0E6C"/>
    <w:rsid w:val="00BE0EA7"/>
    <w:rsid w:val="00BE1384"/>
    <w:rsid w:val="00BE15FC"/>
    <w:rsid w:val="00BE26D2"/>
    <w:rsid w:val="00BE31A7"/>
    <w:rsid w:val="00BE334D"/>
    <w:rsid w:val="00BE3FD1"/>
    <w:rsid w:val="00BE470E"/>
    <w:rsid w:val="00BE5647"/>
    <w:rsid w:val="00BE63B3"/>
    <w:rsid w:val="00BE6AE5"/>
    <w:rsid w:val="00BE75CE"/>
    <w:rsid w:val="00BF02F2"/>
    <w:rsid w:val="00BF060F"/>
    <w:rsid w:val="00BF0FAF"/>
    <w:rsid w:val="00BF14DD"/>
    <w:rsid w:val="00BF3088"/>
    <w:rsid w:val="00BF3314"/>
    <w:rsid w:val="00BF4C71"/>
    <w:rsid w:val="00BF4CEB"/>
    <w:rsid w:val="00BF4E28"/>
    <w:rsid w:val="00BF51FF"/>
    <w:rsid w:val="00BF52AD"/>
    <w:rsid w:val="00BF56E2"/>
    <w:rsid w:val="00BF5E31"/>
    <w:rsid w:val="00BF66C3"/>
    <w:rsid w:val="00BF69BA"/>
    <w:rsid w:val="00BF6A12"/>
    <w:rsid w:val="00BF78CB"/>
    <w:rsid w:val="00C004DE"/>
    <w:rsid w:val="00C00C8F"/>
    <w:rsid w:val="00C01A0F"/>
    <w:rsid w:val="00C03766"/>
    <w:rsid w:val="00C03E42"/>
    <w:rsid w:val="00C0414E"/>
    <w:rsid w:val="00C053FD"/>
    <w:rsid w:val="00C05A5C"/>
    <w:rsid w:val="00C05A9C"/>
    <w:rsid w:val="00C0670C"/>
    <w:rsid w:val="00C07B17"/>
    <w:rsid w:val="00C07B23"/>
    <w:rsid w:val="00C07B6F"/>
    <w:rsid w:val="00C1013B"/>
    <w:rsid w:val="00C10644"/>
    <w:rsid w:val="00C113FB"/>
    <w:rsid w:val="00C11C75"/>
    <w:rsid w:val="00C121EE"/>
    <w:rsid w:val="00C128D4"/>
    <w:rsid w:val="00C13837"/>
    <w:rsid w:val="00C15976"/>
    <w:rsid w:val="00C1619D"/>
    <w:rsid w:val="00C17750"/>
    <w:rsid w:val="00C20783"/>
    <w:rsid w:val="00C22D72"/>
    <w:rsid w:val="00C23365"/>
    <w:rsid w:val="00C23641"/>
    <w:rsid w:val="00C236B1"/>
    <w:rsid w:val="00C237E5"/>
    <w:rsid w:val="00C23B62"/>
    <w:rsid w:val="00C242C2"/>
    <w:rsid w:val="00C24D83"/>
    <w:rsid w:val="00C25843"/>
    <w:rsid w:val="00C25CEE"/>
    <w:rsid w:val="00C2659E"/>
    <w:rsid w:val="00C2681C"/>
    <w:rsid w:val="00C26916"/>
    <w:rsid w:val="00C27297"/>
    <w:rsid w:val="00C274B5"/>
    <w:rsid w:val="00C30332"/>
    <w:rsid w:val="00C30424"/>
    <w:rsid w:val="00C30513"/>
    <w:rsid w:val="00C30869"/>
    <w:rsid w:val="00C30B89"/>
    <w:rsid w:val="00C3140B"/>
    <w:rsid w:val="00C31BB0"/>
    <w:rsid w:val="00C33216"/>
    <w:rsid w:val="00C33974"/>
    <w:rsid w:val="00C33F9E"/>
    <w:rsid w:val="00C3422B"/>
    <w:rsid w:val="00C3492A"/>
    <w:rsid w:val="00C35C9B"/>
    <w:rsid w:val="00C35FEF"/>
    <w:rsid w:val="00C3713C"/>
    <w:rsid w:val="00C378AA"/>
    <w:rsid w:val="00C4078E"/>
    <w:rsid w:val="00C40F09"/>
    <w:rsid w:val="00C40F64"/>
    <w:rsid w:val="00C40FAA"/>
    <w:rsid w:val="00C40FCB"/>
    <w:rsid w:val="00C41A0F"/>
    <w:rsid w:val="00C42586"/>
    <w:rsid w:val="00C42C7A"/>
    <w:rsid w:val="00C431A8"/>
    <w:rsid w:val="00C4362D"/>
    <w:rsid w:val="00C43A69"/>
    <w:rsid w:val="00C43A93"/>
    <w:rsid w:val="00C44289"/>
    <w:rsid w:val="00C443BA"/>
    <w:rsid w:val="00C44CFB"/>
    <w:rsid w:val="00C45459"/>
    <w:rsid w:val="00C45704"/>
    <w:rsid w:val="00C4574E"/>
    <w:rsid w:val="00C459E6"/>
    <w:rsid w:val="00C45D59"/>
    <w:rsid w:val="00C5042A"/>
    <w:rsid w:val="00C5054E"/>
    <w:rsid w:val="00C51176"/>
    <w:rsid w:val="00C51503"/>
    <w:rsid w:val="00C51592"/>
    <w:rsid w:val="00C51A70"/>
    <w:rsid w:val="00C523B7"/>
    <w:rsid w:val="00C52BD5"/>
    <w:rsid w:val="00C5467B"/>
    <w:rsid w:val="00C54DE4"/>
    <w:rsid w:val="00C563C9"/>
    <w:rsid w:val="00C60230"/>
    <w:rsid w:val="00C60A35"/>
    <w:rsid w:val="00C6242E"/>
    <w:rsid w:val="00C62EE9"/>
    <w:rsid w:val="00C64BA9"/>
    <w:rsid w:val="00C64FE9"/>
    <w:rsid w:val="00C65649"/>
    <w:rsid w:val="00C670E9"/>
    <w:rsid w:val="00C67BCF"/>
    <w:rsid w:val="00C70958"/>
    <w:rsid w:val="00C70B54"/>
    <w:rsid w:val="00C71433"/>
    <w:rsid w:val="00C71628"/>
    <w:rsid w:val="00C72517"/>
    <w:rsid w:val="00C7268F"/>
    <w:rsid w:val="00C72E33"/>
    <w:rsid w:val="00C73541"/>
    <w:rsid w:val="00C73AE8"/>
    <w:rsid w:val="00C73EF9"/>
    <w:rsid w:val="00C74C03"/>
    <w:rsid w:val="00C74EDC"/>
    <w:rsid w:val="00C74F18"/>
    <w:rsid w:val="00C75936"/>
    <w:rsid w:val="00C75BE9"/>
    <w:rsid w:val="00C75E48"/>
    <w:rsid w:val="00C765D4"/>
    <w:rsid w:val="00C76DAB"/>
    <w:rsid w:val="00C779AC"/>
    <w:rsid w:val="00C77B71"/>
    <w:rsid w:val="00C77E37"/>
    <w:rsid w:val="00C8025B"/>
    <w:rsid w:val="00C811E1"/>
    <w:rsid w:val="00C8122B"/>
    <w:rsid w:val="00C81503"/>
    <w:rsid w:val="00C821E8"/>
    <w:rsid w:val="00C82503"/>
    <w:rsid w:val="00C82580"/>
    <w:rsid w:val="00C82B04"/>
    <w:rsid w:val="00C83001"/>
    <w:rsid w:val="00C83096"/>
    <w:rsid w:val="00C8459B"/>
    <w:rsid w:val="00C84BE6"/>
    <w:rsid w:val="00C84C31"/>
    <w:rsid w:val="00C857FA"/>
    <w:rsid w:val="00C85956"/>
    <w:rsid w:val="00C85FDB"/>
    <w:rsid w:val="00C860A5"/>
    <w:rsid w:val="00C861AB"/>
    <w:rsid w:val="00C863D7"/>
    <w:rsid w:val="00C86C68"/>
    <w:rsid w:val="00C87398"/>
    <w:rsid w:val="00C901AC"/>
    <w:rsid w:val="00C90471"/>
    <w:rsid w:val="00C90965"/>
    <w:rsid w:val="00C90D56"/>
    <w:rsid w:val="00C90E1E"/>
    <w:rsid w:val="00C90E65"/>
    <w:rsid w:val="00C90F8A"/>
    <w:rsid w:val="00C9147A"/>
    <w:rsid w:val="00C91A9E"/>
    <w:rsid w:val="00C9271C"/>
    <w:rsid w:val="00C92759"/>
    <w:rsid w:val="00C930F1"/>
    <w:rsid w:val="00C93C57"/>
    <w:rsid w:val="00C9405A"/>
    <w:rsid w:val="00C959EF"/>
    <w:rsid w:val="00C95A7D"/>
    <w:rsid w:val="00C95A86"/>
    <w:rsid w:val="00C95A9E"/>
    <w:rsid w:val="00C97620"/>
    <w:rsid w:val="00C97B7F"/>
    <w:rsid w:val="00CA032E"/>
    <w:rsid w:val="00CA0398"/>
    <w:rsid w:val="00CA0801"/>
    <w:rsid w:val="00CA18BE"/>
    <w:rsid w:val="00CA1AF7"/>
    <w:rsid w:val="00CA1B73"/>
    <w:rsid w:val="00CA25AD"/>
    <w:rsid w:val="00CA27EF"/>
    <w:rsid w:val="00CA2DB2"/>
    <w:rsid w:val="00CA3B45"/>
    <w:rsid w:val="00CA3E1C"/>
    <w:rsid w:val="00CA44FD"/>
    <w:rsid w:val="00CA4A5B"/>
    <w:rsid w:val="00CA4AFA"/>
    <w:rsid w:val="00CA6747"/>
    <w:rsid w:val="00CA68C3"/>
    <w:rsid w:val="00CA6BB2"/>
    <w:rsid w:val="00CA70D0"/>
    <w:rsid w:val="00CA782F"/>
    <w:rsid w:val="00CA7F0B"/>
    <w:rsid w:val="00CB035E"/>
    <w:rsid w:val="00CB050C"/>
    <w:rsid w:val="00CB05FD"/>
    <w:rsid w:val="00CB0CEA"/>
    <w:rsid w:val="00CB0F41"/>
    <w:rsid w:val="00CB1198"/>
    <w:rsid w:val="00CB2A2F"/>
    <w:rsid w:val="00CB3F75"/>
    <w:rsid w:val="00CB54F8"/>
    <w:rsid w:val="00CB6132"/>
    <w:rsid w:val="00CB6348"/>
    <w:rsid w:val="00CB72D9"/>
    <w:rsid w:val="00CB7BDA"/>
    <w:rsid w:val="00CB7DD2"/>
    <w:rsid w:val="00CC0189"/>
    <w:rsid w:val="00CC1203"/>
    <w:rsid w:val="00CC1244"/>
    <w:rsid w:val="00CC125C"/>
    <w:rsid w:val="00CC157C"/>
    <w:rsid w:val="00CC1A4C"/>
    <w:rsid w:val="00CC1D7E"/>
    <w:rsid w:val="00CC2BB9"/>
    <w:rsid w:val="00CC35AE"/>
    <w:rsid w:val="00CC372E"/>
    <w:rsid w:val="00CC3CD3"/>
    <w:rsid w:val="00CC4906"/>
    <w:rsid w:val="00CC553C"/>
    <w:rsid w:val="00CC71A2"/>
    <w:rsid w:val="00CC71D9"/>
    <w:rsid w:val="00CC7494"/>
    <w:rsid w:val="00CC7780"/>
    <w:rsid w:val="00CC77DB"/>
    <w:rsid w:val="00CC78A7"/>
    <w:rsid w:val="00CC7CB0"/>
    <w:rsid w:val="00CD112A"/>
    <w:rsid w:val="00CD11DF"/>
    <w:rsid w:val="00CD16EF"/>
    <w:rsid w:val="00CD1895"/>
    <w:rsid w:val="00CD25FA"/>
    <w:rsid w:val="00CD3182"/>
    <w:rsid w:val="00CD4890"/>
    <w:rsid w:val="00CD4B77"/>
    <w:rsid w:val="00CD4CB5"/>
    <w:rsid w:val="00CD4DD8"/>
    <w:rsid w:val="00CD5313"/>
    <w:rsid w:val="00CD5CDF"/>
    <w:rsid w:val="00CD5F45"/>
    <w:rsid w:val="00CD6905"/>
    <w:rsid w:val="00CE00A4"/>
    <w:rsid w:val="00CE0110"/>
    <w:rsid w:val="00CE01E6"/>
    <w:rsid w:val="00CE08C4"/>
    <w:rsid w:val="00CE0FCD"/>
    <w:rsid w:val="00CE100A"/>
    <w:rsid w:val="00CE108A"/>
    <w:rsid w:val="00CE2476"/>
    <w:rsid w:val="00CE2F7E"/>
    <w:rsid w:val="00CE3337"/>
    <w:rsid w:val="00CE38D6"/>
    <w:rsid w:val="00CE400A"/>
    <w:rsid w:val="00CE4095"/>
    <w:rsid w:val="00CE4EAC"/>
    <w:rsid w:val="00CE4F6A"/>
    <w:rsid w:val="00CE4F94"/>
    <w:rsid w:val="00CE4FE8"/>
    <w:rsid w:val="00CE63BA"/>
    <w:rsid w:val="00CE67BF"/>
    <w:rsid w:val="00CE756D"/>
    <w:rsid w:val="00CE7753"/>
    <w:rsid w:val="00CF1634"/>
    <w:rsid w:val="00CF223C"/>
    <w:rsid w:val="00CF3146"/>
    <w:rsid w:val="00CF34BC"/>
    <w:rsid w:val="00CF3A35"/>
    <w:rsid w:val="00CF3F9D"/>
    <w:rsid w:val="00CF46F7"/>
    <w:rsid w:val="00CF4C7E"/>
    <w:rsid w:val="00CF5C58"/>
    <w:rsid w:val="00CF6385"/>
    <w:rsid w:val="00CF650F"/>
    <w:rsid w:val="00CF6E12"/>
    <w:rsid w:val="00CF7579"/>
    <w:rsid w:val="00CF780A"/>
    <w:rsid w:val="00CF7D2B"/>
    <w:rsid w:val="00D01BB8"/>
    <w:rsid w:val="00D02E0A"/>
    <w:rsid w:val="00D0336B"/>
    <w:rsid w:val="00D045E1"/>
    <w:rsid w:val="00D046ED"/>
    <w:rsid w:val="00D04844"/>
    <w:rsid w:val="00D04C5E"/>
    <w:rsid w:val="00D05A0B"/>
    <w:rsid w:val="00D05BCD"/>
    <w:rsid w:val="00D05CA7"/>
    <w:rsid w:val="00D05E0E"/>
    <w:rsid w:val="00D104B3"/>
    <w:rsid w:val="00D1052D"/>
    <w:rsid w:val="00D10F5F"/>
    <w:rsid w:val="00D11177"/>
    <w:rsid w:val="00D12067"/>
    <w:rsid w:val="00D12162"/>
    <w:rsid w:val="00D1232A"/>
    <w:rsid w:val="00D127AB"/>
    <w:rsid w:val="00D146B7"/>
    <w:rsid w:val="00D14A3E"/>
    <w:rsid w:val="00D14A71"/>
    <w:rsid w:val="00D14BEA"/>
    <w:rsid w:val="00D14F9F"/>
    <w:rsid w:val="00D15105"/>
    <w:rsid w:val="00D15D8F"/>
    <w:rsid w:val="00D16267"/>
    <w:rsid w:val="00D16585"/>
    <w:rsid w:val="00D170B5"/>
    <w:rsid w:val="00D17651"/>
    <w:rsid w:val="00D1798C"/>
    <w:rsid w:val="00D22021"/>
    <w:rsid w:val="00D22788"/>
    <w:rsid w:val="00D22FA0"/>
    <w:rsid w:val="00D2400F"/>
    <w:rsid w:val="00D249B1"/>
    <w:rsid w:val="00D24A76"/>
    <w:rsid w:val="00D24F33"/>
    <w:rsid w:val="00D24F90"/>
    <w:rsid w:val="00D25249"/>
    <w:rsid w:val="00D25519"/>
    <w:rsid w:val="00D25957"/>
    <w:rsid w:val="00D259D2"/>
    <w:rsid w:val="00D2638F"/>
    <w:rsid w:val="00D267E4"/>
    <w:rsid w:val="00D26875"/>
    <w:rsid w:val="00D270E7"/>
    <w:rsid w:val="00D27605"/>
    <w:rsid w:val="00D3043D"/>
    <w:rsid w:val="00D30B72"/>
    <w:rsid w:val="00D32375"/>
    <w:rsid w:val="00D33DC5"/>
    <w:rsid w:val="00D345D8"/>
    <w:rsid w:val="00D34AAC"/>
    <w:rsid w:val="00D34F2A"/>
    <w:rsid w:val="00D3605D"/>
    <w:rsid w:val="00D3627C"/>
    <w:rsid w:val="00D37344"/>
    <w:rsid w:val="00D37552"/>
    <w:rsid w:val="00D37BF3"/>
    <w:rsid w:val="00D4074E"/>
    <w:rsid w:val="00D415B3"/>
    <w:rsid w:val="00D41C7C"/>
    <w:rsid w:val="00D41C86"/>
    <w:rsid w:val="00D42C68"/>
    <w:rsid w:val="00D42E56"/>
    <w:rsid w:val="00D44183"/>
    <w:rsid w:val="00D448EB"/>
    <w:rsid w:val="00D46759"/>
    <w:rsid w:val="00D46909"/>
    <w:rsid w:val="00D46B13"/>
    <w:rsid w:val="00D47814"/>
    <w:rsid w:val="00D47A7B"/>
    <w:rsid w:val="00D50112"/>
    <w:rsid w:val="00D50629"/>
    <w:rsid w:val="00D50721"/>
    <w:rsid w:val="00D50B36"/>
    <w:rsid w:val="00D50DAF"/>
    <w:rsid w:val="00D516A7"/>
    <w:rsid w:val="00D51D74"/>
    <w:rsid w:val="00D52413"/>
    <w:rsid w:val="00D5287C"/>
    <w:rsid w:val="00D536B5"/>
    <w:rsid w:val="00D53849"/>
    <w:rsid w:val="00D538ED"/>
    <w:rsid w:val="00D53B6D"/>
    <w:rsid w:val="00D53BDD"/>
    <w:rsid w:val="00D53F24"/>
    <w:rsid w:val="00D54131"/>
    <w:rsid w:val="00D54230"/>
    <w:rsid w:val="00D54619"/>
    <w:rsid w:val="00D54C8F"/>
    <w:rsid w:val="00D54D1E"/>
    <w:rsid w:val="00D55238"/>
    <w:rsid w:val="00D55860"/>
    <w:rsid w:val="00D560F2"/>
    <w:rsid w:val="00D565F2"/>
    <w:rsid w:val="00D57318"/>
    <w:rsid w:val="00D5790E"/>
    <w:rsid w:val="00D6056C"/>
    <w:rsid w:val="00D61ACD"/>
    <w:rsid w:val="00D6204E"/>
    <w:rsid w:val="00D623C0"/>
    <w:rsid w:val="00D62B47"/>
    <w:rsid w:val="00D630BC"/>
    <w:rsid w:val="00D63EDF"/>
    <w:rsid w:val="00D65396"/>
    <w:rsid w:val="00D6659F"/>
    <w:rsid w:val="00D66A0B"/>
    <w:rsid w:val="00D67036"/>
    <w:rsid w:val="00D67113"/>
    <w:rsid w:val="00D671E8"/>
    <w:rsid w:val="00D67776"/>
    <w:rsid w:val="00D67C05"/>
    <w:rsid w:val="00D705C6"/>
    <w:rsid w:val="00D709A1"/>
    <w:rsid w:val="00D70ACC"/>
    <w:rsid w:val="00D71429"/>
    <w:rsid w:val="00D7192C"/>
    <w:rsid w:val="00D71C44"/>
    <w:rsid w:val="00D72E08"/>
    <w:rsid w:val="00D730B7"/>
    <w:rsid w:val="00D733CA"/>
    <w:rsid w:val="00D734D8"/>
    <w:rsid w:val="00D73EC7"/>
    <w:rsid w:val="00D7589A"/>
    <w:rsid w:val="00D76044"/>
    <w:rsid w:val="00D76701"/>
    <w:rsid w:val="00D77C9E"/>
    <w:rsid w:val="00D800E8"/>
    <w:rsid w:val="00D802B5"/>
    <w:rsid w:val="00D80567"/>
    <w:rsid w:val="00D80674"/>
    <w:rsid w:val="00D815D1"/>
    <w:rsid w:val="00D82D6B"/>
    <w:rsid w:val="00D82F9E"/>
    <w:rsid w:val="00D83094"/>
    <w:rsid w:val="00D83C1F"/>
    <w:rsid w:val="00D84E1F"/>
    <w:rsid w:val="00D84FC0"/>
    <w:rsid w:val="00D85EF5"/>
    <w:rsid w:val="00D85F51"/>
    <w:rsid w:val="00D8667C"/>
    <w:rsid w:val="00D866F9"/>
    <w:rsid w:val="00D87E37"/>
    <w:rsid w:val="00D87F0B"/>
    <w:rsid w:val="00D90856"/>
    <w:rsid w:val="00D90A30"/>
    <w:rsid w:val="00D91447"/>
    <w:rsid w:val="00D91E7B"/>
    <w:rsid w:val="00D92F0E"/>
    <w:rsid w:val="00D9363A"/>
    <w:rsid w:val="00D936AD"/>
    <w:rsid w:val="00D93F47"/>
    <w:rsid w:val="00D946F7"/>
    <w:rsid w:val="00D94BE2"/>
    <w:rsid w:val="00D94D4A"/>
    <w:rsid w:val="00D9634E"/>
    <w:rsid w:val="00D963C3"/>
    <w:rsid w:val="00D96E7C"/>
    <w:rsid w:val="00D9754C"/>
    <w:rsid w:val="00DA02C4"/>
    <w:rsid w:val="00DA02F3"/>
    <w:rsid w:val="00DA074C"/>
    <w:rsid w:val="00DA0BD9"/>
    <w:rsid w:val="00DA139A"/>
    <w:rsid w:val="00DA1E76"/>
    <w:rsid w:val="00DA1F70"/>
    <w:rsid w:val="00DA34E9"/>
    <w:rsid w:val="00DA42B6"/>
    <w:rsid w:val="00DA460A"/>
    <w:rsid w:val="00DA478C"/>
    <w:rsid w:val="00DA55BE"/>
    <w:rsid w:val="00DA5735"/>
    <w:rsid w:val="00DA69B2"/>
    <w:rsid w:val="00DA7E7E"/>
    <w:rsid w:val="00DA7EAA"/>
    <w:rsid w:val="00DB01E9"/>
    <w:rsid w:val="00DB0DE5"/>
    <w:rsid w:val="00DB0E96"/>
    <w:rsid w:val="00DB161A"/>
    <w:rsid w:val="00DB176B"/>
    <w:rsid w:val="00DB2B9E"/>
    <w:rsid w:val="00DB2CFB"/>
    <w:rsid w:val="00DB3773"/>
    <w:rsid w:val="00DB3A90"/>
    <w:rsid w:val="00DB402B"/>
    <w:rsid w:val="00DB448F"/>
    <w:rsid w:val="00DB4522"/>
    <w:rsid w:val="00DB4542"/>
    <w:rsid w:val="00DB4B95"/>
    <w:rsid w:val="00DB686E"/>
    <w:rsid w:val="00DB783A"/>
    <w:rsid w:val="00DB78C8"/>
    <w:rsid w:val="00DB7A41"/>
    <w:rsid w:val="00DB7CEA"/>
    <w:rsid w:val="00DC06A0"/>
    <w:rsid w:val="00DC0E67"/>
    <w:rsid w:val="00DC10D4"/>
    <w:rsid w:val="00DC1378"/>
    <w:rsid w:val="00DC2DF6"/>
    <w:rsid w:val="00DC2E3D"/>
    <w:rsid w:val="00DC3445"/>
    <w:rsid w:val="00DC3559"/>
    <w:rsid w:val="00DC3671"/>
    <w:rsid w:val="00DC386E"/>
    <w:rsid w:val="00DC3DBC"/>
    <w:rsid w:val="00DC4487"/>
    <w:rsid w:val="00DC4CC3"/>
    <w:rsid w:val="00DC4E75"/>
    <w:rsid w:val="00DC5314"/>
    <w:rsid w:val="00DC61A5"/>
    <w:rsid w:val="00DC626C"/>
    <w:rsid w:val="00DC72CC"/>
    <w:rsid w:val="00DD0CC7"/>
    <w:rsid w:val="00DD18E1"/>
    <w:rsid w:val="00DD1E06"/>
    <w:rsid w:val="00DD270D"/>
    <w:rsid w:val="00DD401F"/>
    <w:rsid w:val="00DD5840"/>
    <w:rsid w:val="00DD5AFD"/>
    <w:rsid w:val="00DD60E4"/>
    <w:rsid w:val="00DD66EA"/>
    <w:rsid w:val="00DD78EB"/>
    <w:rsid w:val="00DD7B53"/>
    <w:rsid w:val="00DE017F"/>
    <w:rsid w:val="00DE0C76"/>
    <w:rsid w:val="00DE1195"/>
    <w:rsid w:val="00DE160C"/>
    <w:rsid w:val="00DE1658"/>
    <w:rsid w:val="00DE1CF4"/>
    <w:rsid w:val="00DE2E4D"/>
    <w:rsid w:val="00DE31BB"/>
    <w:rsid w:val="00DE35E2"/>
    <w:rsid w:val="00DE4CD3"/>
    <w:rsid w:val="00DE4CE7"/>
    <w:rsid w:val="00DE6E84"/>
    <w:rsid w:val="00DF00A5"/>
    <w:rsid w:val="00DF02EB"/>
    <w:rsid w:val="00DF1AA5"/>
    <w:rsid w:val="00DF1C29"/>
    <w:rsid w:val="00DF1C46"/>
    <w:rsid w:val="00DF1E9F"/>
    <w:rsid w:val="00DF26C7"/>
    <w:rsid w:val="00DF2A3F"/>
    <w:rsid w:val="00DF2F3C"/>
    <w:rsid w:val="00DF4114"/>
    <w:rsid w:val="00DF49E3"/>
    <w:rsid w:val="00DF55F6"/>
    <w:rsid w:val="00DF60B8"/>
    <w:rsid w:val="00DF62B5"/>
    <w:rsid w:val="00DF6872"/>
    <w:rsid w:val="00DF6A2E"/>
    <w:rsid w:val="00E001B2"/>
    <w:rsid w:val="00E00686"/>
    <w:rsid w:val="00E00DD6"/>
    <w:rsid w:val="00E01437"/>
    <w:rsid w:val="00E01C0C"/>
    <w:rsid w:val="00E01CFE"/>
    <w:rsid w:val="00E02C21"/>
    <w:rsid w:val="00E0302B"/>
    <w:rsid w:val="00E037D2"/>
    <w:rsid w:val="00E03F02"/>
    <w:rsid w:val="00E04897"/>
    <w:rsid w:val="00E04EF6"/>
    <w:rsid w:val="00E057A1"/>
    <w:rsid w:val="00E05BE0"/>
    <w:rsid w:val="00E05F0F"/>
    <w:rsid w:val="00E05FB6"/>
    <w:rsid w:val="00E062BE"/>
    <w:rsid w:val="00E06451"/>
    <w:rsid w:val="00E071B1"/>
    <w:rsid w:val="00E072C7"/>
    <w:rsid w:val="00E075D0"/>
    <w:rsid w:val="00E07779"/>
    <w:rsid w:val="00E07E9B"/>
    <w:rsid w:val="00E101FE"/>
    <w:rsid w:val="00E102DE"/>
    <w:rsid w:val="00E112E3"/>
    <w:rsid w:val="00E115E9"/>
    <w:rsid w:val="00E11634"/>
    <w:rsid w:val="00E116AD"/>
    <w:rsid w:val="00E116FB"/>
    <w:rsid w:val="00E11B0F"/>
    <w:rsid w:val="00E12913"/>
    <w:rsid w:val="00E1293B"/>
    <w:rsid w:val="00E134AA"/>
    <w:rsid w:val="00E13B1C"/>
    <w:rsid w:val="00E1449D"/>
    <w:rsid w:val="00E17B1B"/>
    <w:rsid w:val="00E20E68"/>
    <w:rsid w:val="00E21D63"/>
    <w:rsid w:val="00E2248A"/>
    <w:rsid w:val="00E232D6"/>
    <w:rsid w:val="00E238AC"/>
    <w:rsid w:val="00E23AA1"/>
    <w:rsid w:val="00E2406F"/>
    <w:rsid w:val="00E259C2"/>
    <w:rsid w:val="00E25CEE"/>
    <w:rsid w:val="00E25D4B"/>
    <w:rsid w:val="00E268A2"/>
    <w:rsid w:val="00E270BF"/>
    <w:rsid w:val="00E273CD"/>
    <w:rsid w:val="00E27629"/>
    <w:rsid w:val="00E27A8F"/>
    <w:rsid w:val="00E27D3A"/>
    <w:rsid w:val="00E302C9"/>
    <w:rsid w:val="00E30929"/>
    <w:rsid w:val="00E31148"/>
    <w:rsid w:val="00E33902"/>
    <w:rsid w:val="00E33B58"/>
    <w:rsid w:val="00E33EB8"/>
    <w:rsid w:val="00E34592"/>
    <w:rsid w:val="00E34770"/>
    <w:rsid w:val="00E348EA"/>
    <w:rsid w:val="00E34E06"/>
    <w:rsid w:val="00E35315"/>
    <w:rsid w:val="00E3576B"/>
    <w:rsid w:val="00E358C4"/>
    <w:rsid w:val="00E35A60"/>
    <w:rsid w:val="00E35B5B"/>
    <w:rsid w:val="00E36664"/>
    <w:rsid w:val="00E37824"/>
    <w:rsid w:val="00E37AC6"/>
    <w:rsid w:val="00E37BE5"/>
    <w:rsid w:val="00E41351"/>
    <w:rsid w:val="00E423A2"/>
    <w:rsid w:val="00E42A0A"/>
    <w:rsid w:val="00E42B93"/>
    <w:rsid w:val="00E436FD"/>
    <w:rsid w:val="00E43C6A"/>
    <w:rsid w:val="00E440B1"/>
    <w:rsid w:val="00E44C8D"/>
    <w:rsid w:val="00E44CA4"/>
    <w:rsid w:val="00E44D30"/>
    <w:rsid w:val="00E45055"/>
    <w:rsid w:val="00E45430"/>
    <w:rsid w:val="00E465C8"/>
    <w:rsid w:val="00E4745B"/>
    <w:rsid w:val="00E47E77"/>
    <w:rsid w:val="00E50838"/>
    <w:rsid w:val="00E50A9D"/>
    <w:rsid w:val="00E51255"/>
    <w:rsid w:val="00E51552"/>
    <w:rsid w:val="00E520A1"/>
    <w:rsid w:val="00E539B9"/>
    <w:rsid w:val="00E5469C"/>
    <w:rsid w:val="00E555EE"/>
    <w:rsid w:val="00E56E7D"/>
    <w:rsid w:val="00E5759C"/>
    <w:rsid w:val="00E57843"/>
    <w:rsid w:val="00E605E6"/>
    <w:rsid w:val="00E60EC7"/>
    <w:rsid w:val="00E614E2"/>
    <w:rsid w:val="00E6150B"/>
    <w:rsid w:val="00E61642"/>
    <w:rsid w:val="00E631A3"/>
    <w:rsid w:val="00E634ED"/>
    <w:rsid w:val="00E6351B"/>
    <w:rsid w:val="00E64079"/>
    <w:rsid w:val="00E64F9F"/>
    <w:rsid w:val="00E6732B"/>
    <w:rsid w:val="00E674DD"/>
    <w:rsid w:val="00E70430"/>
    <w:rsid w:val="00E70B8A"/>
    <w:rsid w:val="00E70E52"/>
    <w:rsid w:val="00E70EEA"/>
    <w:rsid w:val="00E71D96"/>
    <w:rsid w:val="00E722E7"/>
    <w:rsid w:val="00E7241D"/>
    <w:rsid w:val="00E724BA"/>
    <w:rsid w:val="00E72555"/>
    <w:rsid w:val="00E748BA"/>
    <w:rsid w:val="00E75A01"/>
    <w:rsid w:val="00E75C67"/>
    <w:rsid w:val="00E76272"/>
    <w:rsid w:val="00E7643F"/>
    <w:rsid w:val="00E76AA5"/>
    <w:rsid w:val="00E7718C"/>
    <w:rsid w:val="00E773A8"/>
    <w:rsid w:val="00E77973"/>
    <w:rsid w:val="00E80D01"/>
    <w:rsid w:val="00E80DF9"/>
    <w:rsid w:val="00E81098"/>
    <w:rsid w:val="00E811DD"/>
    <w:rsid w:val="00E81D11"/>
    <w:rsid w:val="00E83326"/>
    <w:rsid w:val="00E83F15"/>
    <w:rsid w:val="00E840D7"/>
    <w:rsid w:val="00E84940"/>
    <w:rsid w:val="00E84F55"/>
    <w:rsid w:val="00E850BB"/>
    <w:rsid w:val="00E85B0B"/>
    <w:rsid w:val="00E8641E"/>
    <w:rsid w:val="00E86E58"/>
    <w:rsid w:val="00E87CD5"/>
    <w:rsid w:val="00E90594"/>
    <w:rsid w:val="00E90783"/>
    <w:rsid w:val="00E913B8"/>
    <w:rsid w:val="00E9173A"/>
    <w:rsid w:val="00E919AF"/>
    <w:rsid w:val="00E92163"/>
    <w:rsid w:val="00E93572"/>
    <w:rsid w:val="00E94374"/>
    <w:rsid w:val="00E94739"/>
    <w:rsid w:val="00E94AA3"/>
    <w:rsid w:val="00E94C76"/>
    <w:rsid w:val="00E96DB1"/>
    <w:rsid w:val="00EA0352"/>
    <w:rsid w:val="00EA189D"/>
    <w:rsid w:val="00EA1C20"/>
    <w:rsid w:val="00EA424D"/>
    <w:rsid w:val="00EA4AEC"/>
    <w:rsid w:val="00EA509E"/>
    <w:rsid w:val="00EA519D"/>
    <w:rsid w:val="00EA5CFA"/>
    <w:rsid w:val="00EA68AF"/>
    <w:rsid w:val="00EA6A52"/>
    <w:rsid w:val="00EA6CDD"/>
    <w:rsid w:val="00EA7389"/>
    <w:rsid w:val="00EA7A3B"/>
    <w:rsid w:val="00EB0293"/>
    <w:rsid w:val="00EB1A37"/>
    <w:rsid w:val="00EB245B"/>
    <w:rsid w:val="00EB2CA1"/>
    <w:rsid w:val="00EB4405"/>
    <w:rsid w:val="00EB46F4"/>
    <w:rsid w:val="00EB4981"/>
    <w:rsid w:val="00EB498F"/>
    <w:rsid w:val="00EB5137"/>
    <w:rsid w:val="00EB5B44"/>
    <w:rsid w:val="00EB6191"/>
    <w:rsid w:val="00EB7129"/>
    <w:rsid w:val="00EB74F7"/>
    <w:rsid w:val="00EB7876"/>
    <w:rsid w:val="00EB7BAC"/>
    <w:rsid w:val="00EC0008"/>
    <w:rsid w:val="00EC0092"/>
    <w:rsid w:val="00EC0632"/>
    <w:rsid w:val="00EC1C48"/>
    <w:rsid w:val="00EC28B4"/>
    <w:rsid w:val="00EC2A90"/>
    <w:rsid w:val="00EC37AD"/>
    <w:rsid w:val="00EC3B44"/>
    <w:rsid w:val="00EC3CDF"/>
    <w:rsid w:val="00EC41FA"/>
    <w:rsid w:val="00EC4915"/>
    <w:rsid w:val="00EC4E06"/>
    <w:rsid w:val="00EC5C24"/>
    <w:rsid w:val="00EC5EDA"/>
    <w:rsid w:val="00EC6444"/>
    <w:rsid w:val="00EC6B83"/>
    <w:rsid w:val="00EC7300"/>
    <w:rsid w:val="00ED073B"/>
    <w:rsid w:val="00ED1AA3"/>
    <w:rsid w:val="00ED2C14"/>
    <w:rsid w:val="00ED2ED9"/>
    <w:rsid w:val="00ED3202"/>
    <w:rsid w:val="00ED36CD"/>
    <w:rsid w:val="00ED393E"/>
    <w:rsid w:val="00ED3A61"/>
    <w:rsid w:val="00ED3C60"/>
    <w:rsid w:val="00ED3CA4"/>
    <w:rsid w:val="00ED4BEA"/>
    <w:rsid w:val="00ED54C2"/>
    <w:rsid w:val="00ED56F8"/>
    <w:rsid w:val="00ED5795"/>
    <w:rsid w:val="00ED660F"/>
    <w:rsid w:val="00ED6FD3"/>
    <w:rsid w:val="00ED7217"/>
    <w:rsid w:val="00ED7443"/>
    <w:rsid w:val="00ED768F"/>
    <w:rsid w:val="00EE0783"/>
    <w:rsid w:val="00EE09A0"/>
    <w:rsid w:val="00EE0D31"/>
    <w:rsid w:val="00EE0DE6"/>
    <w:rsid w:val="00EE20F6"/>
    <w:rsid w:val="00EE2D0E"/>
    <w:rsid w:val="00EE3034"/>
    <w:rsid w:val="00EE4025"/>
    <w:rsid w:val="00EE41B0"/>
    <w:rsid w:val="00EE4389"/>
    <w:rsid w:val="00EE4A26"/>
    <w:rsid w:val="00EE5592"/>
    <w:rsid w:val="00EE58C0"/>
    <w:rsid w:val="00EE5B6E"/>
    <w:rsid w:val="00EE5F39"/>
    <w:rsid w:val="00EE62BA"/>
    <w:rsid w:val="00EE6F1A"/>
    <w:rsid w:val="00EE779E"/>
    <w:rsid w:val="00EE7E8C"/>
    <w:rsid w:val="00EF03E8"/>
    <w:rsid w:val="00EF1588"/>
    <w:rsid w:val="00EF200F"/>
    <w:rsid w:val="00EF259A"/>
    <w:rsid w:val="00EF2DD6"/>
    <w:rsid w:val="00EF3885"/>
    <w:rsid w:val="00EF41B9"/>
    <w:rsid w:val="00EF430F"/>
    <w:rsid w:val="00EF4FD3"/>
    <w:rsid w:val="00EF6C47"/>
    <w:rsid w:val="00EF7C67"/>
    <w:rsid w:val="00EF7D88"/>
    <w:rsid w:val="00EF7E03"/>
    <w:rsid w:val="00F0016B"/>
    <w:rsid w:val="00F00546"/>
    <w:rsid w:val="00F00E3D"/>
    <w:rsid w:val="00F011B7"/>
    <w:rsid w:val="00F011FF"/>
    <w:rsid w:val="00F0268D"/>
    <w:rsid w:val="00F027CB"/>
    <w:rsid w:val="00F031C6"/>
    <w:rsid w:val="00F035E2"/>
    <w:rsid w:val="00F03652"/>
    <w:rsid w:val="00F03753"/>
    <w:rsid w:val="00F0393C"/>
    <w:rsid w:val="00F03E67"/>
    <w:rsid w:val="00F05D1A"/>
    <w:rsid w:val="00F05D51"/>
    <w:rsid w:val="00F05FCE"/>
    <w:rsid w:val="00F0643D"/>
    <w:rsid w:val="00F07A9D"/>
    <w:rsid w:val="00F100C6"/>
    <w:rsid w:val="00F108F8"/>
    <w:rsid w:val="00F10CA3"/>
    <w:rsid w:val="00F10E14"/>
    <w:rsid w:val="00F110D7"/>
    <w:rsid w:val="00F116F2"/>
    <w:rsid w:val="00F12452"/>
    <w:rsid w:val="00F13E38"/>
    <w:rsid w:val="00F14AA6"/>
    <w:rsid w:val="00F153CD"/>
    <w:rsid w:val="00F155E6"/>
    <w:rsid w:val="00F1719E"/>
    <w:rsid w:val="00F172C5"/>
    <w:rsid w:val="00F1771D"/>
    <w:rsid w:val="00F17F56"/>
    <w:rsid w:val="00F21B8D"/>
    <w:rsid w:val="00F21FD7"/>
    <w:rsid w:val="00F22D4C"/>
    <w:rsid w:val="00F23E5C"/>
    <w:rsid w:val="00F2587A"/>
    <w:rsid w:val="00F25C08"/>
    <w:rsid w:val="00F26E71"/>
    <w:rsid w:val="00F27002"/>
    <w:rsid w:val="00F2762C"/>
    <w:rsid w:val="00F2767A"/>
    <w:rsid w:val="00F3041C"/>
    <w:rsid w:val="00F31F37"/>
    <w:rsid w:val="00F33355"/>
    <w:rsid w:val="00F34556"/>
    <w:rsid w:val="00F34762"/>
    <w:rsid w:val="00F358FE"/>
    <w:rsid w:val="00F35CE9"/>
    <w:rsid w:val="00F3610D"/>
    <w:rsid w:val="00F365D7"/>
    <w:rsid w:val="00F368FD"/>
    <w:rsid w:val="00F36CD9"/>
    <w:rsid w:val="00F36CF3"/>
    <w:rsid w:val="00F37603"/>
    <w:rsid w:val="00F37A7A"/>
    <w:rsid w:val="00F37B10"/>
    <w:rsid w:val="00F40262"/>
    <w:rsid w:val="00F40611"/>
    <w:rsid w:val="00F41B92"/>
    <w:rsid w:val="00F42127"/>
    <w:rsid w:val="00F422AA"/>
    <w:rsid w:val="00F44006"/>
    <w:rsid w:val="00F449A8"/>
    <w:rsid w:val="00F4576E"/>
    <w:rsid w:val="00F459E4"/>
    <w:rsid w:val="00F4603C"/>
    <w:rsid w:val="00F46B7E"/>
    <w:rsid w:val="00F46E25"/>
    <w:rsid w:val="00F4724D"/>
    <w:rsid w:val="00F473C8"/>
    <w:rsid w:val="00F5072F"/>
    <w:rsid w:val="00F50E19"/>
    <w:rsid w:val="00F51535"/>
    <w:rsid w:val="00F5196C"/>
    <w:rsid w:val="00F52167"/>
    <w:rsid w:val="00F54294"/>
    <w:rsid w:val="00F5429E"/>
    <w:rsid w:val="00F546C8"/>
    <w:rsid w:val="00F55A0C"/>
    <w:rsid w:val="00F56F76"/>
    <w:rsid w:val="00F57BF9"/>
    <w:rsid w:val="00F57C7A"/>
    <w:rsid w:val="00F57DE3"/>
    <w:rsid w:val="00F61837"/>
    <w:rsid w:val="00F61B4E"/>
    <w:rsid w:val="00F61D1D"/>
    <w:rsid w:val="00F62A95"/>
    <w:rsid w:val="00F6315C"/>
    <w:rsid w:val="00F647F6"/>
    <w:rsid w:val="00F6480D"/>
    <w:rsid w:val="00F6591D"/>
    <w:rsid w:val="00F66600"/>
    <w:rsid w:val="00F672C5"/>
    <w:rsid w:val="00F67410"/>
    <w:rsid w:val="00F70B4E"/>
    <w:rsid w:val="00F70DC8"/>
    <w:rsid w:val="00F70FC4"/>
    <w:rsid w:val="00F717FD"/>
    <w:rsid w:val="00F71E6C"/>
    <w:rsid w:val="00F72DF2"/>
    <w:rsid w:val="00F737BC"/>
    <w:rsid w:val="00F751E2"/>
    <w:rsid w:val="00F7617E"/>
    <w:rsid w:val="00F76C2E"/>
    <w:rsid w:val="00F7743C"/>
    <w:rsid w:val="00F77727"/>
    <w:rsid w:val="00F80E72"/>
    <w:rsid w:val="00F810E5"/>
    <w:rsid w:val="00F811D0"/>
    <w:rsid w:val="00F82CE3"/>
    <w:rsid w:val="00F82EB2"/>
    <w:rsid w:val="00F82F41"/>
    <w:rsid w:val="00F83809"/>
    <w:rsid w:val="00F8389A"/>
    <w:rsid w:val="00F83C43"/>
    <w:rsid w:val="00F83C73"/>
    <w:rsid w:val="00F84490"/>
    <w:rsid w:val="00F845D7"/>
    <w:rsid w:val="00F84D47"/>
    <w:rsid w:val="00F85DC7"/>
    <w:rsid w:val="00F85E61"/>
    <w:rsid w:val="00F86E7E"/>
    <w:rsid w:val="00F8762F"/>
    <w:rsid w:val="00F90145"/>
    <w:rsid w:val="00F903D9"/>
    <w:rsid w:val="00F904A9"/>
    <w:rsid w:val="00F91A20"/>
    <w:rsid w:val="00F91B50"/>
    <w:rsid w:val="00F91DB9"/>
    <w:rsid w:val="00F924A1"/>
    <w:rsid w:val="00F9375C"/>
    <w:rsid w:val="00F941DD"/>
    <w:rsid w:val="00F94C13"/>
    <w:rsid w:val="00F96169"/>
    <w:rsid w:val="00F96C54"/>
    <w:rsid w:val="00F96E61"/>
    <w:rsid w:val="00F97294"/>
    <w:rsid w:val="00F97C1E"/>
    <w:rsid w:val="00FA01EF"/>
    <w:rsid w:val="00FA0486"/>
    <w:rsid w:val="00FA0CAA"/>
    <w:rsid w:val="00FA2746"/>
    <w:rsid w:val="00FA27BB"/>
    <w:rsid w:val="00FA2ABE"/>
    <w:rsid w:val="00FA4A75"/>
    <w:rsid w:val="00FA591F"/>
    <w:rsid w:val="00FA6084"/>
    <w:rsid w:val="00FA68EB"/>
    <w:rsid w:val="00FA6D55"/>
    <w:rsid w:val="00FA6F7E"/>
    <w:rsid w:val="00FA7095"/>
    <w:rsid w:val="00FB01F3"/>
    <w:rsid w:val="00FB0AA8"/>
    <w:rsid w:val="00FB1288"/>
    <w:rsid w:val="00FB13BE"/>
    <w:rsid w:val="00FB1BE6"/>
    <w:rsid w:val="00FB1C55"/>
    <w:rsid w:val="00FB21E8"/>
    <w:rsid w:val="00FB2711"/>
    <w:rsid w:val="00FB2834"/>
    <w:rsid w:val="00FB2918"/>
    <w:rsid w:val="00FB42E0"/>
    <w:rsid w:val="00FB493B"/>
    <w:rsid w:val="00FB4B8F"/>
    <w:rsid w:val="00FB5090"/>
    <w:rsid w:val="00FB528B"/>
    <w:rsid w:val="00FB5DAA"/>
    <w:rsid w:val="00FB60AC"/>
    <w:rsid w:val="00FB61D0"/>
    <w:rsid w:val="00FC00DE"/>
    <w:rsid w:val="00FC0218"/>
    <w:rsid w:val="00FC12B3"/>
    <w:rsid w:val="00FC1372"/>
    <w:rsid w:val="00FC1771"/>
    <w:rsid w:val="00FC17DB"/>
    <w:rsid w:val="00FC1AF8"/>
    <w:rsid w:val="00FC1F57"/>
    <w:rsid w:val="00FC2643"/>
    <w:rsid w:val="00FC2C8B"/>
    <w:rsid w:val="00FC2D41"/>
    <w:rsid w:val="00FC39AA"/>
    <w:rsid w:val="00FC3E24"/>
    <w:rsid w:val="00FC3E8E"/>
    <w:rsid w:val="00FC53B0"/>
    <w:rsid w:val="00FC571A"/>
    <w:rsid w:val="00FC5D66"/>
    <w:rsid w:val="00FC6756"/>
    <w:rsid w:val="00FC6D52"/>
    <w:rsid w:val="00FC7146"/>
    <w:rsid w:val="00FC7301"/>
    <w:rsid w:val="00FD08CF"/>
    <w:rsid w:val="00FD0D30"/>
    <w:rsid w:val="00FD17DB"/>
    <w:rsid w:val="00FD19E8"/>
    <w:rsid w:val="00FD22E3"/>
    <w:rsid w:val="00FD27F6"/>
    <w:rsid w:val="00FD2D3F"/>
    <w:rsid w:val="00FD3F2D"/>
    <w:rsid w:val="00FD404F"/>
    <w:rsid w:val="00FD41D5"/>
    <w:rsid w:val="00FD5346"/>
    <w:rsid w:val="00FD6224"/>
    <w:rsid w:val="00FD695A"/>
    <w:rsid w:val="00FD6A58"/>
    <w:rsid w:val="00FE00DF"/>
    <w:rsid w:val="00FE03BB"/>
    <w:rsid w:val="00FE06EA"/>
    <w:rsid w:val="00FE0917"/>
    <w:rsid w:val="00FE0B79"/>
    <w:rsid w:val="00FE13A1"/>
    <w:rsid w:val="00FE192A"/>
    <w:rsid w:val="00FE2909"/>
    <w:rsid w:val="00FE299B"/>
    <w:rsid w:val="00FE3430"/>
    <w:rsid w:val="00FE67E9"/>
    <w:rsid w:val="00FE6815"/>
    <w:rsid w:val="00FE7B96"/>
    <w:rsid w:val="00FE7CFE"/>
    <w:rsid w:val="00FE7DFB"/>
    <w:rsid w:val="00FF0181"/>
    <w:rsid w:val="00FF03D3"/>
    <w:rsid w:val="00FF0F64"/>
    <w:rsid w:val="00FF1E74"/>
    <w:rsid w:val="00FF2163"/>
    <w:rsid w:val="00FF3A1B"/>
    <w:rsid w:val="00FF40DF"/>
    <w:rsid w:val="00FF50E0"/>
    <w:rsid w:val="00FF660F"/>
    <w:rsid w:val="00FF7BEE"/>
    <w:rsid w:val="3F71C386"/>
    <w:rsid w:val="7CDAA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D165C7"/>
  <w15:docId w15:val="{958FC5A3-2CC0-407A-8DBE-321315A11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113"/>
    <w:pPr>
      <w:jc w:val="both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4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A6F7E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6F7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6F7E"/>
    <w:rPr>
      <w:vertAlign w:val="superscript"/>
    </w:rPr>
  </w:style>
  <w:style w:type="paragraph" w:styleId="Header">
    <w:name w:val="header"/>
    <w:basedOn w:val="Normal"/>
    <w:link w:val="HeaderChar"/>
    <w:unhideWhenUsed/>
    <w:rsid w:val="004E0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E0835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4E0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835"/>
    <w:rPr>
      <w:rFonts w:ascii="Arial" w:hAnsi="Arial"/>
      <w:sz w:val="20"/>
    </w:rPr>
  </w:style>
  <w:style w:type="character" w:styleId="PageNumber">
    <w:name w:val="page number"/>
    <w:basedOn w:val="DefaultParagraphFont"/>
    <w:rsid w:val="00651F8E"/>
  </w:style>
  <w:style w:type="paragraph" w:styleId="BalloonText">
    <w:name w:val="Balloon Text"/>
    <w:basedOn w:val="Normal"/>
    <w:link w:val="BalloonTextChar"/>
    <w:uiPriority w:val="99"/>
    <w:semiHidden/>
    <w:unhideWhenUsed/>
    <w:rsid w:val="00651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F8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F26E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79DDA210D0A4A308329546329DDA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DF7F3-34E0-4924-9A9E-99183B69A6A5}"/>
      </w:docPartPr>
      <w:docPartBody>
        <w:p w:rsidR="00C133A0" w:rsidRDefault="00E5469C" w:rsidP="00E5469C">
          <w:pPr>
            <w:pStyle w:val="B79DDA210D0A4A308329546329DDAF57"/>
          </w:pPr>
          <w:r w:rsidRPr="006255AD">
            <w:rPr>
              <w:rStyle w:val="PlaceholderText"/>
            </w:rPr>
            <w:t>Choose an item.</w:t>
          </w:r>
        </w:p>
      </w:docPartBody>
    </w:docPart>
    <w:docPart>
      <w:docPartPr>
        <w:name w:val="061C843050D34ED0BAAB063386DED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4D670-3E7E-467D-B1EC-F7D092DFC1BD}"/>
      </w:docPartPr>
      <w:docPartBody>
        <w:p w:rsidR="00C133A0" w:rsidRDefault="00E5469C" w:rsidP="00E5469C">
          <w:pPr>
            <w:pStyle w:val="061C843050D34ED0BAAB063386DEDAD9"/>
          </w:pPr>
          <w:r w:rsidRPr="006255AD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05494-2015-4F9C-ABE7-019F5A5863C0}"/>
      </w:docPartPr>
      <w:docPartBody>
        <w:p w:rsidR="00C133A0" w:rsidRDefault="00E5469C">
          <w:r w:rsidRPr="00B95E85">
            <w:rPr>
              <w:rStyle w:val="PlaceholderText"/>
            </w:rPr>
            <w:t>Choose an item.</w:t>
          </w:r>
        </w:p>
      </w:docPartBody>
    </w:docPart>
    <w:docPart>
      <w:docPartPr>
        <w:name w:val="53610FB1B5784D5882288E1E570B4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81534-8607-44FB-BA07-756B594FF5F3}"/>
      </w:docPartPr>
      <w:docPartBody>
        <w:p w:rsidR="00C133A0" w:rsidRDefault="00E5469C" w:rsidP="00E5469C">
          <w:pPr>
            <w:pStyle w:val="53610FB1B5784D5882288E1E570B486D"/>
          </w:pPr>
          <w:r w:rsidRPr="00B95E8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69C"/>
    <w:rsid w:val="003C63EF"/>
    <w:rsid w:val="006750F2"/>
    <w:rsid w:val="009C3173"/>
    <w:rsid w:val="00C133A0"/>
    <w:rsid w:val="00D16BF4"/>
    <w:rsid w:val="00E5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469C"/>
    <w:rPr>
      <w:color w:val="808080"/>
    </w:rPr>
  </w:style>
  <w:style w:type="paragraph" w:customStyle="1" w:styleId="B79DDA210D0A4A308329546329DDAF57">
    <w:name w:val="B79DDA210D0A4A308329546329DDAF57"/>
    <w:rsid w:val="00E5469C"/>
  </w:style>
  <w:style w:type="paragraph" w:customStyle="1" w:styleId="061C843050D34ED0BAAB063386DEDAD9">
    <w:name w:val="061C843050D34ED0BAAB063386DEDAD9"/>
    <w:rsid w:val="00E5469C"/>
  </w:style>
  <w:style w:type="paragraph" w:customStyle="1" w:styleId="53610FB1B5784D5882288E1E570B486D">
    <w:name w:val="53610FB1B5784D5882288E1E570B486D"/>
    <w:rsid w:val="00E546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4" ma:contentTypeDescription="Create a new document." ma:contentTypeScope="" ma:versionID="69003b8b64c1487b537969d8aad43e8e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a56e1fba76c2807b7d49be904579e5a4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EFAB0A-E39B-41C8-93F7-79D9660CA4F4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customXml/itemProps2.xml><?xml version="1.0" encoding="utf-8"?>
<ds:datastoreItem xmlns:ds="http://schemas.openxmlformats.org/officeDocument/2006/customXml" ds:itemID="{0657228E-5029-4277-8139-F83C7C038B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33113B-A440-456C-BD41-EE8CD21E62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76D2CC-39DB-4ECE-B42D-F7342C4C1C4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0</Characters>
  <Application>Microsoft Office Word</Application>
  <DocSecurity>0</DocSecurity>
  <Lines>9</Lines>
  <Paragraphs>2</Paragraphs>
  <ScaleCrop>false</ScaleCrop>
  <Company>UNIOS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orin Penava</dc:creator>
  <cp:lastModifiedBy>Hrvoje Draganic</cp:lastModifiedBy>
  <cp:revision>9</cp:revision>
  <cp:lastPrinted>2018-10-03T10:27:00Z</cp:lastPrinted>
  <dcterms:created xsi:type="dcterms:W3CDTF">2023-12-05T09:24:00Z</dcterms:created>
  <dcterms:modified xsi:type="dcterms:W3CDTF">2026-02-03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  <property fmtid="{D5CDD505-2E9C-101B-9397-08002B2CF9AE}" pid="3" name="MediaServiceImageTags">
    <vt:lpwstr/>
  </property>
  <property fmtid="{D5CDD505-2E9C-101B-9397-08002B2CF9AE}" pid="4" name="GrammarlyDocumentId">
    <vt:lpwstr>31dc7113-87eb-4edd-a283-ddffb9e23eeb</vt:lpwstr>
  </property>
</Properties>
</file>